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3DC39855" w:rsidR="00D9702F" w:rsidRPr="00B33104" w:rsidRDefault="00335C84" w:rsidP="00D9702F">
      <w:pPr>
        <w:jc w:val="center"/>
        <w:rPr>
          <w:b/>
          <w:bCs/>
        </w:rPr>
      </w:pPr>
      <w:r>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083C52D" w14:textId="3C4D3310" w:rsidR="00D9702F" w:rsidRDefault="004E6B80" w:rsidP="00D9702F">
      <w:pPr>
        <w:jc w:val="center"/>
        <w:rPr>
          <w:b/>
          <w:bCs/>
          <w:sz w:val="24"/>
          <w:szCs w:val="24"/>
        </w:rPr>
      </w:pPr>
      <w:r>
        <w:rPr>
          <w:b/>
          <w:bCs/>
          <w:sz w:val="24"/>
          <w:szCs w:val="24"/>
        </w:rPr>
        <w:t>Minutes of</w:t>
      </w:r>
      <w:r w:rsidR="002C2EB2">
        <w:rPr>
          <w:b/>
          <w:bCs/>
          <w:sz w:val="24"/>
          <w:szCs w:val="24"/>
        </w:rPr>
        <w:t xml:space="preserve"> </w:t>
      </w:r>
      <w:r w:rsidR="00D9702F" w:rsidRPr="005B64F6">
        <w:rPr>
          <w:b/>
          <w:bCs/>
          <w:sz w:val="24"/>
          <w:szCs w:val="24"/>
        </w:rPr>
        <w:t xml:space="preserve">the Meeting held on </w:t>
      </w:r>
      <w:r w:rsidR="00276582">
        <w:rPr>
          <w:b/>
          <w:bCs/>
          <w:sz w:val="24"/>
          <w:szCs w:val="24"/>
        </w:rPr>
        <w:t>1</w:t>
      </w:r>
      <w:r w:rsidR="002C2EB2">
        <w:rPr>
          <w:b/>
          <w:bCs/>
          <w:sz w:val="24"/>
          <w:szCs w:val="24"/>
        </w:rPr>
        <w:t xml:space="preserve">4 December </w:t>
      </w:r>
      <w:r w:rsidR="00D9702F" w:rsidRPr="005B64F6">
        <w:rPr>
          <w:b/>
          <w:bCs/>
          <w:sz w:val="24"/>
          <w:szCs w:val="24"/>
        </w:rPr>
        <w:t>20</w:t>
      </w:r>
      <w:r w:rsidR="00501B7E" w:rsidRPr="005B64F6">
        <w:rPr>
          <w:b/>
          <w:bCs/>
          <w:sz w:val="24"/>
          <w:szCs w:val="24"/>
        </w:rPr>
        <w:t>2</w:t>
      </w:r>
      <w:r w:rsidR="00D92392">
        <w:rPr>
          <w:b/>
          <w:bCs/>
          <w:sz w:val="24"/>
          <w:szCs w:val="24"/>
        </w:rPr>
        <w:t>2</w:t>
      </w:r>
      <w:r w:rsidR="00D9702F" w:rsidRPr="005B64F6">
        <w:rPr>
          <w:b/>
          <w:bCs/>
          <w:sz w:val="24"/>
          <w:szCs w:val="24"/>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5721F35B" w:rsidR="00D9702F" w:rsidRDefault="0022288A" w:rsidP="00D9702F">
            <w:r>
              <w:t>Martin Rosner</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525B33" w14:paraId="673FDCC5" w14:textId="77777777" w:rsidTr="00277916">
        <w:tc>
          <w:tcPr>
            <w:tcW w:w="2263" w:type="dxa"/>
            <w:tcBorders>
              <w:top w:val="nil"/>
              <w:left w:val="nil"/>
              <w:bottom w:val="nil"/>
              <w:right w:val="nil"/>
            </w:tcBorders>
          </w:tcPr>
          <w:p w14:paraId="028AA88D" w14:textId="1A4E9DE3" w:rsidR="00525B33" w:rsidRDefault="00E66422" w:rsidP="00D9702F">
            <w:r>
              <w:t>Jadyn Benneh</w:t>
            </w:r>
          </w:p>
        </w:tc>
        <w:tc>
          <w:tcPr>
            <w:tcW w:w="3459" w:type="dxa"/>
            <w:tcBorders>
              <w:top w:val="nil"/>
              <w:left w:val="nil"/>
              <w:bottom w:val="nil"/>
              <w:right w:val="nil"/>
            </w:tcBorders>
          </w:tcPr>
          <w:p w14:paraId="1C70CF70" w14:textId="3087652B" w:rsidR="00525B33" w:rsidRDefault="00E66422" w:rsidP="00D9702F">
            <w:r>
              <w:t>Student Member</w:t>
            </w:r>
          </w:p>
        </w:tc>
        <w:tc>
          <w:tcPr>
            <w:tcW w:w="3402" w:type="dxa"/>
            <w:tcBorders>
              <w:top w:val="nil"/>
              <w:left w:val="nil"/>
              <w:bottom w:val="nil"/>
              <w:right w:val="nil"/>
            </w:tcBorders>
          </w:tcPr>
          <w:p w14:paraId="2ED2C798" w14:textId="62EE3477" w:rsidR="00525B33" w:rsidRDefault="00E66422" w:rsidP="00D9702F">
            <w:r>
              <w:t xml:space="preserve">Present </w:t>
            </w:r>
          </w:p>
        </w:tc>
      </w:tr>
      <w:tr w:rsidR="0086255D" w14:paraId="7F417C08" w14:textId="77777777" w:rsidTr="00277916">
        <w:tc>
          <w:tcPr>
            <w:tcW w:w="2263" w:type="dxa"/>
            <w:tcBorders>
              <w:top w:val="nil"/>
              <w:left w:val="nil"/>
              <w:bottom w:val="nil"/>
              <w:right w:val="nil"/>
            </w:tcBorders>
          </w:tcPr>
          <w:p w14:paraId="40FBD70D" w14:textId="672D59A8" w:rsidR="0086255D" w:rsidRDefault="0086255D" w:rsidP="00D9702F">
            <w:r>
              <w:t xml:space="preserve">Emma </w:t>
            </w:r>
            <w:r w:rsidR="00FB4E0A">
              <w:t>Bibi</w:t>
            </w:r>
          </w:p>
        </w:tc>
        <w:tc>
          <w:tcPr>
            <w:tcW w:w="3459" w:type="dxa"/>
            <w:tcBorders>
              <w:top w:val="nil"/>
              <w:left w:val="nil"/>
              <w:bottom w:val="nil"/>
              <w:right w:val="nil"/>
            </w:tcBorders>
          </w:tcPr>
          <w:p w14:paraId="1875F068" w14:textId="7A3CD772" w:rsidR="0086255D" w:rsidRDefault="00CA255E" w:rsidP="00D9702F">
            <w:r>
              <w:t>Student Member</w:t>
            </w:r>
          </w:p>
        </w:tc>
        <w:tc>
          <w:tcPr>
            <w:tcW w:w="3402" w:type="dxa"/>
            <w:tcBorders>
              <w:top w:val="nil"/>
              <w:left w:val="nil"/>
              <w:bottom w:val="nil"/>
              <w:right w:val="nil"/>
            </w:tcBorders>
          </w:tcPr>
          <w:p w14:paraId="7F9481B8" w14:textId="7BA4E4AD" w:rsidR="0086255D" w:rsidRDefault="00CA255E" w:rsidP="00D9702F">
            <w:r>
              <w:t xml:space="preserve">Apologies – other commitments </w:t>
            </w:r>
          </w:p>
        </w:tc>
      </w:tr>
      <w:tr w:rsidR="00C50D1B" w14:paraId="5D972F48" w14:textId="77777777" w:rsidTr="00277916">
        <w:tc>
          <w:tcPr>
            <w:tcW w:w="2263" w:type="dxa"/>
            <w:tcBorders>
              <w:top w:val="nil"/>
              <w:left w:val="nil"/>
              <w:bottom w:val="nil"/>
              <w:right w:val="nil"/>
            </w:tcBorders>
          </w:tcPr>
          <w:p w14:paraId="07A9C825" w14:textId="4C704B69" w:rsidR="00C50D1B" w:rsidRDefault="00C50D1B" w:rsidP="00D9702F">
            <w:r>
              <w:t>Fiona Clarke</w:t>
            </w:r>
          </w:p>
        </w:tc>
        <w:tc>
          <w:tcPr>
            <w:tcW w:w="3459" w:type="dxa"/>
            <w:tcBorders>
              <w:top w:val="nil"/>
              <w:left w:val="nil"/>
              <w:bottom w:val="nil"/>
              <w:right w:val="nil"/>
            </w:tcBorders>
          </w:tcPr>
          <w:p w14:paraId="176FF562" w14:textId="4A3E0741" w:rsidR="00C50D1B" w:rsidRDefault="00C50D1B" w:rsidP="00D9702F">
            <w:r>
              <w:t xml:space="preserve">Staff Member – Teaching </w:t>
            </w:r>
          </w:p>
        </w:tc>
        <w:tc>
          <w:tcPr>
            <w:tcW w:w="3402" w:type="dxa"/>
            <w:tcBorders>
              <w:top w:val="nil"/>
              <w:left w:val="nil"/>
              <w:bottom w:val="nil"/>
              <w:right w:val="nil"/>
            </w:tcBorders>
          </w:tcPr>
          <w:p w14:paraId="3D255E15" w14:textId="273627CD" w:rsidR="00C50D1B" w:rsidRDefault="00671C90" w:rsidP="00D9702F">
            <w:r>
              <w:t xml:space="preserve">Apologies – personal commitments  </w:t>
            </w:r>
            <w:r w:rsidR="007C32D1">
              <w:t xml:space="preserve"> </w:t>
            </w:r>
            <w:r w:rsidR="00C50D1B">
              <w:t xml:space="preserve"> </w:t>
            </w:r>
          </w:p>
        </w:tc>
      </w:tr>
      <w:tr w:rsidR="00277916" w14:paraId="6476E85B" w14:textId="77777777" w:rsidTr="00277916">
        <w:tc>
          <w:tcPr>
            <w:tcW w:w="2263" w:type="dxa"/>
            <w:tcBorders>
              <w:top w:val="nil"/>
              <w:left w:val="nil"/>
              <w:bottom w:val="nil"/>
              <w:right w:val="nil"/>
            </w:tcBorders>
          </w:tcPr>
          <w:p w14:paraId="5094C6E1" w14:textId="40B03600" w:rsidR="00277916" w:rsidRDefault="00277916" w:rsidP="00D9702F">
            <w:r>
              <w:t xml:space="preserve">Joanne Dean </w:t>
            </w:r>
          </w:p>
        </w:tc>
        <w:tc>
          <w:tcPr>
            <w:tcW w:w="3459" w:type="dxa"/>
            <w:tcBorders>
              <w:top w:val="nil"/>
              <w:left w:val="nil"/>
              <w:bottom w:val="nil"/>
              <w:right w:val="nil"/>
            </w:tcBorders>
          </w:tcPr>
          <w:p w14:paraId="769E838C" w14:textId="399A4C89" w:rsidR="00277916" w:rsidRDefault="00277916" w:rsidP="00D9702F">
            <w:r>
              <w:t xml:space="preserve">Independent Member </w:t>
            </w:r>
          </w:p>
        </w:tc>
        <w:tc>
          <w:tcPr>
            <w:tcW w:w="3402" w:type="dxa"/>
            <w:tcBorders>
              <w:top w:val="nil"/>
              <w:left w:val="nil"/>
              <w:bottom w:val="nil"/>
              <w:right w:val="nil"/>
            </w:tcBorders>
          </w:tcPr>
          <w:p w14:paraId="3A297B95" w14:textId="32E8AD94" w:rsidR="00277916" w:rsidRDefault="004D77FA" w:rsidP="00D9702F">
            <w:r>
              <w:t xml:space="preserve">Present </w:t>
            </w:r>
            <w:r w:rsidR="00276582">
              <w:t xml:space="preserve"> </w:t>
            </w:r>
          </w:p>
        </w:tc>
      </w:tr>
      <w:tr w:rsidR="008770D3" w14:paraId="6C81068D" w14:textId="77777777" w:rsidTr="00277916">
        <w:tc>
          <w:tcPr>
            <w:tcW w:w="2263" w:type="dxa"/>
            <w:tcBorders>
              <w:top w:val="nil"/>
              <w:left w:val="nil"/>
              <w:bottom w:val="nil"/>
              <w:right w:val="nil"/>
            </w:tcBorders>
          </w:tcPr>
          <w:p w14:paraId="33B6482F" w14:textId="4AE7B396" w:rsidR="008770D3" w:rsidRDefault="00116128" w:rsidP="00D9702F">
            <w:r>
              <w:t xml:space="preserve">Chris </w:t>
            </w:r>
            <w:proofErr w:type="spellStart"/>
            <w:r>
              <w:t>F</w:t>
            </w:r>
            <w:r w:rsidR="00AA6884">
              <w:t>oloruso</w:t>
            </w:r>
            <w:proofErr w:type="spellEnd"/>
          </w:p>
        </w:tc>
        <w:tc>
          <w:tcPr>
            <w:tcW w:w="3459" w:type="dxa"/>
            <w:tcBorders>
              <w:top w:val="nil"/>
              <w:left w:val="nil"/>
              <w:bottom w:val="nil"/>
              <w:right w:val="nil"/>
            </w:tcBorders>
          </w:tcPr>
          <w:p w14:paraId="72FBF037" w14:textId="7995F32F" w:rsidR="008770D3" w:rsidRDefault="00AA6884" w:rsidP="00D9702F">
            <w:r>
              <w:t xml:space="preserve">Independent </w:t>
            </w:r>
            <w:r w:rsidR="00D74AFE">
              <w:t xml:space="preserve">Member </w:t>
            </w:r>
          </w:p>
        </w:tc>
        <w:tc>
          <w:tcPr>
            <w:tcW w:w="3402" w:type="dxa"/>
            <w:tcBorders>
              <w:top w:val="nil"/>
              <w:left w:val="nil"/>
              <w:bottom w:val="nil"/>
              <w:right w:val="nil"/>
            </w:tcBorders>
          </w:tcPr>
          <w:p w14:paraId="463B5036" w14:textId="4CE79418" w:rsidR="008770D3" w:rsidRDefault="00D74AFE"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40F68E" w:rsidR="00277916" w:rsidRDefault="00277916" w:rsidP="00D9702F">
            <w:r>
              <w:t xml:space="preserve">Present </w:t>
            </w:r>
          </w:p>
        </w:tc>
      </w:tr>
      <w:tr w:rsidR="0022288A" w14:paraId="0265ED9D" w14:textId="77777777" w:rsidTr="00277916">
        <w:tc>
          <w:tcPr>
            <w:tcW w:w="2263" w:type="dxa"/>
            <w:tcBorders>
              <w:top w:val="nil"/>
              <w:left w:val="nil"/>
              <w:bottom w:val="nil"/>
              <w:right w:val="nil"/>
            </w:tcBorders>
          </w:tcPr>
          <w:p w14:paraId="148A7B3D" w14:textId="2314AFDA" w:rsidR="0022288A" w:rsidRDefault="0022288A" w:rsidP="00D9702F">
            <w:proofErr w:type="spellStart"/>
            <w:r>
              <w:t>Kofo</w:t>
            </w:r>
            <w:proofErr w:type="spellEnd"/>
            <w:r>
              <w:t xml:space="preserve"> </w:t>
            </w:r>
            <w:proofErr w:type="spellStart"/>
            <w:r>
              <w:t>Ladele</w:t>
            </w:r>
            <w:proofErr w:type="spellEnd"/>
          </w:p>
        </w:tc>
        <w:tc>
          <w:tcPr>
            <w:tcW w:w="3459" w:type="dxa"/>
            <w:tcBorders>
              <w:top w:val="nil"/>
              <w:left w:val="nil"/>
              <w:bottom w:val="nil"/>
              <w:right w:val="nil"/>
            </w:tcBorders>
          </w:tcPr>
          <w:p w14:paraId="1FA68F08" w14:textId="7D557142" w:rsidR="0022288A" w:rsidRDefault="0022288A" w:rsidP="00D9702F">
            <w:r>
              <w:t xml:space="preserve">Independent Member </w:t>
            </w:r>
          </w:p>
        </w:tc>
        <w:tc>
          <w:tcPr>
            <w:tcW w:w="3402" w:type="dxa"/>
            <w:tcBorders>
              <w:top w:val="nil"/>
              <w:left w:val="nil"/>
              <w:bottom w:val="nil"/>
              <w:right w:val="nil"/>
            </w:tcBorders>
          </w:tcPr>
          <w:p w14:paraId="53C9DE67" w14:textId="61B84FE3" w:rsidR="0022288A" w:rsidRDefault="00276582" w:rsidP="00D9702F">
            <w:r>
              <w:t xml:space="preserve">Present </w:t>
            </w:r>
          </w:p>
        </w:tc>
      </w:tr>
      <w:tr w:rsidR="0099049B" w14:paraId="062E302F" w14:textId="77777777" w:rsidTr="00277916">
        <w:tc>
          <w:tcPr>
            <w:tcW w:w="2263" w:type="dxa"/>
            <w:tcBorders>
              <w:top w:val="nil"/>
              <w:left w:val="nil"/>
              <w:bottom w:val="nil"/>
              <w:right w:val="nil"/>
            </w:tcBorders>
          </w:tcPr>
          <w:p w14:paraId="2E3D6D14" w14:textId="70D9EE31" w:rsidR="0099049B" w:rsidRDefault="0099049B" w:rsidP="00D9702F">
            <w:r>
              <w:t>Jane Lofthouse</w:t>
            </w:r>
          </w:p>
        </w:tc>
        <w:tc>
          <w:tcPr>
            <w:tcW w:w="3459" w:type="dxa"/>
            <w:tcBorders>
              <w:top w:val="nil"/>
              <w:left w:val="nil"/>
              <w:bottom w:val="nil"/>
              <w:right w:val="nil"/>
            </w:tcBorders>
          </w:tcPr>
          <w:p w14:paraId="058E6D3D" w14:textId="07E51269" w:rsidR="0099049B" w:rsidRDefault="0099049B" w:rsidP="00D9702F">
            <w:r>
              <w:t>Independent Member</w:t>
            </w:r>
          </w:p>
        </w:tc>
        <w:tc>
          <w:tcPr>
            <w:tcW w:w="3402" w:type="dxa"/>
            <w:tcBorders>
              <w:top w:val="nil"/>
              <w:left w:val="nil"/>
              <w:bottom w:val="nil"/>
              <w:right w:val="nil"/>
            </w:tcBorders>
          </w:tcPr>
          <w:p w14:paraId="44016FE3" w14:textId="757275A2" w:rsidR="0099049B" w:rsidRDefault="0099049B" w:rsidP="00D9702F">
            <w:r>
              <w:t xml:space="preserve">Present </w:t>
            </w:r>
          </w:p>
        </w:tc>
      </w:tr>
      <w:tr w:rsidR="00A669BC" w14:paraId="63EC1A08" w14:textId="77777777" w:rsidTr="00277916">
        <w:tc>
          <w:tcPr>
            <w:tcW w:w="2263" w:type="dxa"/>
            <w:tcBorders>
              <w:top w:val="nil"/>
              <w:left w:val="nil"/>
              <w:bottom w:val="nil"/>
              <w:right w:val="nil"/>
            </w:tcBorders>
          </w:tcPr>
          <w:p w14:paraId="10BAE90B" w14:textId="56CBEDFB" w:rsidR="00A669BC" w:rsidRDefault="00A669BC" w:rsidP="00D9702F">
            <w:r>
              <w:t>Ebby Maps</w:t>
            </w:r>
          </w:p>
        </w:tc>
        <w:tc>
          <w:tcPr>
            <w:tcW w:w="3459" w:type="dxa"/>
            <w:tcBorders>
              <w:top w:val="nil"/>
              <w:left w:val="nil"/>
              <w:bottom w:val="nil"/>
              <w:right w:val="nil"/>
            </w:tcBorders>
          </w:tcPr>
          <w:p w14:paraId="6D8B0CDB" w14:textId="105F8C6D" w:rsidR="00A669BC" w:rsidRDefault="00032BBE" w:rsidP="00D9702F">
            <w:r>
              <w:t xml:space="preserve">Parent Member </w:t>
            </w:r>
          </w:p>
        </w:tc>
        <w:tc>
          <w:tcPr>
            <w:tcW w:w="3402" w:type="dxa"/>
            <w:tcBorders>
              <w:top w:val="nil"/>
              <w:left w:val="nil"/>
              <w:bottom w:val="nil"/>
              <w:right w:val="nil"/>
            </w:tcBorders>
          </w:tcPr>
          <w:p w14:paraId="0A7920CD" w14:textId="3BAC4B32" w:rsidR="00A669BC" w:rsidRDefault="00032BBE" w:rsidP="00D9702F">
            <w:r>
              <w:t xml:space="preserve">Present </w:t>
            </w:r>
          </w:p>
        </w:tc>
      </w:tr>
      <w:tr w:rsidR="0022288A" w14:paraId="179A53FE" w14:textId="77777777" w:rsidTr="00277916">
        <w:tc>
          <w:tcPr>
            <w:tcW w:w="2263" w:type="dxa"/>
            <w:tcBorders>
              <w:top w:val="nil"/>
              <w:left w:val="nil"/>
              <w:bottom w:val="nil"/>
              <w:right w:val="nil"/>
            </w:tcBorders>
          </w:tcPr>
          <w:p w14:paraId="78C23C7D" w14:textId="294FC7ED" w:rsidR="0022288A" w:rsidRDefault="0022288A" w:rsidP="00D9702F">
            <w:r>
              <w:t xml:space="preserve">Mandeep </w:t>
            </w:r>
            <w:proofErr w:type="spellStart"/>
            <w:r>
              <w:t>Sahotay</w:t>
            </w:r>
            <w:proofErr w:type="spellEnd"/>
          </w:p>
        </w:tc>
        <w:tc>
          <w:tcPr>
            <w:tcW w:w="3459" w:type="dxa"/>
            <w:tcBorders>
              <w:top w:val="nil"/>
              <w:left w:val="nil"/>
              <w:bottom w:val="nil"/>
              <w:right w:val="nil"/>
            </w:tcBorders>
          </w:tcPr>
          <w:p w14:paraId="4E977DF2" w14:textId="191DE4DA" w:rsidR="0022288A" w:rsidRDefault="0022288A" w:rsidP="00D9702F">
            <w:r>
              <w:t xml:space="preserve">Independent Member </w:t>
            </w:r>
          </w:p>
        </w:tc>
        <w:tc>
          <w:tcPr>
            <w:tcW w:w="3402" w:type="dxa"/>
            <w:tcBorders>
              <w:top w:val="nil"/>
              <w:left w:val="nil"/>
              <w:bottom w:val="nil"/>
              <w:right w:val="nil"/>
            </w:tcBorders>
          </w:tcPr>
          <w:p w14:paraId="24C7948B" w14:textId="505CE206" w:rsidR="0022288A" w:rsidRDefault="00976887" w:rsidP="00D9702F">
            <w:r>
              <w:t xml:space="preserve">Apologies – health </w:t>
            </w:r>
            <w:r w:rsidR="00C50D1B">
              <w:t xml:space="preserve"> </w:t>
            </w:r>
            <w:r w:rsidR="00EA483C">
              <w:t xml:space="preserve"> </w:t>
            </w:r>
          </w:p>
        </w:tc>
      </w:tr>
      <w:tr w:rsidR="0022288A" w14:paraId="4BD6A855" w14:textId="77777777" w:rsidTr="00277916">
        <w:tc>
          <w:tcPr>
            <w:tcW w:w="2263" w:type="dxa"/>
            <w:tcBorders>
              <w:top w:val="nil"/>
              <w:left w:val="nil"/>
              <w:bottom w:val="nil"/>
              <w:right w:val="nil"/>
            </w:tcBorders>
          </w:tcPr>
          <w:p w14:paraId="022F202D" w14:textId="09E8D9F8" w:rsidR="0022288A" w:rsidRDefault="0022288A" w:rsidP="00D9702F">
            <w:r>
              <w:t>Elizabeth Scott</w:t>
            </w:r>
          </w:p>
        </w:tc>
        <w:tc>
          <w:tcPr>
            <w:tcW w:w="3459" w:type="dxa"/>
            <w:tcBorders>
              <w:top w:val="nil"/>
              <w:left w:val="nil"/>
              <w:bottom w:val="nil"/>
              <w:right w:val="nil"/>
            </w:tcBorders>
          </w:tcPr>
          <w:p w14:paraId="64F2205C" w14:textId="467DDE61" w:rsidR="0022288A" w:rsidRDefault="0022288A" w:rsidP="00D9702F">
            <w:r>
              <w:t xml:space="preserve">Independent Member </w:t>
            </w:r>
          </w:p>
        </w:tc>
        <w:tc>
          <w:tcPr>
            <w:tcW w:w="3402" w:type="dxa"/>
            <w:tcBorders>
              <w:top w:val="nil"/>
              <w:left w:val="nil"/>
              <w:bottom w:val="nil"/>
              <w:right w:val="nil"/>
            </w:tcBorders>
          </w:tcPr>
          <w:p w14:paraId="37D0443D" w14:textId="409EE745" w:rsidR="0022288A" w:rsidRDefault="0022288A" w:rsidP="00D9702F">
            <w:r>
              <w:t xml:space="preserve">Present </w:t>
            </w:r>
          </w:p>
        </w:tc>
      </w:tr>
      <w:tr w:rsidR="007F7685" w14:paraId="2D68663A" w14:textId="77777777" w:rsidTr="00277916">
        <w:tc>
          <w:tcPr>
            <w:tcW w:w="2263" w:type="dxa"/>
            <w:tcBorders>
              <w:top w:val="nil"/>
              <w:left w:val="nil"/>
              <w:bottom w:val="nil"/>
              <w:right w:val="nil"/>
            </w:tcBorders>
          </w:tcPr>
          <w:p w14:paraId="5E674473" w14:textId="50159696" w:rsidR="007F7685" w:rsidRDefault="007F7685" w:rsidP="00D9702F">
            <w:r>
              <w:t>Miklos Saros</w:t>
            </w:r>
            <w:r w:rsidR="00A81708">
              <w:t>i</w:t>
            </w:r>
          </w:p>
        </w:tc>
        <w:tc>
          <w:tcPr>
            <w:tcW w:w="3459" w:type="dxa"/>
            <w:tcBorders>
              <w:top w:val="nil"/>
              <w:left w:val="nil"/>
              <w:bottom w:val="nil"/>
              <w:right w:val="nil"/>
            </w:tcBorders>
          </w:tcPr>
          <w:p w14:paraId="3AB9E8F0" w14:textId="4991DFB9" w:rsidR="007F7685" w:rsidRDefault="008A184C" w:rsidP="00D9702F">
            <w:r>
              <w:t>Independen</w:t>
            </w:r>
            <w:r w:rsidR="007F7685">
              <w:t xml:space="preserve">t Member </w:t>
            </w:r>
          </w:p>
        </w:tc>
        <w:tc>
          <w:tcPr>
            <w:tcW w:w="3402" w:type="dxa"/>
            <w:tcBorders>
              <w:top w:val="nil"/>
              <w:left w:val="nil"/>
              <w:bottom w:val="nil"/>
              <w:right w:val="nil"/>
            </w:tcBorders>
          </w:tcPr>
          <w:p w14:paraId="092A0E04" w14:textId="30EFCC02" w:rsidR="007F7685" w:rsidRDefault="002F4CB6" w:rsidP="00D9702F">
            <w:r>
              <w:t xml:space="preserve">Present </w:t>
            </w:r>
            <w:r w:rsidR="002819F3">
              <w:t xml:space="preserve"> </w:t>
            </w:r>
            <w:r w:rsidR="007F7685">
              <w:t xml:space="preserve"> </w:t>
            </w:r>
          </w:p>
        </w:tc>
      </w:tr>
      <w:tr w:rsidR="00D9702F" w14:paraId="5FA275CB" w14:textId="77777777" w:rsidTr="00277916">
        <w:tc>
          <w:tcPr>
            <w:tcW w:w="2263" w:type="dxa"/>
            <w:tcBorders>
              <w:top w:val="nil"/>
              <w:left w:val="nil"/>
              <w:bottom w:val="nil"/>
              <w:right w:val="nil"/>
            </w:tcBorders>
          </w:tcPr>
          <w:p w14:paraId="277AAB89" w14:textId="209EFBB5" w:rsidR="00D9702F" w:rsidRDefault="00EA06EF" w:rsidP="00D9702F">
            <w:r>
              <w:t>Julia Shelton</w:t>
            </w:r>
          </w:p>
        </w:tc>
        <w:tc>
          <w:tcPr>
            <w:tcW w:w="3459" w:type="dxa"/>
            <w:tcBorders>
              <w:top w:val="nil"/>
              <w:left w:val="nil"/>
              <w:bottom w:val="nil"/>
              <w:right w:val="nil"/>
            </w:tcBorders>
          </w:tcPr>
          <w:p w14:paraId="28135F6B" w14:textId="645C330E" w:rsidR="00D9702F" w:rsidRDefault="00D9702F" w:rsidP="00D9702F">
            <w:r>
              <w:t xml:space="preserve">Independent Member </w:t>
            </w:r>
          </w:p>
        </w:tc>
        <w:tc>
          <w:tcPr>
            <w:tcW w:w="3402" w:type="dxa"/>
            <w:tcBorders>
              <w:top w:val="nil"/>
              <w:left w:val="nil"/>
              <w:bottom w:val="nil"/>
              <w:right w:val="nil"/>
            </w:tcBorders>
          </w:tcPr>
          <w:p w14:paraId="0A404BA4" w14:textId="6AFCB256" w:rsidR="00D9702F" w:rsidRDefault="00F32CAE" w:rsidP="00D9702F">
            <w:r>
              <w:t>Present</w:t>
            </w:r>
            <w:r w:rsidR="00DB6BFF">
              <w:t xml:space="preserve"> </w:t>
            </w:r>
            <w:r w:rsidR="00D9702F">
              <w:t xml:space="preserve"> </w:t>
            </w:r>
          </w:p>
        </w:tc>
      </w:tr>
      <w:tr w:rsidR="001261C9" w14:paraId="336DACD2" w14:textId="77777777" w:rsidTr="00277916">
        <w:tc>
          <w:tcPr>
            <w:tcW w:w="2263" w:type="dxa"/>
            <w:tcBorders>
              <w:top w:val="nil"/>
              <w:left w:val="nil"/>
              <w:bottom w:val="nil"/>
              <w:right w:val="nil"/>
            </w:tcBorders>
          </w:tcPr>
          <w:p w14:paraId="0E66888C" w14:textId="0E4AEDFD" w:rsidR="001261C9" w:rsidRDefault="001261C9" w:rsidP="00D9702F">
            <w:r>
              <w:t>Kate Towner</w:t>
            </w:r>
          </w:p>
        </w:tc>
        <w:tc>
          <w:tcPr>
            <w:tcW w:w="3459" w:type="dxa"/>
            <w:tcBorders>
              <w:top w:val="nil"/>
              <w:left w:val="nil"/>
              <w:bottom w:val="nil"/>
              <w:right w:val="nil"/>
            </w:tcBorders>
          </w:tcPr>
          <w:p w14:paraId="0E911A29" w14:textId="310F7032" w:rsidR="001261C9" w:rsidRDefault="001261C9" w:rsidP="00D9702F">
            <w:r>
              <w:t>Independent Member</w:t>
            </w:r>
          </w:p>
        </w:tc>
        <w:tc>
          <w:tcPr>
            <w:tcW w:w="3402" w:type="dxa"/>
            <w:tcBorders>
              <w:top w:val="nil"/>
              <w:left w:val="nil"/>
              <w:bottom w:val="nil"/>
              <w:right w:val="nil"/>
            </w:tcBorders>
          </w:tcPr>
          <w:p w14:paraId="6FA54C51" w14:textId="3796B28E" w:rsidR="001261C9" w:rsidRDefault="001261C9" w:rsidP="00D9702F">
            <w:r>
              <w:t xml:space="preserve">Present </w:t>
            </w:r>
          </w:p>
        </w:tc>
      </w:tr>
      <w:tr w:rsidR="00C30769" w14:paraId="19BE2311" w14:textId="77777777" w:rsidTr="00277916">
        <w:tc>
          <w:tcPr>
            <w:tcW w:w="2263" w:type="dxa"/>
            <w:tcBorders>
              <w:top w:val="nil"/>
              <w:left w:val="nil"/>
              <w:bottom w:val="nil"/>
              <w:right w:val="nil"/>
            </w:tcBorders>
          </w:tcPr>
          <w:p w14:paraId="0F41D8F3" w14:textId="04B3C3C4" w:rsidR="00C30769" w:rsidRDefault="00C30769" w:rsidP="00D9702F">
            <w:r>
              <w:t>Federico Val</w:t>
            </w:r>
            <w:r w:rsidR="00F920F2">
              <w:t>ori</w:t>
            </w:r>
          </w:p>
        </w:tc>
        <w:tc>
          <w:tcPr>
            <w:tcW w:w="3459" w:type="dxa"/>
            <w:tcBorders>
              <w:top w:val="nil"/>
              <w:left w:val="nil"/>
              <w:bottom w:val="nil"/>
              <w:right w:val="nil"/>
            </w:tcBorders>
          </w:tcPr>
          <w:p w14:paraId="6C2C954D" w14:textId="4F209D34" w:rsidR="00C30769" w:rsidRDefault="00F920F2" w:rsidP="00D9702F">
            <w:r>
              <w:t xml:space="preserve">Independent Member </w:t>
            </w:r>
          </w:p>
        </w:tc>
        <w:tc>
          <w:tcPr>
            <w:tcW w:w="3402" w:type="dxa"/>
            <w:tcBorders>
              <w:top w:val="nil"/>
              <w:left w:val="nil"/>
              <w:bottom w:val="nil"/>
              <w:right w:val="nil"/>
            </w:tcBorders>
          </w:tcPr>
          <w:p w14:paraId="05689F91" w14:textId="68974EB1" w:rsidR="00C30769" w:rsidRDefault="00F920F2" w:rsidP="00D9702F">
            <w:r>
              <w:t xml:space="preserve">Present </w:t>
            </w:r>
          </w:p>
        </w:tc>
      </w:tr>
      <w:tr w:rsidR="00F920F2" w14:paraId="6FE70A12" w14:textId="77777777" w:rsidTr="00277916">
        <w:tc>
          <w:tcPr>
            <w:tcW w:w="2263" w:type="dxa"/>
            <w:tcBorders>
              <w:top w:val="nil"/>
              <w:left w:val="nil"/>
              <w:bottom w:val="nil"/>
              <w:right w:val="nil"/>
            </w:tcBorders>
          </w:tcPr>
          <w:p w14:paraId="18789B22" w14:textId="049120D1" w:rsidR="00F920F2" w:rsidRDefault="00F920F2" w:rsidP="00D9702F">
            <w:r>
              <w:t>Yolanda Valery</w:t>
            </w:r>
          </w:p>
        </w:tc>
        <w:tc>
          <w:tcPr>
            <w:tcW w:w="3459" w:type="dxa"/>
            <w:tcBorders>
              <w:top w:val="nil"/>
              <w:left w:val="nil"/>
              <w:bottom w:val="nil"/>
              <w:right w:val="nil"/>
            </w:tcBorders>
          </w:tcPr>
          <w:p w14:paraId="65E414D5" w14:textId="1FE76CBC" w:rsidR="00F920F2" w:rsidRDefault="00F920F2" w:rsidP="00D9702F">
            <w:r>
              <w:t xml:space="preserve">Independent Member </w:t>
            </w:r>
          </w:p>
        </w:tc>
        <w:tc>
          <w:tcPr>
            <w:tcW w:w="3402" w:type="dxa"/>
            <w:tcBorders>
              <w:top w:val="nil"/>
              <w:left w:val="nil"/>
              <w:bottom w:val="nil"/>
              <w:right w:val="nil"/>
            </w:tcBorders>
          </w:tcPr>
          <w:p w14:paraId="7A001308" w14:textId="4F3AF467" w:rsidR="00F920F2" w:rsidRDefault="00F920F2" w:rsidP="00D9702F">
            <w:r>
              <w:t xml:space="preserve">Present </w:t>
            </w:r>
          </w:p>
        </w:tc>
      </w:tr>
      <w:tr w:rsidR="0022288A" w14:paraId="17B0B83E" w14:textId="77777777" w:rsidTr="00277916">
        <w:tc>
          <w:tcPr>
            <w:tcW w:w="2263" w:type="dxa"/>
            <w:tcBorders>
              <w:top w:val="nil"/>
              <w:left w:val="nil"/>
              <w:bottom w:val="nil"/>
              <w:right w:val="nil"/>
            </w:tcBorders>
          </w:tcPr>
          <w:p w14:paraId="1836A47E" w14:textId="6A760D97" w:rsidR="0022288A" w:rsidRDefault="0022288A" w:rsidP="00D9702F">
            <w:r>
              <w:t>Graham Willson</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3EA7988E" w:rsidR="0022288A" w:rsidRDefault="003E6731" w:rsidP="00D9702F">
            <w:r>
              <w:t xml:space="preserve">Apologies </w:t>
            </w:r>
            <w:r w:rsidR="005B38BA">
              <w:t xml:space="preserve">- </w:t>
            </w:r>
            <w:r>
              <w:t xml:space="preserve">personal commitments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D92392" w14:paraId="4CB0933E" w14:textId="77777777" w:rsidTr="00277916">
        <w:tc>
          <w:tcPr>
            <w:tcW w:w="2263" w:type="dxa"/>
            <w:tcBorders>
              <w:top w:val="nil"/>
              <w:left w:val="nil"/>
              <w:bottom w:val="nil"/>
              <w:right w:val="nil"/>
            </w:tcBorders>
          </w:tcPr>
          <w:p w14:paraId="645AD175" w14:textId="003771B2" w:rsidR="00D92392" w:rsidRDefault="00D92392" w:rsidP="000C7B5D">
            <w:r>
              <w:t xml:space="preserve">Susanne Datta </w:t>
            </w:r>
          </w:p>
        </w:tc>
        <w:tc>
          <w:tcPr>
            <w:tcW w:w="3459" w:type="dxa"/>
            <w:tcBorders>
              <w:top w:val="nil"/>
              <w:left w:val="nil"/>
              <w:bottom w:val="nil"/>
              <w:right w:val="nil"/>
            </w:tcBorders>
          </w:tcPr>
          <w:p w14:paraId="0B225F9B" w14:textId="0FFA48EE" w:rsidR="00D92392" w:rsidRDefault="00E845FC" w:rsidP="000C7B5D">
            <w:r>
              <w:t xml:space="preserve">Executive Director </w:t>
            </w:r>
            <w:r w:rsidR="00D92392">
              <w:t>Human Resources</w:t>
            </w:r>
            <w:r>
              <w:t xml:space="preserve"> &amp; Organisational Development </w:t>
            </w:r>
            <w:r w:rsidR="00D92392">
              <w:t xml:space="preserve"> </w:t>
            </w:r>
          </w:p>
        </w:tc>
        <w:tc>
          <w:tcPr>
            <w:tcW w:w="3402" w:type="dxa"/>
            <w:tcBorders>
              <w:top w:val="nil"/>
              <w:left w:val="nil"/>
              <w:bottom w:val="nil"/>
              <w:right w:val="nil"/>
            </w:tcBorders>
          </w:tcPr>
          <w:p w14:paraId="40BA7894" w14:textId="1F915EE6" w:rsidR="00D92392" w:rsidRDefault="00D92392" w:rsidP="000C7B5D">
            <w:r>
              <w:t>Present</w:t>
            </w:r>
          </w:p>
        </w:tc>
      </w:tr>
      <w:tr w:rsidR="004D3142" w14:paraId="003141CA" w14:textId="77777777" w:rsidTr="00277916">
        <w:tc>
          <w:tcPr>
            <w:tcW w:w="2263" w:type="dxa"/>
            <w:tcBorders>
              <w:top w:val="nil"/>
              <w:left w:val="nil"/>
              <w:bottom w:val="nil"/>
              <w:right w:val="nil"/>
            </w:tcBorders>
          </w:tcPr>
          <w:p w14:paraId="662249EA" w14:textId="34D99F51" w:rsidR="004D3142" w:rsidRDefault="004D3142" w:rsidP="000C7B5D">
            <w:r>
              <w:t xml:space="preserve">David Francis </w:t>
            </w:r>
          </w:p>
        </w:tc>
        <w:tc>
          <w:tcPr>
            <w:tcW w:w="3459" w:type="dxa"/>
            <w:tcBorders>
              <w:top w:val="nil"/>
              <w:left w:val="nil"/>
              <w:bottom w:val="nil"/>
              <w:right w:val="nil"/>
            </w:tcBorders>
          </w:tcPr>
          <w:p w14:paraId="4C7A7398" w14:textId="1BEBFB91" w:rsidR="004D3142" w:rsidRDefault="004D3142" w:rsidP="000C7B5D">
            <w:r>
              <w:t xml:space="preserve">Executive Director Student Services </w:t>
            </w:r>
          </w:p>
        </w:tc>
        <w:tc>
          <w:tcPr>
            <w:tcW w:w="3402" w:type="dxa"/>
            <w:tcBorders>
              <w:top w:val="nil"/>
              <w:left w:val="nil"/>
              <w:bottom w:val="nil"/>
              <w:right w:val="nil"/>
            </w:tcBorders>
          </w:tcPr>
          <w:p w14:paraId="10B1630A" w14:textId="7BAF68E3" w:rsidR="004D3142" w:rsidRDefault="00216355" w:rsidP="000C7B5D">
            <w:r>
              <w:t>Apologies</w:t>
            </w:r>
          </w:p>
        </w:tc>
      </w:tr>
      <w:tr w:rsidR="007F7685" w14:paraId="7224EE52" w14:textId="77777777" w:rsidTr="00277916">
        <w:tc>
          <w:tcPr>
            <w:tcW w:w="2263" w:type="dxa"/>
            <w:tcBorders>
              <w:top w:val="nil"/>
              <w:left w:val="nil"/>
              <w:bottom w:val="nil"/>
              <w:right w:val="nil"/>
            </w:tcBorders>
          </w:tcPr>
          <w:p w14:paraId="72CF1221" w14:textId="3A2BFC05" w:rsidR="00B74D70" w:rsidRDefault="00FC013D" w:rsidP="000C7B5D">
            <w:r>
              <w:t xml:space="preserve">Michael Gainlall </w:t>
            </w:r>
            <w:r w:rsidR="00DB6BFF">
              <w:t xml:space="preserve"> </w:t>
            </w:r>
          </w:p>
          <w:p w14:paraId="1D95D287" w14:textId="0381D8CF" w:rsidR="00B74D70" w:rsidRDefault="00B74D70" w:rsidP="000C7B5D">
            <w:r>
              <w:t xml:space="preserve">Magdalena Johnson </w:t>
            </w:r>
          </w:p>
        </w:tc>
        <w:tc>
          <w:tcPr>
            <w:tcW w:w="3459" w:type="dxa"/>
            <w:tcBorders>
              <w:top w:val="nil"/>
              <w:left w:val="nil"/>
              <w:bottom w:val="nil"/>
              <w:right w:val="nil"/>
            </w:tcBorders>
          </w:tcPr>
          <w:p w14:paraId="41C74196" w14:textId="010802AE" w:rsidR="007F7685" w:rsidRDefault="00FC013D" w:rsidP="000C7B5D">
            <w:r>
              <w:t xml:space="preserve">Vice Principal </w:t>
            </w:r>
            <w:r w:rsidR="007F7685">
              <w:t xml:space="preserve">Finance &amp; </w:t>
            </w:r>
            <w:r>
              <w:t>Operations</w:t>
            </w:r>
            <w:r w:rsidR="007F7685">
              <w:t xml:space="preserve"> </w:t>
            </w:r>
          </w:p>
          <w:p w14:paraId="17BA38D3" w14:textId="21582B93" w:rsidR="002819F3" w:rsidRDefault="002819F3" w:rsidP="000C7B5D">
            <w:r>
              <w:t xml:space="preserve">Vice </w:t>
            </w:r>
            <w:r w:rsidR="00B74D70">
              <w:t>Principal</w:t>
            </w:r>
            <w:r>
              <w:t xml:space="preserve"> </w:t>
            </w:r>
            <w:r w:rsidR="00B74D70">
              <w:t xml:space="preserve">Student Achievement &amp; Progress </w:t>
            </w:r>
          </w:p>
        </w:tc>
        <w:tc>
          <w:tcPr>
            <w:tcW w:w="3402" w:type="dxa"/>
            <w:tcBorders>
              <w:top w:val="nil"/>
              <w:left w:val="nil"/>
              <w:bottom w:val="nil"/>
              <w:right w:val="nil"/>
            </w:tcBorders>
          </w:tcPr>
          <w:p w14:paraId="7D5D507F" w14:textId="77777777" w:rsidR="00B74D70" w:rsidRDefault="007F7685" w:rsidP="000C7B5D">
            <w:r>
              <w:t>Present</w:t>
            </w:r>
          </w:p>
          <w:p w14:paraId="5E22A51B" w14:textId="7C9D8B87" w:rsidR="007F7685" w:rsidRDefault="00216355" w:rsidP="000C7B5D">
            <w:r>
              <w:t xml:space="preserve">Apologies </w:t>
            </w:r>
          </w:p>
        </w:tc>
      </w:tr>
      <w:tr w:rsidR="00F4522D" w14:paraId="4E9524B3" w14:textId="77777777" w:rsidTr="00277916">
        <w:tc>
          <w:tcPr>
            <w:tcW w:w="2263" w:type="dxa"/>
            <w:tcBorders>
              <w:top w:val="nil"/>
              <w:left w:val="nil"/>
              <w:bottom w:val="nil"/>
              <w:right w:val="nil"/>
            </w:tcBorders>
          </w:tcPr>
          <w:p w14:paraId="266F99CD" w14:textId="28D546A6" w:rsidR="00F4522D" w:rsidRDefault="00F4522D" w:rsidP="000C7B5D">
            <w:r>
              <w:t>Robin Jones</w:t>
            </w:r>
          </w:p>
        </w:tc>
        <w:tc>
          <w:tcPr>
            <w:tcW w:w="3459" w:type="dxa"/>
            <w:tcBorders>
              <w:top w:val="nil"/>
              <w:left w:val="nil"/>
              <w:bottom w:val="nil"/>
              <w:right w:val="nil"/>
            </w:tcBorders>
          </w:tcPr>
          <w:p w14:paraId="226C024D" w14:textId="51152ABC" w:rsidR="00F4522D" w:rsidRDefault="00F4522D" w:rsidP="000C7B5D">
            <w:r>
              <w:t xml:space="preserve">Clerk to the Corporation </w:t>
            </w:r>
          </w:p>
        </w:tc>
        <w:tc>
          <w:tcPr>
            <w:tcW w:w="3402" w:type="dxa"/>
            <w:tcBorders>
              <w:top w:val="nil"/>
              <w:left w:val="nil"/>
              <w:bottom w:val="nil"/>
              <w:right w:val="nil"/>
            </w:tcBorders>
          </w:tcPr>
          <w:p w14:paraId="24A0F9A0" w14:textId="34C69C4E" w:rsidR="00F4522D" w:rsidRDefault="00F4522D" w:rsidP="000C7B5D">
            <w:r>
              <w:t xml:space="preserve">Present </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4855F05F" w14:textId="016E5873" w:rsidR="00975D9B" w:rsidRPr="00910F21" w:rsidRDefault="00650108" w:rsidP="00975D9B">
      <w:pPr>
        <w:rPr>
          <w:b/>
          <w:bCs/>
        </w:rPr>
      </w:pPr>
      <w:bookmarkStart w:id="0" w:name="_Hlk112144735"/>
      <w:r>
        <w:rPr>
          <w:b/>
          <w:bCs/>
        </w:rPr>
        <w:t>1</w:t>
      </w:r>
      <w:r w:rsidRPr="00910F21">
        <w:rPr>
          <w:b/>
          <w:bCs/>
        </w:rPr>
        <w:tab/>
      </w:r>
      <w:bookmarkStart w:id="1" w:name="_Hlk96426894"/>
      <w:r w:rsidR="00685458">
        <w:rPr>
          <w:b/>
          <w:bCs/>
        </w:rPr>
        <w:t xml:space="preserve">MEMBERSHIP OF THE CORPORATION </w:t>
      </w:r>
      <w:r w:rsidR="00957F85">
        <w:rPr>
          <w:b/>
          <w:bCs/>
        </w:rPr>
        <w:t xml:space="preserve">– </w:t>
      </w:r>
      <w:r w:rsidR="00601C62">
        <w:rPr>
          <w:b/>
          <w:bCs/>
        </w:rPr>
        <w:t xml:space="preserve">INDEPENDENT MEMBERS </w:t>
      </w:r>
    </w:p>
    <w:p w14:paraId="3446FEDF" w14:textId="44B6E23C" w:rsidR="004D5BBD" w:rsidRDefault="00975D9B" w:rsidP="00975D9B">
      <w:pPr>
        <w:ind w:left="737"/>
      </w:pPr>
      <w:r w:rsidRPr="001328D8">
        <w:t>The Corporation</w:t>
      </w:r>
      <w:r w:rsidR="005E1D38">
        <w:t xml:space="preserve"> NOTED </w:t>
      </w:r>
      <w:r w:rsidR="00925724">
        <w:t xml:space="preserve">the appointment of the following </w:t>
      </w:r>
      <w:r w:rsidR="00A87B52">
        <w:t>Independent</w:t>
      </w:r>
      <w:r w:rsidR="00925724">
        <w:t xml:space="preserve"> Members</w:t>
      </w:r>
      <w:r w:rsidR="004D5BBD">
        <w:t xml:space="preserve"> via Written Resolution:</w:t>
      </w:r>
    </w:p>
    <w:p w14:paraId="5A4EA84F" w14:textId="47060944" w:rsidR="00A87B52" w:rsidRDefault="004D5BBD" w:rsidP="003955C4">
      <w:pPr>
        <w:pStyle w:val="ListParagraph"/>
        <w:numPr>
          <w:ilvl w:val="0"/>
          <w:numId w:val="3"/>
        </w:numPr>
      </w:pPr>
      <w:r>
        <w:t>Chris Folor</w:t>
      </w:r>
      <w:r w:rsidR="00A87B52">
        <w:t>unso</w:t>
      </w:r>
      <w:r w:rsidR="00356A11">
        <w:t xml:space="preserve"> as from 1 November 2022</w:t>
      </w:r>
    </w:p>
    <w:p w14:paraId="355B83DC" w14:textId="549D4E20" w:rsidR="00A87B52" w:rsidRDefault="00A87B52" w:rsidP="003955C4">
      <w:pPr>
        <w:pStyle w:val="ListParagraph"/>
        <w:numPr>
          <w:ilvl w:val="0"/>
          <w:numId w:val="3"/>
        </w:numPr>
      </w:pPr>
      <w:r>
        <w:t>Federico Valori</w:t>
      </w:r>
      <w:r w:rsidR="00356A11">
        <w:t xml:space="preserve"> as from 1 November 2022</w:t>
      </w:r>
    </w:p>
    <w:p w14:paraId="277197A6" w14:textId="24B8EEA9" w:rsidR="00120A66" w:rsidRDefault="00A87B52" w:rsidP="003955C4">
      <w:pPr>
        <w:pStyle w:val="ListParagraph"/>
        <w:numPr>
          <w:ilvl w:val="0"/>
          <w:numId w:val="3"/>
        </w:numPr>
      </w:pPr>
      <w:r>
        <w:t>Yolanda Valery</w:t>
      </w:r>
      <w:r w:rsidR="00356A11">
        <w:t xml:space="preserve"> as from 3 December 2022</w:t>
      </w:r>
    </w:p>
    <w:p w14:paraId="5BA87610" w14:textId="4ED8064B" w:rsidR="00601C62" w:rsidRDefault="007504A7" w:rsidP="00975D9B">
      <w:pPr>
        <w:ind w:left="737"/>
      </w:pPr>
      <w:r>
        <w:t xml:space="preserve">The </w:t>
      </w:r>
      <w:r w:rsidR="00601C62">
        <w:t xml:space="preserve">Independent Members have been appointed for a period of 4 years. </w:t>
      </w:r>
    </w:p>
    <w:p w14:paraId="77E53FA7" w14:textId="25128D8A" w:rsidR="0095064C" w:rsidRDefault="00601C62" w:rsidP="00975D9B">
      <w:pPr>
        <w:ind w:left="737"/>
      </w:pPr>
      <w:r>
        <w:t xml:space="preserve">The Corporation also NOTED </w:t>
      </w:r>
      <w:r w:rsidR="00402AFC">
        <w:t xml:space="preserve">the resignations of the following </w:t>
      </w:r>
      <w:r w:rsidR="00A02F18">
        <w:t>Independent</w:t>
      </w:r>
      <w:r w:rsidR="00402AFC">
        <w:t xml:space="preserve"> Members</w:t>
      </w:r>
      <w:r w:rsidR="0095064C">
        <w:t>:</w:t>
      </w:r>
    </w:p>
    <w:p w14:paraId="11F26C72" w14:textId="45D99E83" w:rsidR="0095064C" w:rsidRDefault="0095064C" w:rsidP="003955C4">
      <w:pPr>
        <w:pStyle w:val="ListParagraph"/>
        <w:numPr>
          <w:ilvl w:val="0"/>
          <w:numId w:val="4"/>
        </w:numPr>
      </w:pPr>
      <w:r>
        <w:t xml:space="preserve">Muriel Hayman </w:t>
      </w:r>
      <w:r w:rsidR="00A02F18">
        <w:t>as from 19 November 2022</w:t>
      </w:r>
    </w:p>
    <w:p w14:paraId="60F0FE69" w14:textId="455ECE63" w:rsidR="00705623" w:rsidRDefault="0095064C" w:rsidP="003955C4">
      <w:pPr>
        <w:pStyle w:val="ListParagraph"/>
        <w:numPr>
          <w:ilvl w:val="0"/>
          <w:numId w:val="4"/>
        </w:numPr>
      </w:pPr>
      <w:r>
        <w:t xml:space="preserve">Joanne Dean </w:t>
      </w:r>
      <w:r w:rsidR="007504A7">
        <w:t>Chair</w:t>
      </w:r>
      <w:r w:rsidR="00A02F18">
        <w:t xml:space="preserve"> as from 31 December 2022</w:t>
      </w:r>
      <w:r w:rsidR="007D3FD8">
        <w:t xml:space="preserve"> </w:t>
      </w:r>
      <w:bookmarkEnd w:id="0"/>
      <w:r w:rsidR="00705623">
        <w:t xml:space="preserve"> </w:t>
      </w:r>
    </w:p>
    <w:p w14:paraId="246D137F" w14:textId="70F80C3A" w:rsidR="00A02F18" w:rsidRDefault="00871B6B" w:rsidP="00182AC9">
      <w:pPr>
        <w:ind w:left="737"/>
      </w:pPr>
      <w:bookmarkStart w:id="2" w:name="_Hlk120532020"/>
      <w:r w:rsidRPr="00B5735B">
        <w:t xml:space="preserve">It was explained that </w:t>
      </w:r>
      <w:r w:rsidR="00B5735B" w:rsidRPr="00B5735B">
        <w:t>Muriel</w:t>
      </w:r>
      <w:r w:rsidRPr="00B5735B">
        <w:t xml:space="preserve"> had just </w:t>
      </w:r>
      <w:r w:rsidR="00242D3B" w:rsidRPr="00B5735B">
        <w:t xml:space="preserve">been </w:t>
      </w:r>
      <w:r w:rsidR="00036012">
        <w:t xml:space="preserve">given </w:t>
      </w:r>
      <w:r w:rsidR="00242D3B" w:rsidRPr="00B5735B">
        <w:t xml:space="preserve">a new role by her employer which </w:t>
      </w:r>
      <w:r w:rsidR="00B5735B" w:rsidRPr="00B5735B">
        <w:t xml:space="preserve">would </w:t>
      </w:r>
      <w:r w:rsidR="00242D3B" w:rsidRPr="00B5735B">
        <w:t xml:space="preserve">involve </w:t>
      </w:r>
      <w:r w:rsidRPr="00B5735B">
        <w:t>a</w:t>
      </w:r>
      <w:r w:rsidR="00242D3B" w:rsidRPr="00B5735B">
        <w:t xml:space="preserve"> lot of travelling </w:t>
      </w:r>
      <w:r w:rsidR="00B5735B">
        <w:t xml:space="preserve">away from home which would make </w:t>
      </w:r>
      <w:r w:rsidR="009D4AFC">
        <w:t xml:space="preserve">it difficult to commit the time to being a Member of the Corporation. </w:t>
      </w:r>
    </w:p>
    <w:p w14:paraId="1562AB85" w14:textId="0C9F0598" w:rsidR="009D4AFC" w:rsidRDefault="00F60156" w:rsidP="00182AC9">
      <w:pPr>
        <w:ind w:left="737"/>
      </w:pPr>
      <w:r>
        <w:lastRenderedPageBreak/>
        <w:t xml:space="preserve">Joanne Dean had decided to stand down from membership of the Corporation </w:t>
      </w:r>
      <w:r w:rsidR="001E51A8">
        <w:t xml:space="preserve">for personal reasons as from 31 December 2022. </w:t>
      </w:r>
    </w:p>
    <w:p w14:paraId="46AB1ED9" w14:textId="431FA4ED" w:rsidR="00E2526F" w:rsidRDefault="00E2526F" w:rsidP="00182AC9">
      <w:pPr>
        <w:ind w:left="737"/>
      </w:pPr>
      <w:r>
        <w:t xml:space="preserve">The Chair and other Members thanked Joanne for her </w:t>
      </w:r>
      <w:r w:rsidR="00081786">
        <w:t xml:space="preserve">valued </w:t>
      </w:r>
      <w:r>
        <w:t xml:space="preserve">service </w:t>
      </w:r>
      <w:r w:rsidR="009B2290">
        <w:t xml:space="preserve">on the Corporation </w:t>
      </w:r>
      <w:r w:rsidR="00081786">
        <w:t xml:space="preserve">and the College community </w:t>
      </w:r>
      <w:r w:rsidR="009B2290">
        <w:t>dating back to 2017</w:t>
      </w:r>
      <w:r w:rsidR="00351025">
        <w:t xml:space="preserve"> and wished her well for the future</w:t>
      </w:r>
      <w:r w:rsidR="00081786">
        <w:t>.</w:t>
      </w:r>
      <w:r>
        <w:t xml:space="preserve"> </w:t>
      </w:r>
    </w:p>
    <w:p w14:paraId="14F25C12" w14:textId="7232444B" w:rsidR="00351025" w:rsidRPr="00B5735B" w:rsidRDefault="00351025" w:rsidP="00182AC9">
      <w:pPr>
        <w:ind w:left="737"/>
      </w:pPr>
      <w:r>
        <w:t xml:space="preserve">The resignation of Joanne </w:t>
      </w:r>
      <w:r w:rsidR="00094E9B">
        <w:t xml:space="preserve">from the </w:t>
      </w:r>
      <w:r w:rsidR="009F288B">
        <w:t xml:space="preserve">Corporation </w:t>
      </w:r>
      <w:r w:rsidR="00291363">
        <w:t xml:space="preserve">meant that it was </w:t>
      </w:r>
      <w:r w:rsidR="006D6489">
        <w:t>appropriate</w:t>
      </w:r>
      <w:r w:rsidR="00291363">
        <w:t xml:space="preserve"> to consider appointing a new Vice Chair of the Corporation – this was addressed later in the meeting as item </w:t>
      </w:r>
      <w:r w:rsidR="00036012">
        <w:t>3</w:t>
      </w:r>
      <w:r w:rsidR="007D41B3">
        <w:t>2.</w:t>
      </w:r>
    </w:p>
    <w:p w14:paraId="3B4E091E" w14:textId="7B73CC2F" w:rsidR="0013750B" w:rsidRPr="00910F21" w:rsidRDefault="0013750B" w:rsidP="0013750B">
      <w:pPr>
        <w:rPr>
          <w:b/>
          <w:bCs/>
        </w:rPr>
      </w:pPr>
      <w:r>
        <w:rPr>
          <w:b/>
          <w:bCs/>
        </w:rPr>
        <w:t>2</w:t>
      </w:r>
      <w:r w:rsidRPr="00910F21">
        <w:rPr>
          <w:b/>
          <w:bCs/>
        </w:rPr>
        <w:tab/>
      </w:r>
      <w:r>
        <w:rPr>
          <w:b/>
          <w:bCs/>
        </w:rPr>
        <w:t xml:space="preserve">MEMBERSHIP OF THE CORPORATION – </w:t>
      </w:r>
      <w:r w:rsidR="00A02F18">
        <w:rPr>
          <w:b/>
          <w:bCs/>
        </w:rPr>
        <w:t xml:space="preserve">STUDENT </w:t>
      </w:r>
      <w:r>
        <w:rPr>
          <w:b/>
          <w:bCs/>
        </w:rPr>
        <w:t>MEMBERS</w:t>
      </w:r>
    </w:p>
    <w:p w14:paraId="64C9CBDA" w14:textId="2C1FF752" w:rsidR="0013750B" w:rsidRDefault="0013750B" w:rsidP="00A02F18">
      <w:pPr>
        <w:ind w:left="737"/>
      </w:pPr>
      <w:r w:rsidRPr="001328D8">
        <w:t>The Corporation</w:t>
      </w:r>
      <w:r>
        <w:t xml:space="preserve"> </w:t>
      </w:r>
      <w:bookmarkEnd w:id="2"/>
      <w:r>
        <w:t>NOTED</w:t>
      </w:r>
      <w:r w:rsidR="00A02F18">
        <w:t xml:space="preserve"> that Hannah </w:t>
      </w:r>
      <w:proofErr w:type="spellStart"/>
      <w:r w:rsidR="00A02F18">
        <w:t>Ha</w:t>
      </w:r>
      <w:r w:rsidR="00A86A79">
        <w:t>jwane</w:t>
      </w:r>
      <w:proofErr w:type="spellEnd"/>
      <w:r w:rsidR="00A86A79">
        <w:t xml:space="preserve"> had resigned as a Student Member and been </w:t>
      </w:r>
      <w:r w:rsidR="00303DF7">
        <w:t>replaced</w:t>
      </w:r>
      <w:r w:rsidR="00A86A79">
        <w:t xml:space="preserve"> by Emma Bibi as from </w:t>
      </w:r>
      <w:r w:rsidR="00303DF7">
        <w:t>14 October 2022 to 31 July 2023.</w:t>
      </w:r>
      <w:r w:rsidR="00533AB8">
        <w:t xml:space="preserve"> </w:t>
      </w:r>
    </w:p>
    <w:bookmarkEnd w:id="1"/>
    <w:p w14:paraId="6CEBE68E" w14:textId="0584BAB5" w:rsidR="00B80E14" w:rsidRPr="00910F21" w:rsidRDefault="00B80E14" w:rsidP="00B80E14">
      <w:pPr>
        <w:rPr>
          <w:b/>
          <w:bCs/>
        </w:rPr>
      </w:pPr>
      <w:r>
        <w:rPr>
          <w:b/>
          <w:bCs/>
        </w:rPr>
        <w:t>3</w:t>
      </w:r>
      <w:r w:rsidRPr="00910F21">
        <w:rPr>
          <w:b/>
          <w:bCs/>
        </w:rPr>
        <w:tab/>
      </w:r>
      <w:r>
        <w:rPr>
          <w:b/>
          <w:bCs/>
        </w:rPr>
        <w:t xml:space="preserve">MEMBERSHIP OF THE CORPORATION – </w:t>
      </w:r>
      <w:r w:rsidR="00303DF7">
        <w:rPr>
          <w:b/>
          <w:bCs/>
        </w:rPr>
        <w:t xml:space="preserve">SUPPORT STAFF </w:t>
      </w:r>
      <w:r>
        <w:rPr>
          <w:b/>
          <w:bCs/>
        </w:rPr>
        <w:t>MEMBER</w:t>
      </w:r>
    </w:p>
    <w:p w14:paraId="2278D370" w14:textId="56CEE91F" w:rsidR="00A732F3" w:rsidRDefault="00CA3DA6" w:rsidP="00F03F19">
      <w:pPr>
        <w:ind w:left="720"/>
      </w:pPr>
      <w:r>
        <w:t xml:space="preserve">The </w:t>
      </w:r>
      <w:r w:rsidR="00C33148">
        <w:t xml:space="preserve">Corporation </w:t>
      </w:r>
      <w:r w:rsidR="00303DF7">
        <w:t xml:space="preserve">NOTED that Karen </w:t>
      </w:r>
      <w:r w:rsidR="00F03F19">
        <w:t>Flanagan</w:t>
      </w:r>
      <w:r w:rsidR="00303DF7">
        <w:t xml:space="preserve"> had resigned </w:t>
      </w:r>
      <w:r w:rsidR="00F03F19">
        <w:t>as the Support Staff Member as from 12 December 2022</w:t>
      </w:r>
      <w:r w:rsidR="00DA1F9A">
        <w:t xml:space="preserve">. </w:t>
      </w:r>
      <w:r w:rsidR="006B0E72">
        <w:t xml:space="preserve"> </w:t>
      </w:r>
    </w:p>
    <w:p w14:paraId="43D83941" w14:textId="1EA13C1B" w:rsidR="006D6537" w:rsidRPr="00B8309F" w:rsidRDefault="006D6537" w:rsidP="00F03F19">
      <w:pPr>
        <w:ind w:left="720"/>
      </w:pPr>
      <w:r>
        <w:t xml:space="preserve">The Clerk reported that arrangements were in hand to </w:t>
      </w:r>
      <w:r w:rsidR="002F5B25">
        <w:t xml:space="preserve">seek a replacement Support Staff Member to join the Corporation. </w:t>
      </w:r>
    </w:p>
    <w:p w14:paraId="2AD214D1" w14:textId="70E26186" w:rsidR="00CC23A2" w:rsidRPr="00D87DF6" w:rsidRDefault="00544AA4" w:rsidP="00CC23A2">
      <w:pPr>
        <w:rPr>
          <w:b/>
          <w:bCs/>
        </w:rPr>
      </w:pPr>
      <w:r>
        <w:rPr>
          <w:b/>
          <w:bCs/>
        </w:rPr>
        <w:t>4</w:t>
      </w:r>
      <w:r w:rsidR="00CC23A2" w:rsidRPr="00D87DF6">
        <w:rPr>
          <w:b/>
          <w:bCs/>
        </w:rPr>
        <w:tab/>
        <w:t xml:space="preserve">APOLOGIES FOR ABSENCE </w:t>
      </w:r>
    </w:p>
    <w:p w14:paraId="013BFB85" w14:textId="40E5BD04" w:rsidR="002819F3" w:rsidRDefault="00CC23A2" w:rsidP="00CC23A2">
      <w:pPr>
        <w:ind w:left="737"/>
      </w:pPr>
      <w:r>
        <w:t xml:space="preserve">The Corporation NOTED </w:t>
      </w:r>
      <w:r w:rsidR="00FC013D">
        <w:t xml:space="preserve">that </w:t>
      </w:r>
      <w:r w:rsidR="004549A4">
        <w:t>the</w:t>
      </w:r>
      <w:r w:rsidR="00B867A3">
        <w:t xml:space="preserve"> </w:t>
      </w:r>
      <w:r w:rsidR="004549A4">
        <w:t xml:space="preserve">majority of </w:t>
      </w:r>
      <w:r>
        <w:t>Member</w:t>
      </w:r>
      <w:r w:rsidR="00FC013D">
        <w:t>s w</w:t>
      </w:r>
      <w:r w:rsidR="00584FA4">
        <w:t>ere</w:t>
      </w:r>
      <w:r w:rsidR="00FC013D">
        <w:t xml:space="preserve"> present </w:t>
      </w:r>
      <w:r w:rsidR="00584FA4">
        <w:t>on this occasion</w:t>
      </w:r>
      <w:r w:rsidR="004774CF">
        <w:t xml:space="preserve"> </w:t>
      </w:r>
      <w:r w:rsidR="0004052A">
        <w:t xml:space="preserve">from the beginning </w:t>
      </w:r>
      <w:r w:rsidR="004774CF">
        <w:t>and the meeting was quorate</w:t>
      </w:r>
      <w:r w:rsidR="00584FA4">
        <w:t>.</w:t>
      </w:r>
    </w:p>
    <w:p w14:paraId="4304B6CA" w14:textId="39C5458D" w:rsidR="00CD118B" w:rsidRDefault="00CD118B" w:rsidP="0018515B">
      <w:pPr>
        <w:ind w:left="737"/>
      </w:pPr>
      <w:r>
        <w:t>The following f</w:t>
      </w:r>
      <w:r w:rsidR="00BB635F">
        <w:t>our</w:t>
      </w:r>
      <w:r w:rsidR="00D94627">
        <w:t xml:space="preserve"> </w:t>
      </w:r>
      <w:r w:rsidR="004774CF">
        <w:t>Member</w:t>
      </w:r>
      <w:r w:rsidR="0004052A">
        <w:t>s</w:t>
      </w:r>
      <w:r w:rsidR="000905F2">
        <w:t xml:space="preserve"> had</w:t>
      </w:r>
      <w:r w:rsidR="004774CF">
        <w:t xml:space="preserve"> </w:t>
      </w:r>
      <w:r w:rsidR="007E3C23">
        <w:t xml:space="preserve">advised the Clerk that </w:t>
      </w:r>
      <w:r w:rsidR="0004052A">
        <w:t xml:space="preserve">they </w:t>
      </w:r>
      <w:r w:rsidR="000905F2">
        <w:t>w</w:t>
      </w:r>
      <w:r w:rsidR="0004052A">
        <w:t>ere</w:t>
      </w:r>
      <w:r w:rsidR="000905F2">
        <w:t xml:space="preserve"> </w:t>
      </w:r>
      <w:r w:rsidR="004051AE">
        <w:t>unable to attend</w:t>
      </w:r>
      <w:r w:rsidR="00A43921">
        <w:t xml:space="preserve"> </w:t>
      </w:r>
      <w:r w:rsidR="00567E3D">
        <w:t xml:space="preserve">the meeting </w:t>
      </w:r>
      <w:r w:rsidR="00A43921">
        <w:t xml:space="preserve">and the apologies for absence were </w:t>
      </w:r>
      <w:r w:rsidR="00A6627A">
        <w:t>accepted</w:t>
      </w:r>
      <w:r w:rsidR="00567E3D">
        <w:t xml:space="preserve"> by the Corporation</w:t>
      </w:r>
      <w:r>
        <w:t>:</w:t>
      </w:r>
    </w:p>
    <w:p w14:paraId="325CC97D" w14:textId="72466BA1" w:rsidR="00311FE4" w:rsidRDefault="00311FE4" w:rsidP="003955C4">
      <w:pPr>
        <w:pStyle w:val="ListParagraph"/>
        <w:numPr>
          <w:ilvl w:val="0"/>
          <w:numId w:val="5"/>
        </w:numPr>
      </w:pPr>
      <w:r>
        <w:t>Emma Bibi</w:t>
      </w:r>
      <w:r w:rsidR="007A485F">
        <w:t xml:space="preserve"> – other commitments </w:t>
      </w:r>
    </w:p>
    <w:p w14:paraId="0316C8B0" w14:textId="77777777" w:rsidR="00311FE4" w:rsidRDefault="00311FE4" w:rsidP="003955C4">
      <w:pPr>
        <w:pStyle w:val="ListParagraph"/>
        <w:numPr>
          <w:ilvl w:val="0"/>
          <w:numId w:val="5"/>
        </w:numPr>
      </w:pPr>
      <w:r>
        <w:t xml:space="preserve">Fiona Clarke – personal commitments </w:t>
      </w:r>
    </w:p>
    <w:p w14:paraId="62848B58" w14:textId="07583580" w:rsidR="00311FE4" w:rsidRDefault="00311FE4" w:rsidP="003955C4">
      <w:pPr>
        <w:pStyle w:val="ListParagraph"/>
        <w:numPr>
          <w:ilvl w:val="0"/>
          <w:numId w:val="5"/>
        </w:numPr>
      </w:pPr>
      <w:r>
        <w:t xml:space="preserve">Mandeep </w:t>
      </w:r>
      <w:proofErr w:type="spellStart"/>
      <w:r>
        <w:t>S</w:t>
      </w:r>
      <w:r w:rsidR="007A485F">
        <w:t>ahot</w:t>
      </w:r>
      <w:r w:rsidR="00C37C0E">
        <w:t>a</w:t>
      </w:r>
      <w:r w:rsidR="007A485F">
        <w:t>y</w:t>
      </w:r>
      <w:proofErr w:type="spellEnd"/>
      <w:r w:rsidR="007A485F">
        <w:t xml:space="preserve"> - health</w:t>
      </w:r>
    </w:p>
    <w:p w14:paraId="69042480" w14:textId="0336A495" w:rsidR="00BB635F" w:rsidRDefault="00567E3D" w:rsidP="003955C4">
      <w:pPr>
        <w:pStyle w:val="ListParagraph"/>
        <w:numPr>
          <w:ilvl w:val="0"/>
          <w:numId w:val="5"/>
        </w:numPr>
      </w:pPr>
      <w:r>
        <w:t xml:space="preserve">Graham Willson </w:t>
      </w:r>
      <w:r w:rsidR="007A485F">
        <w:t>–</w:t>
      </w:r>
      <w:r>
        <w:t xml:space="preserve"> </w:t>
      </w:r>
      <w:r w:rsidR="007A485F">
        <w:t xml:space="preserve">personal commitments </w:t>
      </w:r>
    </w:p>
    <w:p w14:paraId="1E0BC3D9" w14:textId="6ED9E2B8" w:rsidR="00CC23A2" w:rsidRPr="00D87DF6" w:rsidRDefault="00D016A0" w:rsidP="00CC23A2">
      <w:pPr>
        <w:rPr>
          <w:b/>
          <w:bCs/>
        </w:rPr>
      </w:pPr>
      <w:r>
        <w:rPr>
          <w:b/>
          <w:bCs/>
        </w:rPr>
        <w:t>5</w:t>
      </w:r>
      <w:r w:rsidR="00CC23A2" w:rsidRPr="00D87DF6">
        <w:rPr>
          <w:b/>
          <w:bCs/>
        </w:rPr>
        <w:tab/>
        <w:t xml:space="preserve">DECLARATION OF INTERESTS </w:t>
      </w:r>
    </w:p>
    <w:p w14:paraId="44652F27" w14:textId="32C3C4C0" w:rsidR="00CC23A2" w:rsidRDefault="00CC23A2" w:rsidP="00CC23A2">
      <w:pPr>
        <w:ind w:left="737"/>
      </w:pPr>
      <w:r>
        <w:t xml:space="preserve">The Members confirmed that there were no declarations of interest to be recorded on this occasion at this stage of the meeting based on the published </w:t>
      </w:r>
      <w:r w:rsidR="00E6189B">
        <w:t>A</w:t>
      </w:r>
      <w:r>
        <w:t>genda</w:t>
      </w:r>
      <w:r w:rsidR="00E6189B">
        <w:t>.</w:t>
      </w:r>
      <w:r>
        <w:t xml:space="preserve">  </w:t>
      </w:r>
    </w:p>
    <w:p w14:paraId="3C78F42A" w14:textId="3F9C96BC" w:rsidR="00D87DF6" w:rsidRPr="00D87DF6" w:rsidRDefault="00D016A0" w:rsidP="00EA06EF">
      <w:pPr>
        <w:ind w:left="720" w:hanging="720"/>
        <w:rPr>
          <w:b/>
          <w:bCs/>
        </w:rPr>
      </w:pPr>
      <w:bookmarkStart w:id="3" w:name="_Hlk102981727"/>
      <w:bookmarkStart w:id="4" w:name="_Hlk54272196"/>
      <w:r>
        <w:rPr>
          <w:b/>
          <w:bCs/>
        </w:rPr>
        <w:t>6</w:t>
      </w:r>
      <w:r w:rsidR="00501B7E" w:rsidRPr="00D87DF6">
        <w:rPr>
          <w:b/>
          <w:bCs/>
        </w:rPr>
        <w:tab/>
      </w:r>
      <w:r w:rsidR="00A061FF">
        <w:t xml:space="preserve"> </w:t>
      </w:r>
      <w:bookmarkStart w:id="5" w:name="_Hlk20397122"/>
      <w:bookmarkStart w:id="6" w:name="_Hlk42502548"/>
      <w:r w:rsidR="00EA06EF">
        <w:rPr>
          <w:b/>
          <w:bCs/>
        </w:rPr>
        <w:t xml:space="preserve">MINUTES OF THE MEETING OF THE </w:t>
      </w:r>
      <w:r w:rsidR="006B0AA8">
        <w:rPr>
          <w:b/>
          <w:bCs/>
        </w:rPr>
        <w:t xml:space="preserve">CORPORATION </w:t>
      </w:r>
      <w:r w:rsidR="00EA06EF">
        <w:rPr>
          <w:b/>
          <w:bCs/>
        </w:rPr>
        <w:t xml:space="preserve">HELD ON </w:t>
      </w:r>
      <w:r w:rsidR="007A265B">
        <w:rPr>
          <w:b/>
          <w:bCs/>
        </w:rPr>
        <w:t>1</w:t>
      </w:r>
      <w:r w:rsidR="001A626B">
        <w:rPr>
          <w:b/>
          <w:bCs/>
        </w:rPr>
        <w:t xml:space="preserve">2 OCTOBER </w:t>
      </w:r>
      <w:r w:rsidR="00EA06EF">
        <w:rPr>
          <w:b/>
          <w:bCs/>
        </w:rPr>
        <w:t>20</w:t>
      </w:r>
      <w:r w:rsidR="00CC23A2">
        <w:rPr>
          <w:b/>
          <w:bCs/>
        </w:rPr>
        <w:t>2</w:t>
      </w:r>
      <w:r w:rsidR="00F24096">
        <w:rPr>
          <w:b/>
          <w:bCs/>
        </w:rPr>
        <w:t>2</w:t>
      </w:r>
      <w:r w:rsidR="001C4ED5">
        <w:rPr>
          <w:b/>
          <w:bCs/>
        </w:rPr>
        <w:t xml:space="preserve"> </w:t>
      </w:r>
      <w:r w:rsidR="00D87DF6" w:rsidRPr="00D87DF6">
        <w:rPr>
          <w:b/>
          <w:bCs/>
        </w:rPr>
        <w:t xml:space="preserve"> </w:t>
      </w:r>
    </w:p>
    <w:p w14:paraId="18431C6D" w14:textId="5E27DB92" w:rsidR="00D87DF6" w:rsidRDefault="00D87DF6" w:rsidP="00195CFA">
      <w:pPr>
        <w:ind w:left="737"/>
      </w:pPr>
      <w:r>
        <w:t xml:space="preserve">The </w:t>
      </w:r>
      <w:r w:rsidR="005001F1">
        <w:t xml:space="preserve">Minutes of the meeting of the </w:t>
      </w:r>
      <w:r w:rsidR="006B0AA8">
        <w:t xml:space="preserve">Corporation </w:t>
      </w:r>
      <w:r w:rsidR="005001F1">
        <w:t xml:space="preserve">held on </w:t>
      </w:r>
      <w:r w:rsidR="007A265B">
        <w:t>1</w:t>
      </w:r>
      <w:r w:rsidR="001A626B">
        <w:t xml:space="preserve">2 October </w:t>
      </w:r>
      <w:r w:rsidR="005001F1">
        <w:t>20</w:t>
      </w:r>
      <w:r w:rsidR="00CC23A2">
        <w:t>2</w:t>
      </w:r>
      <w:r w:rsidR="00D94627">
        <w:t>2</w:t>
      </w:r>
      <w:r w:rsidR="005001F1">
        <w:t xml:space="preserve"> were </w:t>
      </w:r>
      <w:r w:rsidR="00EA06EF">
        <w:t>agreed</w:t>
      </w:r>
      <w:r w:rsidR="005001F1">
        <w:t xml:space="preserve"> to be a correct record</w:t>
      </w:r>
      <w:r w:rsidR="007A265B">
        <w:t xml:space="preserve">. </w:t>
      </w:r>
      <w:r w:rsidR="00A113B1">
        <w:t xml:space="preserve"> </w:t>
      </w:r>
      <w:r w:rsidR="006F72F9">
        <w:t xml:space="preserve"> </w:t>
      </w:r>
      <w:r w:rsidR="00F24096">
        <w:t xml:space="preserve"> </w:t>
      </w:r>
      <w:r w:rsidR="005001F1">
        <w:t xml:space="preserve"> </w:t>
      </w:r>
      <w:r w:rsidR="00EA06EF">
        <w:t xml:space="preserve"> </w:t>
      </w:r>
      <w:bookmarkEnd w:id="5"/>
      <w:r w:rsidR="006C02AF">
        <w:t xml:space="preserve"> </w:t>
      </w:r>
    </w:p>
    <w:p w14:paraId="373D0962" w14:textId="006ECD17" w:rsidR="00411463" w:rsidRPr="00E9305E" w:rsidRDefault="00F05415" w:rsidP="00411463">
      <w:pPr>
        <w:ind w:left="720" w:hanging="720"/>
        <w:rPr>
          <w:b/>
          <w:bCs/>
        </w:rPr>
      </w:pPr>
      <w:bookmarkStart w:id="7" w:name="_Hlk29990539"/>
      <w:r>
        <w:rPr>
          <w:b/>
          <w:bCs/>
        </w:rPr>
        <w:t>7</w:t>
      </w:r>
      <w:r w:rsidR="00411463" w:rsidRPr="00E9305E">
        <w:rPr>
          <w:b/>
          <w:bCs/>
        </w:rPr>
        <w:tab/>
      </w:r>
      <w:r w:rsidR="00411463">
        <w:rPr>
          <w:b/>
          <w:bCs/>
        </w:rPr>
        <w:t xml:space="preserve">MATTERS ARISING FROM THE MINUTES OF THE MEETING </w:t>
      </w:r>
      <w:r w:rsidR="006B0AA8">
        <w:rPr>
          <w:b/>
          <w:bCs/>
        </w:rPr>
        <w:t xml:space="preserve">OF THE CORPORATION </w:t>
      </w:r>
      <w:r w:rsidR="00411463">
        <w:rPr>
          <w:b/>
          <w:bCs/>
        </w:rPr>
        <w:t xml:space="preserve">HELD ON </w:t>
      </w:r>
      <w:r w:rsidR="001A626B">
        <w:rPr>
          <w:b/>
          <w:bCs/>
        </w:rPr>
        <w:t xml:space="preserve">12 OCTOBER </w:t>
      </w:r>
      <w:r w:rsidR="00411463">
        <w:rPr>
          <w:b/>
          <w:bCs/>
        </w:rPr>
        <w:t>20</w:t>
      </w:r>
      <w:r w:rsidR="00CC23A2">
        <w:rPr>
          <w:b/>
          <w:bCs/>
        </w:rPr>
        <w:t>2</w:t>
      </w:r>
      <w:r w:rsidR="00324813">
        <w:rPr>
          <w:b/>
          <w:bCs/>
        </w:rPr>
        <w:t>2</w:t>
      </w:r>
      <w:r w:rsidR="00411463">
        <w:rPr>
          <w:b/>
          <w:bCs/>
        </w:rPr>
        <w:t xml:space="preserve"> </w:t>
      </w:r>
      <w:r w:rsidR="00411463" w:rsidRPr="00E9305E">
        <w:rPr>
          <w:b/>
          <w:bCs/>
        </w:rPr>
        <w:t xml:space="preserve">  </w:t>
      </w:r>
    </w:p>
    <w:p w14:paraId="2B5B59CF" w14:textId="1EC5BA45" w:rsidR="00222CA1" w:rsidRDefault="00490D06" w:rsidP="00101547">
      <w:pPr>
        <w:ind w:left="737"/>
      </w:pPr>
      <w:r>
        <w:t>T</w:t>
      </w:r>
      <w:r w:rsidR="00411463">
        <w:t xml:space="preserve">he </w:t>
      </w:r>
      <w:r w:rsidR="006B0AA8">
        <w:t xml:space="preserve">Corporation </w:t>
      </w:r>
      <w:bookmarkEnd w:id="7"/>
      <w:r w:rsidR="00101547">
        <w:t>agreed that, on this occasion, there were no</w:t>
      </w:r>
      <w:r w:rsidR="00411463">
        <w:t xml:space="preserve"> matters arising from the </w:t>
      </w:r>
      <w:r w:rsidR="00BE508F">
        <w:t xml:space="preserve">Minutes of the </w:t>
      </w:r>
      <w:r w:rsidR="005B64F6">
        <w:t xml:space="preserve">last </w:t>
      </w:r>
      <w:r w:rsidR="00411463">
        <w:t xml:space="preserve">meeting </w:t>
      </w:r>
      <w:r w:rsidR="00101547">
        <w:t xml:space="preserve">which were not covered by the Agenda for this meeting or those </w:t>
      </w:r>
      <w:r w:rsidR="00CE4450">
        <w:t xml:space="preserve">planned </w:t>
      </w:r>
      <w:r w:rsidR="00101547">
        <w:t>for forthcoming meetings.</w:t>
      </w:r>
    </w:p>
    <w:p w14:paraId="20E14542" w14:textId="20811BF3" w:rsidR="00222CA1" w:rsidRPr="00910F21" w:rsidRDefault="00B044F0" w:rsidP="00222CA1">
      <w:pPr>
        <w:rPr>
          <w:b/>
          <w:bCs/>
        </w:rPr>
      </w:pPr>
      <w:r>
        <w:rPr>
          <w:b/>
          <w:bCs/>
        </w:rPr>
        <w:t>8</w:t>
      </w:r>
      <w:r w:rsidR="00222CA1" w:rsidRPr="00910F21">
        <w:rPr>
          <w:b/>
          <w:bCs/>
        </w:rPr>
        <w:tab/>
      </w:r>
      <w:r w:rsidR="00222CA1">
        <w:rPr>
          <w:b/>
          <w:bCs/>
        </w:rPr>
        <w:t xml:space="preserve">CORPORATION LINK MEMBERS – CAREERS  </w:t>
      </w:r>
    </w:p>
    <w:p w14:paraId="65923CFE" w14:textId="7EF37C27" w:rsidR="00222CA1" w:rsidRDefault="00222CA1" w:rsidP="00101547">
      <w:pPr>
        <w:ind w:left="737"/>
      </w:pPr>
      <w:r w:rsidRPr="001328D8">
        <w:t>The C</w:t>
      </w:r>
      <w:r>
        <w:t xml:space="preserve">orporation APPOINTED Federico </w:t>
      </w:r>
      <w:r w:rsidR="00327A54">
        <w:t>Valori as the Link Member for Careers</w:t>
      </w:r>
      <w:r w:rsidR="001E0666">
        <w:t xml:space="preserve"> given the resignation of </w:t>
      </w:r>
      <w:r w:rsidR="00C37CF9">
        <w:t>Muriel</w:t>
      </w:r>
      <w:r w:rsidR="001E0666">
        <w:t xml:space="preserve"> </w:t>
      </w:r>
      <w:r w:rsidR="00C37CF9">
        <w:t>Hayman</w:t>
      </w:r>
      <w:r w:rsidR="00327A54">
        <w:t xml:space="preserve">. </w:t>
      </w:r>
    </w:p>
    <w:bookmarkEnd w:id="3"/>
    <w:bookmarkEnd w:id="4"/>
    <w:bookmarkEnd w:id="6"/>
    <w:p w14:paraId="3117EC82" w14:textId="77777777" w:rsidR="00C37CF9" w:rsidRDefault="00C37CF9" w:rsidP="00F91DC0">
      <w:pPr>
        <w:ind w:left="720" w:hanging="720"/>
        <w:rPr>
          <w:b/>
          <w:bCs/>
        </w:rPr>
      </w:pPr>
    </w:p>
    <w:p w14:paraId="131A1F9B" w14:textId="5DEEE6C5" w:rsidR="00F91DC0" w:rsidRPr="00E9305E" w:rsidRDefault="00B044F0" w:rsidP="00F91DC0">
      <w:pPr>
        <w:ind w:left="720" w:hanging="720"/>
        <w:rPr>
          <w:b/>
          <w:bCs/>
        </w:rPr>
      </w:pPr>
      <w:r>
        <w:rPr>
          <w:b/>
          <w:bCs/>
        </w:rPr>
        <w:lastRenderedPageBreak/>
        <w:t>9</w:t>
      </w:r>
      <w:r w:rsidR="00F91DC0" w:rsidRPr="00E9305E">
        <w:rPr>
          <w:b/>
          <w:bCs/>
        </w:rPr>
        <w:tab/>
      </w:r>
      <w:r w:rsidR="00F91DC0">
        <w:rPr>
          <w:b/>
          <w:bCs/>
        </w:rPr>
        <w:t xml:space="preserve">CORPORATION DECISION TRACKER  </w:t>
      </w:r>
      <w:r w:rsidR="00F91DC0" w:rsidRPr="00E9305E">
        <w:rPr>
          <w:b/>
          <w:bCs/>
        </w:rPr>
        <w:t xml:space="preserve">  </w:t>
      </w:r>
    </w:p>
    <w:p w14:paraId="6B8C6BBC" w14:textId="22BDC640" w:rsidR="00331FF4" w:rsidRDefault="00F91DC0" w:rsidP="00331FF4">
      <w:pPr>
        <w:ind w:left="737"/>
      </w:pPr>
      <w:r>
        <w:t xml:space="preserve">The Corporation received the updated Decision Tracker </w:t>
      </w:r>
      <w:r w:rsidR="00D73696">
        <w:t xml:space="preserve">and </w:t>
      </w:r>
      <w:r w:rsidR="00E22F7F">
        <w:t>AGREED</w:t>
      </w:r>
      <w:r w:rsidR="00D73696">
        <w:t xml:space="preserve"> </w:t>
      </w:r>
      <w:r w:rsidR="00101547">
        <w:t>th</w:t>
      </w:r>
      <w:r w:rsidR="00FF3399">
        <w:t>at</w:t>
      </w:r>
      <w:r w:rsidR="00082524">
        <w:t xml:space="preserve"> </w:t>
      </w:r>
      <w:r w:rsidR="00E22F7F">
        <w:t xml:space="preserve">the </w:t>
      </w:r>
      <w:r w:rsidR="00082524">
        <w:t>item</w:t>
      </w:r>
      <w:r w:rsidR="001D764A">
        <w:t xml:space="preserve"> relating to the reclassification of colleges </w:t>
      </w:r>
      <w:r w:rsidR="006A1904">
        <w:t>by the Office f</w:t>
      </w:r>
      <w:r w:rsidR="00984E9D">
        <w:t>or</w:t>
      </w:r>
      <w:r w:rsidR="006A1904">
        <w:t xml:space="preserve"> National Statistics (ONS) </w:t>
      </w:r>
      <w:r w:rsidR="00EE42D5">
        <w:t xml:space="preserve"> </w:t>
      </w:r>
      <w:r w:rsidR="00082524">
        <w:t>could be removed</w:t>
      </w:r>
      <w:r w:rsidR="00131CB2">
        <w:t xml:space="preserve"> now it was known that colleges would</w:t>
      </w:r>
      <w:r w:rsidR="006A1B6F">
        <w:t xml:space="preserve"> once again </w:t>
      </w:r>
      <w:r w:rsidR="00131CB2">
        <w:t xml:space="preserve"> be regarded as being in the “public sector”</w:t>
      </w:r>
      <w:r w:rsidR="006A1B6F">
        <w:t xml:space="preserve">. </w:t>
      </w:r>
      <w:r w:rsidR="00331FF4">
        <w:t xml:space="preserve"> </w:t>
      </w:r>
    </w:p>
    <w:p w14:paraId="2C0700A9" w14:textId="5F1FEF7B" w:rsidR="00B510EF" w:rsidRPr="00910F21" w:rsidRDefault="00B044F0" w:rsidP="00B510EF">
      <w:pPr>
        <w:rPr>
          <w:b/>
          <w:bCs/>
        </w:rPr>
      </w:pPr>
      <w:bookmarkStart w:id="8" w:name="_Hlk130202401"/>
      <w:bookmarkStart w:id="9" w:name="_Hlk115082003"/>
      <w:bookmarkStart w:id="10" w:name="_Hlk61429377"/>
      <w:r>
        <w:rPr>
          <w:b/>
          <w:bCs/>
        </w:rPr>
        <w:t>10</w:t>
      </w:r>
      <w:r w:rsidR="00B510EF" w:rsidRPr="00910F21">
        <w:rPr>
          <w:b/>
          <w:bCs/>
        </w:rPr>
        <w:tab/>
      </w:r>
      <w:r w:rsidR="00902A39">
        <w:rPr>
          <w:b/>
          <w:bCs/>
        </w:rPr>
        <w:t xml:space="preserve">CORPORATION PLANNING &amp; DEVELOPMENT SESSION </w:t>
      </w:r>
      <w:r w:rsidR="00C12001">
        <w:rPr>
          <w:b/>
          <w:bCs/>
        </w:rPr>
        <w:t>HELD ON 19 NOVEMBER 2022</w:t>
      </w:r>
      <w:r w:rsidR="00B510EF">
        <w:rPr>
          <w:b/>
          <w:bCs/>
        </w:rPr>
        <w:t xml:space="preserve"> </w:t>
      </w:r>
    </w:p>
    <w:p w14:paraId="7BA6578F" w14:textId="77777777" w:rsidR="00562855" w:rsidRDefault="00B510EF" w:rsidP="009E7D5D">
      <w:pPr>
        <w:ind w:left="720"/>
      </w:pPr>
      <w:r w:rsidRPr="001328D8">
        <w:t>The C</w:t>
      </w:r>
      <w:bookmarkEnd w:id="8"/>
      <w:r w:rsidRPr="001328D8">
        <w:t>orporation</w:t>
      </w:r>
      <w:r w:rsidR="00A26D9A">
        <w:t xml:space="preserve"> </w:t>
      </w:r>
      <w:r w:rsidR="00C12001">
        <w:t xml:space="preserve">received </w:t>
      </w:r>
      <w:r w:rsidR="00562855">
        <w:t xml:space="preserve">and noted </w:t>
      </w:r>
      <w:r w:rsidR="00C12001">
        <w:t>the report on the Planning &amp; Development Session held on 19 November 2022</w:t>
      </w:r>
      <w:r w:rsidR="00562855">
        <w:t xml:space="preserve"> when there had been discussions on the following themes:</w:t>
      </w:r>
    </w:p>
    <w:p w14:paraId="3BA8BF81" w14:textId="62C5CFFD" w:rsidR="002E3638" w:rsidRDefault="00485642" w:rsidP="003955C4">
      <w:pPr>
        <w:pStyle w:val="ListParagraph"/>
        <w:numPr>
          <w:ilvl w:val="0"/>
          <w:numId w:val="7"/>
        </w:numPr>
      </w:pPr>
      <w:r>
        <w:t xml:space="preserve">The Sixth Form College </w:t>
      </w:r>
      <w:r w:rsidR="00FA2372">
        <w:t>Sector</w:t>
      </w:r>
      <w:r>
        <w:t xml:space="preserve"> Overview led by the Deputy Chief </w:t>
      </w:r>
      <w:r w:rsidR="004B4A10">
        <w:t>E</w:t>
      </w:r>
      <w:r>
        <w:t>xecutive of the SFCA</w:t>
      </w:r>
    </w:p>
    <w:p w14:paraId="454C518A" w14:textId="77777777" w:rsidR="00D72829" w:rsidRDefault="00FA2372" w:rsidP="003955C4">
      <w:pPr>
        <w:pStyle w:val="ListParagraph"/>
        <w:numPr>
          <w:ilvl w:val="0"/>
          <w:numId w:val="7"/>
        </w:numPr>
      </w:pPr>
      <w:r>
        <w:t>The NewVIc response to the</w:t>
      </w:r>
      <w:r w:rsidR="000A0EA1">
        <w:t xml:space="preserve"> national, regional </w:t>
      </w:r>
      <w:r w:rsidR="00D72829">
        <w:t>and local demands and opportunities</w:t>
      </w:r>
    </w:p>
    <w:p w14:paraId="2E4EA90B" w14:textId="10F8B7AC" w:rsidR="00D72829" w:rsidRDefault="00D72829" w:rsidP="003955C4">
      <w:pPr>
        <w:pStyle w:val="ListParagraph"/>
        <w:numPr>
          <w:ilvl w:val="0"/>
          <w:numId w:val="7"/>
        </w:numPr>
      </w:pPr>
      <w:r>
        <w:t>Estates Strategy</w:t>
      </w:r>
    </w:p>
    <w:p w14:paraId="250A25C4" w14:textId="26C230D8" w:rsidR="00485642" w:rsidRDefault="00D72829" w:rsidP="003955C4">
      <w:pPr>
        <w:pStyle w:val="ListParagraph"/>
        <w:numPr>
          <w:ilvl w:val="0"/>
          <w:numId w:val="7"/>
        </w:numPr>
      </w:pPr>
      <w:r>
        <w:t xml:space="preserve">Governance Self-Assessment </w:t>
      </w:r>
    </w:p>
    <w:p w14:paraId="6405339D" w14:textId="4C047152" w:rsidR="00A6189D" w:rsidRDefault="00A6189D" w:rsidP="00A6189D">
      <w:pPr>
        <w:ind w:left="737"/>
      </w:pPr>
      <w:r>
        <w:t xml:space="preserve">The </w:t>
      </w:r>
      <w:r w:rsidR="00156FFE">
        <w:t xml:space="preserve">Corporation AGREED that it was important that the Chair </w:t>
      </w:r>
      <w:r w:rsidR="00E918F4">
        <w:t xml:space="preserve">with the Principal &amp; Chief Executive and or the Clerk as appropriate </w:t>
      </w:r>
      <w:r w:rsidR="00156FFE">
        <w:t xml:space="preserve">kept staff </w:t>
      </w:r>
      <w:r w:rsidR="00E918F4">
        <w:t>updated on developments</w:t>
      </w:r>
      <w:r w:rsidR="00EB03E3">
        <w:t>.</w:t>
      </w:r>
      <w:r w:rsidR="00E918F4">
        <w:t xml:space="preserve"> </w:t>
      </w:r>
    </w:p>
    <w:p w14:paraId="2A022D75" w14:textId="31CA31CA" w:rsidR="00786654" w:rsidRPr="00910F21" w:rsidRDefault="00786654" w:rsidP="00786654">
      <w:pPr>
        <w:rPr>
          <w:b/>
          <w:bCs/>
        </w:rPr>
      </w:pPr>
      <w:r>
        <w:rPr>
          <w:b/>
          <w:bCs/>
        </w:rPr>
        <w:t>1</w:t>
      </w:r>
      <w:r w:rsidR="00B044F0">
        <w:rPr>
          <w:b/>
          <w:bCs/>
        </w:rPr>
        <w:t>1</w:t>
      </w:r>
      <w:r w:rsidRPr="00910F21">
        <w:rPr>
          <w:b/>
          <w:bCs/>
        </w:rPr>
        <w:tab/>
      </w:r>
      <w:r>
        <w:rPr>
          <w:b/>
          <w:bCs/>
        </w:rPr>
        <w:t xml:space="preserve">PRESENTATION – T LEVELS  </w:t>
      </w:r>
    </w:p>
    <w:p w14:paraId="7240C15A" w14:textId="4DDF6C12" w:rsidR="00887C5E" w:rsidRDefault="00786654" w:rsidP="00786654">
      <w:pPr>
        <w:ind w:left="720"/>
      </w:pPr>
      <w:r w:rsidRPr="001328D8">
        <w:t xml:space="preserve">The </w:t>
      </w:r>
      <w:r>
        <w:t xml:space="preserve">presentation was deferred due to the absence of the lead members of </w:t>
      </w:r>
      <w:r w:rsidR="00292274">
        <w:t>staff</w:t>
      </w:r>
      <w:r w:rsidR="008E5482">
        <w:t xml:space="preserve"> and was now scheduled for the meeting of the Corporation on 22 March 2023. </w:t>
      </w:r>
    </w:p>
    <w:p w14:paraId="35C8750E" w14:textId="4A199CFA" w:rsidR="005A0525" w:rsidRPr="000C7B5D" w:rsidRDefault="005A0525" w:rsidP="005A0525">
      <w:pPr>
        <w:rPr>
          <w:b/>
          <w:bCs/>
        </w:rPr>
      </w:pPr>
      <w:r>
        <w:rPr>
          <w:b/>
          <w:bCs/>
        </w:rPr>
        <w:t>1</w:t>
      </w:r>
      <w:r w:rsidR="00B044F0">
        <w:rPr>
          <w:b/>
          <w:bCs/>
        </w:rPr>
        <w:t>2</w:t>
      </w:r>
      <w:r w:rsidRPr="000C7B5D">
        <w:rPr>
          <w:b/>
          <w:bCs/>
        </w:rPr>
        <w:tab/>
      </w:r>
      <w:r>
        <w:rPr>
          <w:b/>
          <w:bCs/>
        </w:rPr>
        <w:t xml:space="preserve">REPORT OF THE PRINCIPAL &amp; CHIEF EXECUTIVE   </w:t>
      </w:r>
      <w:r w:rsidRPr="000C7B5D">
        <w:rPr>
          <w:b/>
          <w:bCs/>
        </w:rPr>
        <w:t xml:space="preserve">  </w:t>
      </w:r>
    </w:p>
    <w:p w14:paraId="0DCE8D19" w14:textId="71BA7D7A" w:rsidR="005A0525" w:rsidRDefault="005A0525" w:rsidP="007563D7">
      <w:pPr>
        <w:ind w:left="737"/>
      </w:pPr>
      <w:r>
        <w:t>The Corporation received and discussed the comprehensive report of the Principal &amp; Chief Executive</w:t>
      </w:r>
      <w:r w:rsidR="007563D7">
        <w:t>.</w:t>
      </w:r>
      <w:r>
        <w:t xml:space="preserve"> </w:t>
      </w:r>
    </w:p>
    <w:p w14:paraId="2407ABA4" w14:textId="435DC968" w:rsidR="00022FE0" w:rsidRDefault="0072753B" w:rsidP="007563D7">
      <w:pPr>
        <w:ind w:left="737"/>
      </w:pPr>
      <w:r>
        <w:t xml:space="preserve">The decision of the ONS to reclassify colleges as public sector organisations </w:t>
      </w:r>
      <w:r w:rsidR="00A94D2F">
        <w:t xml:space="preserve">as from 29 November 2022 </w:t>
      </w:r>
      <w:r>
        <w:t xml:space="preserve">was outlined. </w:t>
      </w:r>
      <w:r w:rsidR="000F0630">
        <w:t>Full information on</w:t>
      </w:r>
      <w:r>
        <w:t xml:space="preserve"> the impact </w:t>
      </w:r>
      <w:r w:rsidR="006229B1">
        <w:t xml:space="preserve">of reclassification of colleges </w:t>
      </w:r>
      <w:r>
        <w:t>was awaited</w:t>
      </w:r>
      <w:r w:rsidR="00EB03E3">
        <w:t xml:space="preserve"> </w:t>
      </w:r>
      <w:r w:rsidR="00901BE1">
        <w:t>with it being recognised that “the devil would be in the detail”.</w:t>
      </w:r>
      <w:r w:rsidR="006229B1">
        <w:t xml:space="preserve"> </w:t>
      </w:r>
      <w:r w:rsidR="00490F0D">
        <w:t xml:space="preserve">An early </w:t>
      </w:r>
      <w:r w:rsidR="00836155">
        <w:t xml:space="preserve">action was to update the College Financial Regulations </w:t>
      </w:r>
      <w:r w:rsidR="00575988">
        <w:t xml:space="preserve">which would be presented to a forthcoming meeting of the </w:t>
      </w:r>
      <w:r w:rsidR="008F6EDF">
        <w:t>Finance</w:t>
      </w:r>
      <w:r w:rsidR="00575988">
        <w:t xml:space="preserve"> &amp; Resources Committee as soon as sufficient information was available. </w:t>
      </w:r>
    </w:p>
    <w:p w14:paraId="36699EA3" w14:textId="77777777" w:rsidR="00DD10C9" w:rsidRDefault="000537DE" w:rsidP="007563D7">
      <w:pPr>
        <w:ind w:left="737"/>
      </w:pPr>
      <w:r>
        <w:t>T</w:t>
      </w:r>
      <w:r w:rsidR="008A0CA7">
        <w:t xml:space="preserve">he changes </w:t>
      </w:r>
      <w:r>
        <w:t xml:space="preserve">in the powers and responsibilities of Corporations were </w:t>
      </w:r>
      <w:r w:rsidR="00DD10C9">
        <w:t xml:space="preserve">noted to be </w:t>
      </w:r>
      <w:r w:rsidR="008A0CA7">
        <w:t xml:space="preserve">regulatory as it was understood that </w:t>
      </w:r>
      <w:r w:rsidR="004D760D">
        <w:t>there were no planned changes to legislation</w:t>
      </w:r>
      <w:r w:rsidR="00DD10C9">
        <w:t xml:space="preserve">. </w:t>
      </w:r>
    </w:p>
    <w:p w14:paraId="2615970E" w14:textId="70E4053D" w:rsidR="009352BB" w:rsidRDefault="00DD10C9" w:rsidP="007563D7">
      <w:pPr>
        <w:ind w:left="737"/>
      </w:pPr>
      <w:r>
        <w:t xml:space="preserve">One disappointing </w:t>
      </w:r>
      <w:r w:rsidR="00CC6789">
        <w:t xml:space="preserve">aspect of the </w:t>
      </w:r>
      <w:r w:rsidR="00AC0E02">
        <w:t>reclassification</w:t>
      </w:r>
      <w:r w:rsidR="00CC6789">
        <w:t xml:space="preserve"> of colleges was that the Government was not taking the opportunity to </w:t>
      </w:r>
      <w:r w:rsidR="00247E23">
        <w:t xml:space="preserve">change the VAT status of colleges. </w:t>
      </w:r>
      <w:r w:rsidR="009B25F0">
        <w:t xml:space="preserve">This was in </w:t>
      </w:r>
      <w:r w:rsidR="00AC0E02">
        <w:t xml:space="preserve">marked </w:t>
      </w:r>
      <w:r w:rsidR="009B25F0">
        <w:t xml:space="preserve">contrast to Academies </w:t>
      </w:r>
      <w:r w:rsidR="00723C2C">
        <w:t>even though there were now many similarities between the two sectors</w:t>
      </w:r>
      <w:r w:rsidR="00755FEB">
        <w:t xml:space="preserve"> in terms of powers and where permission for action would need to be sought</w:t>
      </w:r>
      <w:r w:rsidR="00AC0E02">
        <w:t xml:space="preserve">. </w:t>
      </w:r>
      <w:r w:rsidR="004D760D">
        <w:t xml:space="preserve"> </w:t>
      </w:r>
    </w:p>
    <w:p w14:paraId="3AB26D68" w14:textId="77777777" w:rsidR="00336866" w:rsidRDefault="00022FE0" w:rsidP="007563D7">
      <w:pPr>
        <w:ind w:left="737"/>
      </w:pPr>
      <w:r>
        <w:t>The Corporation agreed</w:t>
      </w:r>
      <w:r w:rsidR="00336866">
        <w:t xml:space="preserve"> following discussion:</w:t>
      </w:r>
    </w:p>
    <w:p w14:paraId="6339720F" w14:textId="77777777" w:rsidR="000672A6" w:rsidRDefault="00336866" w:rsidP="003955C4">
      <w:pPr>
        <w:pStyle w:val="ListParagraph"/>
        <w:numPr>
          <w:ilvl w:val="0"/>
          <w:numId w:val="8"/>
        </w:numPr>
      </w:pPr>
      <w:r>
        <w:t xml:space="preserve">To thank the Principal &amp; Chief </w:t>
      </w:r>
      <w:r w:rsidR="000672A6">
        <w:t>Executive for such an informative report</w:t>
      </w:r>
    </w:p>
    <w:p w14:paraId="39150D40" w14:textId="7403ADE4" w:rsidR="00F14977" w:rsidRDefault="000672A6" w:rsidP="003955C4">
      <w:pPr>
        <w:pStyle w:val="ListParagraph"/>
        <w:numPr>
          <w:ilvl w:val="0"/>
          <w:numId w:val="8"/>
        </w:numPr>
      </w:pPr>
      <w:r>
        <w:t xml:space="preserve">To note in particular the decision </w:t>
      </w:r>
      <w:r w:rsidR="00F14977">
        <w:t xml:space="preserve"> by the ONS to reclassify colleges as public </w:t>
      </w:r>
      <w:r w:rsidR="009B4998">
        <w:t>sector</w:t>
      </w:r>
      <w:r w:rsidR="00F14977">
        <w:t xml:space="preserve"> </w:t>
      </w:r>
      <w:r w:rsidR="00207410">
        <w:t>organisations</w:t>
      </w:r>
      <w:r w:rsidR="00F14977">
        <w:t xml:space="preserve"> as from 29 November 2022</w:t>
      </w:r>
    </w:p>
    <w:p w14:paraId="702856A6" w14:textId="4D432623" w:rsidR="009C519A" w:rsidRDefault="005A196E" w:rsidP="003955C4">
      <w:pPr>
        <w:pStyle w:val="ListParagraph"/>
        <w:numPr>
          <w:ilvl w:val="0"/>
          <w:numId w:val="8"/>
        </w:numPr>
      </w:pPr>
      <w:r>
        <w:t xml:space="preserve">To </w:t>
      </w:r>
      <w:r w:rsidR="00207410">
        <w:t>welcome</w:t>
      </w:r>
      <w:r>
        <w:t xml:space="preserve"> the various good news stories </w:t>
      </w:r>
      <w:r w:rsidR="009B4998">
        <w:t>relating to NewVIc students and staff</w:t>
      </w:r>
      <w:r w:rsidR="000672A6">
        <w:t xml:space="preserve"> </w:t>
      </w:r>
      <w:r w:rsidR="009B4998">
        <w:t xml:space="preserve">and to ask the Principal &amp; Chief Executive to pass on </w:t>
      </w:r>
      <w:r w:rsidR="00207410">
        <w:t xml:space="preserve">the </w:t>
      </w:r>
      <w:r w:rsidR="009B4998">
        <w:t>thanks and appreciation</w:t>
      </w:r>
      <w:r w:rsidR="003134CA">
        <w:t xml:space="preserve"> of Members to all concerned. </w:t>
      </w:r>
      <w:r w:rsidR="009B4998">
        <w:t xml:space="preserve"> </w:t>
      </w:r>
      <w:r w:rsidR="000672A6">
        <w:t xml:space="preserve"> </w:t>
      </w:r>
    </w:p>
    <w:p w14:paraId="32CAF14B" w14:textId="5C5B4F6A" w:rsidR="00106507" w:rsidRPr="00D87DF6" w:rsidRDefault="00622767" w:rsidP="00106507">
      <w:pPr>
        <w:ind w:left="720" w:hanging="720"/>
        <w:rPr>
          <w:b/>
          <w:bCs/>
        </w:rPr>
      </w:pPr>
      <w:bookmarkStart w:id="11" w:name="_Hlk139886674"/>
      <w:r>
        <w:rPr>
          <w:b/>
          <w:bCs/>
        </w:rPr>
        <w:t>1</w:t>
      </w:r>
      <w:r w:rsidR="00B044F0">
        <w:rPr>
          <w:b/>
          <w:bCs/>
        </w:rPr>
        <w:t>3</w:t>
      </w:r>
      <w:r w:rsidR="00106507" w:rsidRPr="00D87DF6">
        <w:rPr>
          <w:b/>
          <w:bCs/>
        </w:rPr>
        <w:tab/>
      </w:r>
      <w:r w:rsidR="00DD6D68">
        <w:rPr>
          <w:b/>
          <w:bCs/>
        </w:rPr>
        <w:t>FINANCE &amp; RESOURCES COMMITTEE – MINUTES</w:t>
      </w:r>
      <w:r w:rsidR="003E7434">
        <w:rPr>
          <w:b/>
          <w:bCs/>
        </w:rPr>
        <w:t xml:space="preserve"> OF THE MEETING HELD ON 19 OCTOBER 2022</w:t>
      </w:r>
      <w:r w:rsidR="00DD6D68">
        <w:rPr>
          <w:b/>
          <w:bCs/>
        </w:rPr>
        <w:t xml:space="preserve"> </w:t>
      </w:r>
      <w:r w:rsidR="00E2443E">
        <w:rPr>
          <w:b/>
          <w:bCs/>
        </w:rPr>
        <w:t xml:space="preserve"> </w:t>
      </w:r>
      <w:r w:rsidR="00284617">
        <w:rPr>
          <w:b/>
          <w:bCs/>
        </w:rPr>
        <w:t xml:space="preserve"> </w:t>
      </w:r>
      <w:r w:rsidR="00AF5025">
        <w:rPr>
          <w:b/>
          <w:bCs/>
        </w:rPr>
        <w:t xml:space="preserve"> </w:t>
      </w:r>
      <w:r w:rsidR="0008436E">
        <w:rPr>
          <w:b/>
          <w:bCs/>
        </w:rPr>
        <w:t xml:space="preserve"> </w:t>
      </w:r>
      <w:r w:rsidR="00EF6313">
        <w:rPr>
          <w:b/>
          <w:bCs/>
        </w:rPr>
        <w:t xml:space="preserve"> </w:t>
      </w:r>
      <w:r w:rsidR="00106507">
        <w:rPr>
          <w:b/>
          <w:bCs/>
        </w:rPr>
        <w:t xml:space="preserve">  </w:t>
      </w:r>
      <w:r w:rsidR="00106507" w:rsidRPr="00D87DF6">
        <w:rPr>
          <w:b/>
          <w:bCs/>
        </w:rPr>
        <w:t xml:space="preserve"> </w:t>
      </w:r>
    </w:p>
    <w:p w14:paraId="1AF09BB4" w14:textId="690721B8" w:rsidR="00096F9D" w:rsidRDefault="00106507" w:rsidP="003B22AF">
      <w:pPr>
        <w:ind w:left="737"/>
      </w:pPr>
      <w:r>
        <w:t xml:space="preserve">The </w:t>
      </w:r>
      <w:r w:rsidR="00DD6D68">
        <w:t xml:space="preserve">Corporation </w:t>
      </w:r>
      <w:bookmarkEnd w:id="11"/>
      <w:r w:rsidR="00DD6D68">
        <w:t xml:space="preserve">received </w:t>
      </w:r>
      <w:r w:rsidR="00585D24">
        <w:t xml:space="preserve">and noted </w:t>
      </w:r>
      <w:r w:rsidR="00DD6D68">
        <w:t xml:space="preserve">the Minutes of the meeting </w:t>
      </w:r>
      <w:r w:rsidR="00585D24">
        <w:t xml:space="preserve">of the Finance &amp; Resources Committee </w:t>
      </w:r>
      <w:r w:rsidR="00DD6D68">
        <w:t xml:space="preserve">held on </w:t>
      </w:r>
      <w:r w:rsidR="003B22AF">
        <w:t>19 October 2022</w:t>
      </w:r>
      <w:r w:rsidR="00096F9D">
        <w:t>.</w:t>
      </w:r>
    </w:p>
    <w:p w14:paraId="2A1BF5B0" w14:textId="0D32BC54" w:rsidR="00034FFC" w:rsidRDefault="00034FFC" w:rsidP="003B22AF">
      <w:pPr>
        <w:ind w:left="737"/>
      </w:pPr>
      <w:r>
        <w:t xml:space="preserve">The Chair of the Committee </w:t>
      </w:r>
      <w:r w:rsidR="008F233E">
        <w:t>highlighted the key issues from the meeting including:</w:t>
      </w:r>
    </w:p>
    <w:p w14:paraId="4B864FAD" w14:textId="4EDEDFAF" w:rsidR="008F233E" w:rsidRDefault="00AF1ECA" w:rsidP="003955C4">
      <w:pPr>
        <w:pStyle w:val="ListParagraph"/>
        <w:numPr>
          <w:ilvl w:val="0"/>
          <w:numId w:val="9"/>
        </w:numPr>
      </w:pPr>
      <w:r>
        <w:t xml:space="preserve">Actions taken and being </w:t>
      </w:r>
      <w:r w:rsidR="00EA3431">
        <w:t>taken</w:t>
      </w:r>
      <w:r>
        <w:t xml:space="preserve"> following the strike and </w:t>
      </w:r>
      <w:r w:rsidR="00EA3431">
        <w:t>the agreement with the NEU signed on 4 February 2022</w:t>
      </w:r>
    </w:p>
    <w:p w14:paraId="32CF499A" w14:textId="2B826527" w:rsidR="001363FE" w:rsidRDefault="001363FE" w:rsidP="003955C4">
      <w:pPr>
        <w:pStyle w:val="ListParagraph"/>
        <w:numPr>
          <w:ilvl w:val="0"/>
          <w:numId w:val="9"/>
        </w:numPr>
      </w:pPr>
      <w:r>
        <w:t xml:space="preserve">The Period 12 </w:t>
      </w:r>
      <w:r w:rsidR="00641CC7">
        <w:t xml:space="preserve">budget </w:t>
      </w:r>
      <w:r>
        <w:t>out-turn position</w:t>
      </w:r>
      <w:r w:rsidR="00641CC7">
        <w:t xml:space="preserve"> for 2021/22 which provided the basis for the </w:t>
      </w:r>
      <w:r w:rsidR="00845309">
        <w:t xml:space="preserve">end of year audit and the preparation of the Financial Statements </w:t>
      </w:r>
      <w:r>
        <w:t xml:space="preserve"> </w:t>
      </w:r>
    </w:p>
    <w:p w14:paraId="7EBB445C" w14:textId="1299FCC8" w:rsidR="00575B9D" w:rsidRDefault="00575B9D" w:rsidP="003955C4">
      <w:pPr>
        <w:pStyle w:val="ListParagraph"/>
        <w:numPr>
          <w:ilvl w:val="0"/>
          <w:numId w:val="9"/>
        </w:numPr>
      </w:pPr>
      <w:r>
        <w:t xml:space="preserve">The important changes to the </w:t>
      </w:r>
      <w:r w:rsidR="00F71DF1">
        <w:t>Financial</w:t>
      </w:r>
      <w:r>
        <w:t xml:space="preserve"> </w:t>
      </w:r>
      <w:r w:rsidR="00F71DF1">
        <w:t>Regulations</w:t>
      </w:r>
      <w:r>
        <w:t xml:space="preserve"> </w:t>
      </w:r>
      <w:r w:rsidR="00B55A7C">
        <w:t>which included a review o</w:t>
      </w:r>
      <w:r w:rsidR="004B4A10">
        <w:t>f</w:t>
      </w:r>
      <w:r w:rsidR="00B55A7C">
        <w:t xml:space="preserve"> the </w:t>
      </w:r>
      <w:r w:rsidR="00F71DF1">
        <w:t>authorisation</w:t>
      </w:r>
      <w:r w:rsidR="00B55A7C">
        <w:t xml:space="preserve"> levels for </w:t>
      </w:r>
      <w:r w:rsidR="00F71DF1">
        <w:t>expenditure</w:t>
      </w:r>
      <w:r w:rsidR="00B55A7C">
        <w:t xml:space="preserve"> </w:t>
      </w:r>
      <w:r w:rsidR="00F71DF1">
        <w:t>and brought NewVIc more in line with colleges of a similar size</w:t>
      </w:r>
    </w:p>
    <w:p w14:paraId="3F945323" w14:textId="7F95C54D" w:rsidR="00406145" w:rsidRDefault="00406145" w:rsidP="003955C4">
      <w:pPr>
        <w:pStyle w:val="ListParagraph"/>
        <w:numPr>
          <w:ilvl w:val="0"/>
          <w:numId w:val="9"/>
        </w:numPr>
      </w:pPr>
      <w:r>
        <w:t xml:space="preserve">Health &amp; Safety </w:t>
      </w:r>
      <w:r w:rsidR="007C21E4">
        <w:t>–</w:t>
      </w:r>
      <w:r>
        <w:t xml:space="preserve"> </w:t>
      </w:r>
      <w:r w:rsidR="007C21E4">
        <w:t xml:space="preserve">Annual Report for 2021/22 and an update </w:t>
      </w:r>
    </w:p>
    <w:p w14:paraId="003DF6BA" w14:textId="5A2F551E" w:rsidR="00CE46B7" w:rsidRDefault="00CE46B7" w:rsidP="003955C4">
      <w:pPr>
        <w:pStyle w:val="ListParagraph"/>
        <w:numPr>
          <w:ilvl w:val="0"/>
          <w:numId w:val="9"/>
        </w:numPr>
      </w:pPr>
      <w:r>
        <w:t xml:space="preserve">Health &amp; Safety </w:t>
      </w:r>
      <w:r w:rsidR="00D650AA">
        <w:t xml:space="preserve">Policy Statement </w:t>
      </w:r>
      <w:r w:rsidR="00B12E0A">
        <w:t xml:space="preserve">– recommendation as detailed below </w:t>
      </w:r>
      <w:r w:rsidR="0041457F">
        <w:t>in item 17</w:t>
      </w:r>
    </w:p>
    <w:p w14:paraId="039E6316" w14:textId="5C562548" w:rsidR="007060EB" w:rsidRDefault="007060EB" w:rsidP="003955C4">
      <w:pPr>
        <w:pStyle w:val="ListParagraph"/>
        <w:numPr>
          <w:ilvl w:val="0"/>
          <w:numId w:val="9"/>
        </w:numPr>
      </w:pPr>
      <w:r>
        <w:t xml:space="preserve">The planned improvements to College systems </w:t>
      </w:r>
    </w:p>
    <w:p w14:paraId="48CFD8E2" w14:textId="41D9AA1B" w:rsidR="00605C89" w:rsidRDefault="0072753B" w:rsidP="003B22AF">
      <w:pPr>
        <w:ind w:left="737"/>
      </w:pPr>
      <w:r>
        <w:t>The</w:t>
      </w:r>
      <w:r w:rsidR="00713081">
        <w:t xml:space="preserve">re was a </w:t>
      </w:r>
      <w:r w:rsidR="000215BA">
        <w:t>discussion</w:t>
      </w:r>
      <w:r w:rsidR="00713081">
        <w:t xml:space="preserve"> on </w:t>
      </w:r>
      <w:r w:rsidR="009745B6">
        <w:t xml:space="preserve">the </w:t>
      </w:r>
      <w:r w:rsidR="006029E1">
        <w:t xml:space="preserve">student </w:t>
      </w:r>
      <w:r w:rsidR="000215BA">
        <w:t>enrolment</w:t>
      </w:r>
      <w:r w:rsidR="006029E1">
        <w:t xml:space="preserve"> in 2022/23 which was less than had been projected </w:t>
      </w:r>
      <w:r w:rsidR="007F7DB1">
        <w:t xml:space="preserve">and followed three years of increased numbers. It was explained that </w:t>
      </w:r>
      <w:r w:rsidR="00FE44B7">
        <w:t xml:space="preserve">it was thought that there were several reasons for the drop in enrolments </w:t>
      </w:r>
      <w:r w:rsidR="00354863">
        <w:t xml:space="preserve">which should </w:t>
      </w:r>
      <w:r w:rsidR="000215BA">
        <w:t xml:space="preserve">not be viewed in isolation </w:t>
      </w:r>
      <w:r w:rsidR="00605C89">
        <w:t>such as:</w:t>
      </w:r>
    </w:p>
    <w:p w14:paraId="5B45672D" w14:textId="132354B3" w:rsidR="00605C89" w:rsidRDefault="000215BA" w:rsidP="003955C4">
      <w:pPr>
        <w:pStyle w:val="ListParagraph"/>
        <w:numPr>
          <w:ilvl w:val="0"/>
          <w:numId w:val="10"/>
        </w:numPr>
      </w:pPr>
      <w:r>
        <w:t>Reflections</w:t>
      </w:r>
      <w:r w:rsidR="00605C89">
        <w:t xml:space="preserve"> of students post </w:t>
      </w:r>
      <w:r>
        <w:t>Covid</w:t>
      </w:r>
    </w:p>
    <w:p w14:paraId="49DCCC0B" w14:textId="20F24814" w:rsidR="00354863" w:rsidRDefault="00D0291D" w:rsidP="003955C4">
      <w:pPr>
        <w:pStyle w:val="ListParagraph"/>
        <w:numPr>
          <w:ilvl w:val="0"/>
          <w:numId w:val="10"/>
        </w:numPr>
      </w:pPr>
      <w:r>
        <w:t xml:space="preserve">Cost of living with more </w:t>
      </w:r>
      <w:r w:rsidR="000215BA">
        <w:t>young</w:t>
      </w:r>
      <w:r>
        <w:t xml:space="preserve"> people seeking employment so as to contribute to family </w:t>
      </w:r>
      <w:r w:rsidR="00354863">
        <w:t>income</w:t>
      </w:r>
    </w:p>
    <w:p w14:paraId="70C8642E" w14:textId="437E1E34" w:rsidR="00F6150C" w:rsidRDefault="006E675E" w:rsidP="003955C4">
      <w:pPr>
        <w:pStyle w:val="ListParagraph"/>
        <w:numPr>
          <w:ilvl w:val="0"/>
          <w:numId w:val="10"/>
        </w:numPr>
      </w:pPr>
      <w:r>
        <w:t xml:space="preserve">The adverse </w:t>
      </w:r>
      <w:r w:rsidR="00585D24">
        <w:t xml:space="preserve">impact on the reputation of the College due to the industrial action by NEU members </w:t>
      </w:r>
    </w:p>
    <w:p w14:paraId="2A3CBD4F" w14:textId="67704DBE" w:rsidR="007060EB" w:rsidRDefault="007060EB" w:rsidP="007060EB">
      <w:pPr>
        <w:ind w:left="737"/>
      </w:pPr>
      <w:r>
        <w:t xml:space="preserve">The lagged funding </w:t>
      </w:r>
      <w:r w:rsidR="003F20D9">
        <w:t>methodology</w:t>
      </w:r>
      <w:r>
        <w:t xml:space="preserve"> meant that the College would </w:t>
      </w:r>
      <w:r w:rsidR="002B3832">
        <w:t xml:space="preserve">see a </w:t>
      </w:r>
      <w:r w:rsidR="004267E7">
        <w:t>reduction</w:t>
      </w:r>
      <w:r w:rsidR="002B3832">
        <w:t xml:space="preserve"> in </w:t>
      </w:r>
      <w:r w:rsidR="003F20D9">
        <w:t>mainstream</w:t>
      </w:r>
      <w:r w:rsidR="002B3832">
        <w:t xml:space="preserve"> student income </w:t>
      </w:r>
      <w:r w:rsidR="003F20D9">
        <w:t xml:space="preserve">in 2023/24 due to enrolling less students in 2022/23. </w:t>
      </w:r>
    </w:p>
    <w:p w14:paraId="2EEC28C0" w14:textId="4E288689" w:rsidR="004267E7" w:rsidRDefault="004267E7" w:rsidP="007060EB">
      <w:pPr>
        <w:ind w:left="737"/>
      </w:pPr>
      <w:r>
        <w:t xml:space="preserve">The Student Member spoke of the importance of addressing the reputation </w:t>
      </w:r>
      <w:r w:rsidR="00997738">
        <w:t>of the College so as to improve the perception in the wider community</w:t>
      </w:r>
      <w:r w:rsidR="00A4194A">
        <w:t xml:space="preserve"> which, without doubt, had been affected by the strikes</w:t>
      </w:r>
      <w:r w:rsidR="00997738">
        <w:t>.</w:t>
      </w:r>
    </w:p>
    <w:p w14:paraId="361F4F1A" w14:textId="3E1A2AB0" w:rsidR="00A41E85" w:rsidRPr="00D87DF6" w:rsidRDefault="00A41E85" w:rsidP="00A41E85">
      <w:pPr>
        <w:ind w:left="720" w:hanging="720"/>
        <w:rPr>
          <w:b/>
          <w:bCs/>
        </w:rPr>
      </w:pPr>
      <w:r>
        <w:rPr>
          <w:b/>
          <w:bCs/>
        </w:rPr>
        <w:t>14</w:t>
      </w:r>
      <w:r w:rsidRPr="00D87DF6">
        <w:rPr>
          <w:b/>
          <w:bCs/>
        </w:rPr>
        <w:tab/>
      </w:r>
      <w:r>
        <w:rPr>
          <w:b/>
          <w:bCs/>
        </w:rPr>
        <w:t xml:space="preserve">FINANCE &amp; RESOURCES COMMITTEE – MINUTES OF THE MEETING HELD ON </w:t>
      </w:r>
      <w:r w:rsidR="00585D24">
        <w:rPr>
          <w:b/>
          <w:bCs/>
        </w:rPr>
        <w:t xml:space="preserve">30 NOVEMBER </w:t>
      </w:r>
      <w:r>
        <w:rPr>
          <w:b/>
          <w:bCs/>
        </w:rPr>
        <w:t xml:space="preserve"> 2022        </w:t>
      </w:r>
      <w:r w:rsidRPr="00D87DF6">
        <w:rPr>
          <w:b/>
          <w:bCs/>
        </w:rPr>
        <w:t xml:space="preserve"> </w:t>
      </w:r>
    </w:p>
    <w:p w14:paraId="2E41EFD7" w14:textId="31E710E8" w:rsidR="00A41E85" w:rsidRDefault="00A41E85" w:rsidP="00A41E85">
      <w:pPr>
        <w:ind w:left="737"/>
      </w:pPr>
      <w:r>
        <w:t xml:space="preserve">The Corporation received </w:t>
      </w:r>
      <w:r w:rsidR="00881E21">
        <w:t xml:space="preserve">and noted </w:t>
      </w:r>
      <w:r>
        <w:t xml:space="preserve">the unconfirmed Minutes of the meeting </w:t>
      </w:r>
      <w:r w:rsidR="001144F7">
        <w:t xml:space="preserve">of the </w:t>
      </w:r>
      <w:r w:rsidR="00881E21">
        <w:t>Finance</w:t>
      </w:r>
      <w:r w:rsidR="001144F7">
        <w:t xml:space="preserve"> &amp; Resources Committee held on 30 November 2022.</w:t>
      </w:r>
    </w:p>
    <w:p w14:paraId="5436DAAE" w14:textId="77777777" w:rsidR="00BD3489" w:rsidRDefault="001144F7" w:rsidP="00A41E85">
      <w:pPr>
        <w:ind w:left="737"/>
      </w:pPr>
      <w:r>
        <w:t xml:space="preserve">The Chair of the Committee highlighted </w:t>
      </w:r>
      <w:r w:rsidR="00881E21">
        <w:t xml:space="preserve">the key issues </w:t>
      </w:r>
      <w:r w:rsidR="00D533EC">
        <w:t>from the meeting including</w:t>
      </w:r>
      <w:r w:rsidR="00BD3489">
        <w:t>:</w:t>
      </w:r>
    </w:p>
    <w:p w14:paraId="23632B22" w14:textId="38378A61" w:rsidR="001144F7" w:rsidRDefault="007D076A" w:rsidP="003955C4">
      <w:pPr>
        <w:pStyle w:val="ListParagraph"/>
        <w:numPr>
          <w:ilvl w:val="0"/>
          <w:numId w:val="11"/>
        </w:numPr>
      </w:pPr>
      <w:r>
        <w:t xml:space="preserve">An update on the Staff Survey </w:t>
      </w:r>
    </w:p>
    <w:p w14:paraId="7ECF5F9F" w14:textId="74AD4FA3" w:rsidR="003D58B9" w:rsidRDefault="003D58B9" w:rsidP="003955C4">
      <w:pPr>
        <w:pStyle w:val="ListParagraph"/>
        <w:numPr>
          <w:ilvl w:val="0"/>
          <w:numId w:val="11"/>
        </w:numPr>
      </w:pPr>
      <w:r>
        <w:t xml:space="preserve">Staff Annual Report </w:t>
      </w:r>
    </w:p>
    <w:p w14:paraId="04B9EC86" w14:textId="6DDB25E3" w:rsidR="003D58B9" w:rsidRDefault="003D58B9" w:rsidP="003955C4">
      <w:pPr>
        <w:pStyle w:val="ListParagraph"/>
        <w:numPr>
          <w:ilvl w:val="0"/>
          <w:numId w:val="11"/>
        </w:numPr>
      </w:pPr>
      <w:r>
        <w:t xml:space="preserve">Gender Pay Gap </w:t>
      </w:r>
    </w:p>
    <w:p w14:paraId="3253077C" w14:textId="0FDC903E" w:rsidR="007A225F" w:rsidRDefault="007A225F" w:rsidP="003955C4">
      <w:pPr>
        <w:pStyle w:val="ListParagraph"/>
        <w:numPr>
          <w:ilvl w:val="0"/>
          <w:numId w:val="11"/>
        </w:numPr>
      </w:pPr>
      <w:r>
        <w:t xml:space="preserve">Ethnicity Pay Gap </w:t>
      </w:r>
    </w:p>
    <w:p w14:paraId="36C320ED" w14:textId="77777777" w:rsidR="00E614AE" w:rsidRDefault="00A859FD" w:rsidP="003955C4">
      <w:pPr>
        <w:pStyle w:val="ListParagraph"/>
        <w:numPr>
          <w:ilvl w:val="0"/>
          <w:numId w:val="11"/>
        </w:numPr>
      </w:pPr>
      <w:r>
        <w:t xml:space="preserve">Management Accounts for October 2022 – positive cash position </w:t>
      </w:r>
      <w:r w:rsidR="00731533">
        <w:t xml:space="preserve">although as yet the cost of the pay award </w:t>
      </w:r>
      <w:r w:rsidR="004F6788">
        <w:t xml:space="preserve">was not reflected and also the College had a number of staff vacancies </w:t>
      </w:r>
    </w:p>
    <w:p w14:paraId="2306E97D" w14:textId="77777777" w:rsidR="00D33112" w:rsidRDefault="00E614AE" w:rsidP="003955C4">
      <w:pPr>
        <w:pStyle w:val="ListParagraph"/>
        <w:numPr>
          <w:ilvl w:val="0"/>
          <w:numId w:val="11"/>
        </w:numPr>
      </w:pPr>
      <w:r>
        <w:t xml:space="preserve">Budget – 2022/23 – End Of Year Forecast </w:t>
      </w:r>
      <w:r w:rsidR="00433233">
        <w:t>–</w:t>
      </w:r>
      <w:r>
        <w:t xml:space="preserve"> </w:t>
      </w:r>
      <w:r w:rsidR="00433233">
        <w:t>update on known and anticipated increases in energy and other costs</w:t>
      </w:r>
    </w:p>
    <w:p w14:paraId="2978DD3C" w14:textId="1EF1DD78" w:rsidR="00EC6C14" w:rsidRDefault="00D33112" w:rsidP="003955C4">
      <w:pPr>
        <w:pStyle w:val="ListParagraph"/>
        <w:numPr>
          <w:ilvl w:val="0"/>
          <w:numId w:val="11"/>
        </w:numPr>
      </w:pPr>
      <w:r>
        <w:t xml:space="preserve">Learner Numbers -  due to </w:t>
      </w:r>
      <w:r w:rsidR="00EC7585">
        <w:t xml:space="preserve">under </w:t>
      </w:r>
      <w:r w:rsidR="00EF07F1">
        <w:t>enrolment</w:t>
      </w:r>
      <w:r w:rsidR="00EC7585">
        <w:t xml:space="preserve"> relative to target and the lagged funding methodology it was </w:t>
      </w:r>
      <w:r w:rsidR="00EF07F1">
        <w:t>estimated</w:t>
      </w:r>
      <w:r w:rsidR="00EC7585">
        <w:t xml:space="preserve"> that the College </w:t>
      </w:r>
      <w:r w:rsidR="00BF39C4">
        <w:t>would receive approximately £</w:t>
      </w:r>
      <w:proofErr w:type="spellStart"/>
      <w:r w:rsidR="00BF39C4">
        <w:t>1m</w:t>
      </w:r>
      <w:proofErr w:type="spellEnd"/>
      <w:r w:rsidR="00BF39C4">
        <w:t xml:space="preserve"> less in 2023/24 than in the current year </w:t>
      </w:r>
      <w:r w:rsidR="00F41D98">
        <w:t xml:space="preserve">– suggestion that a Joint Meeting of </w:t>
      </w:r>
      <w:r w:rsidR="00EF07F1">
        <w:t>Curriculum</w:t>
      </w:r>
      <w:r w:rsidR="00F41D98">
        <w:t xml:space="preserve">, Quality &amp; </w:t>
      </w:r>
      <w:r w:rsidR="00EF07F1">
        <w:t>Engagement</w:t>
      </w:r>
      <w:r w:rsidR="00F41D98">
        <w:t xml:space="preserve"> Committee and </w:t>
      </w:r>
      <w:r w:rsidR="00304C42">
        <w:t>Finance</w:t>
      </w:r>
      <w:r w:rsidR="00F41D98">
        <w:t xml:space="preserve"> &amp; Resources Committee takes place in </w:t>
      </w:r>
      <w:r w:rsidR="000C2271">
        <w:t xml:space="preserve">late January 2023 to consider how best to progress the challenge of such a </w:t>
      </w:r>
      <w:r w:rsidR="00304C42">
        <w:t>substantial</w:t>
      </w:r>
      <w:r w:rsidR="000C2271">
        <w:t xml:space="preserve"> </w:t>
      </w:r>
      <w:r w:rsidR="00304C42">
        <w:t>reduction</w:t>
      </w:r>
      <w:r w:rsidR="00EC6C14">
        <w:t xml:space="preserve"> in </w:t>
      </w:r>
      <w:r w:rsidR="00304C42">
        <w:t>funding</w:t>
      </w:r>
      <w:r w:rsidR="00EC6C14">
        <w:t xml:space="preserve"> </w:t>
      </w:r>
    </w:p>
    <w:p w14:paraId="6C52FE86" w14:textId="2DEDA165" w:rsidR="00EC6C14" w:rsidRDefault="00304C42" w:rsidP="003955C4">
      <w:pPr>
        <w:pStyle w:val="ListParagraph"/>
        <w:numPr>
          <w:ilvl w:val="0"/>
          <w:numId w:val="11"/>
        </w:numPr>
      </w:pPr>
      <w:r>
        <w:t>Financial</w:t>
      </w:r>
      <w:r w:rsidR="00EC6C14">
        <w:t xml:space="preserve"> Statements – 2021/22 </w:t>
      </w:r>
      <w:r>
        <w:t>reviewed</w:t>
      </w:r>
      <w:r w:rsidR="00EC6C14">
        <w:t xml:space="preserve"> </w:t>
      </w:r>
    </w:p>
    <w:p w14:paraId="3CDD8C68" w14:textId="14A57F8D" w:rsidR="00AF33EF" w:rsidRDefault="00AF33EF" w:rsidP="003955C4">
      <w:pPr>
        <w:pStyle w:val="ListParagraph"/>
        <w:numPr>
          <w:ilvl w:val="0"/>
          <w:numId w:val="11"/>
        </w:numPr>
      </w:pPr>
      <w:r>
        <w:t>Bank Loan – recommendation as addressed separately below</w:t>
      </w:r>
      <w:r w:rsidR="0041457F">
        <w:t xml:space="preserve"> in item 15</w:t>
      </w:r>
    </w:p>
    <w:p w14:paraId="338B3493" w14:textId="77777777" w:rsidR="004B0DF8" w:rsidRDefault="004B0DF8" w:rsidP="003955C4">
      <w:pPr>
        <w:pStyle w:val="ListParagraph"/>
        <w:numPr>
          <w:ilvl w:val="0"/>
          <w:numId w:val="11"/>
        </w:numPr>
      </w:pPr>
      <w:r>
        <w:t xml:space="preserve">Quality Improvement Plan – review </w:t>
      </w:r>
    </w:p>
    <w:p w14:paraId="13B445B2" w14:textId="1DBD437C" w:rsidR="00F47A9B" w:rsidRDefault="00304C42" w:rsidP="003955C4">
      <w:pPr>
        <w:pStyle w:val="ListParagraph"/>
        <w:numPr>
          <w:ilvl w:val="0"/>
          <w:numId w:val="11"/>
        </w:numPr>
      </w:pPr>
      <w:r>
        <w:t>Estates</w:t>
      </w:r>
      <w:r w:rsidR="004B0DF8">
        <w:t xml:space="preserve"> </w:t>
      </w:r>
      <w:r>
        <w:t>Strategy</w:t>
      </w:r>
      <w:r w:rsidR="004B0DF8">
        <w:t xml:space="preserve"> – recommendation </w:t>
      </w:r>
      <w:r w:rsidR="00F47A9B">
        <w:t xml:space="preserve">from the New Build Group – as addressed </w:t>
      </w:r>
      <w:r>
        <w:t>separately</w:t>
      </w:r>
      <w:r w:rsidR="00F47A9B">
        <w:t xml:space="preserve"> below </w:t>
      </w:r>
      <w:r w:rsidR="002D6A8E">
        <w:t>in item 16</w:t>
      </w:r>
    </w:p>
    <w:p w14:paraId="5B254425" w14:textId="77777777" w:rsidR="009C42C4" w:rsidRDefault="00304C42" w:rsidP="003955C4">
      <w:pPr>
        <w:pStyle w:val="ListParagraph"/>
        <w:numPr>
          <w:ilvl w:val="0"/>
          <w:numId w:val="11"/>
        </w:numPr>
      </w:pPr>
      <w:r>
        <w:t>Sustainability</w:t>
      </w:r>
      <w:r w:rsidR="00F47A9B">
        <w:t xml:space="preserve"> </w:t>
      </w:r>
      <w:r>
        <w:t>Strategy</w:t>
      </w:r>
      <w:r w:rsidR="00F47A9B">
        <w:t xml:space="preserve"> </w:t>
      </w:r>
      <w:r w:rsidR="00E97A51">
        <w:t>–</w:t>
      </w:r>
      <w:r w:rsidR="00F47A9B">
        <w:t xml:space="preserve"> </w:t>
      </w:r>
      <w:r>
        <w:t>approved</w:t>
      </w:r>
      <w:r w:rsidR="00E97A51">
        <w:t xml:space="preserve"> </w:t>
      </w:r>
    </w:p>
    <w:p w14:paraId="4A9BB51D" w14:textId="00D0A7BB" w:rsidR="007A225F" w:rsidRDefault="009C42C4" w:rsidP="003955C4">
      <w:pPr>
        <w:pStyle w:val="ListParagraph"/>
        <w:numPr>
          <w:ilvl w:val="0"/>
          <w:numId w:val="11"/>
        </w:numPr>
      </w:pPr>
      <w:r>
        <w:t xml:space="preserve">ONS </w:t>
      </w:r>
      <w:r w:rsidR="00501D80">
        <w:t>reclassification</w:t>
      </w:r>
      <w:r>
        <w:t xml:space="preserve"> </w:t>
      </w:r>
      <w:r w:rsidR="00501D80">
        <w:t xml:space="preserve">– implications addressed earlier in the meeting </w:t>
      </w:r>
      <w:r w:rsidR="00F41D98">
        <w:t xml:space="preserve"> </w:t>
      </w:r>
      <w:r w:rsidR="00D33112">
        <w:t xml:space="preserve"> </w:t>
      </w:r>
      <w:r w:rsidR="00A859FD">
        <w:t xml:space="preserve"> </w:t>
      </w:r>
    </w:p>
    <w:p w14:paraId="2B7826C4" w14:textId="676895B7" w:rsidR="002D6A8E" w:rsidRDefault="002D6A8E" w:rsidP="002D6A8E">
      <w:pPr>
        <w:ind w:left="737"/>
      </w:pPr>
      <w:r>
        <w:t xml:space="preserve">The Corporation supported the </w:t>
      </w:r>
      <w:r w:rsidR="0021533F">
        <w:t xml:space="preserve">suggestion to arrange an early joint meeting of the Curriculum, Quality &amp; Engagement Committee and the Finance &amp; Resources Committee – </w:t>
      </w:r>
      <w:r w:rsidR="001C4D15">
        <w:t>hopefully</w:t>
      </w:r>
      <w:r w:rsidR="0021533F">
        <w:t xml:space="preserve"> to t</w:t>
      </w:r>
      <w:r w:rsidR="001C4D15">
        <w:t>ake place in late January or early February 2023.</w:t>
      </w:r>
    </w:p>
    <w:p w14:paraId="37DAC3F1" w14:textId="198DE9B2" w:rsidR="00096F9D" w:rsidRPr="00910F21" w:rsidRDefault="00B044F0" w:rsidP="00096F9D">
      <w:pPr>
        <w:rPr>
          <w:b/>
          <w:bCs/>
        </w:rPr>
      </w:pPr>
      <w:r>
        <w:rPr>
          <w:b/>
          <w:bCs/>
        </w:rPr>
        <w:t>1</w:t>
      </w:r>
      <w:r w:rsidR="0055592A">
        <w:rPr>
          <w:b/>
          <w:bCs/>
        </w:rPr>
        <w:t>5</w:t>
      </w:r>
      <w:r w:rsidR="00096F9D" w:rsidRPr="00910F21">
        <w:rPr>
          <w:b/>
          <w:bCs/>
        </w:rPr>
        <w:tab/>
      </w:r>
      <w:r w:rsidR="003C4232">
        <w:rPr>
          <w:b/>
          <w:bCs/>
        </w:rPr>
        <w:t xml:space="preserve">BANK </w:t>
      </w:r>
      <w:r w:rsidR="00096F9D">
        <w:rPr>
          <w:b/>
          <w:bCs/>
        </w:rPr>
        <w:t xml:space="preserve">LOAN AGREEMENT  </w:t>
      </w:r>
    </w:p>
    <w:p w14:paraId="4C2771EC" w14:textId="2250D895" w:rsidR="00096F9D" w:rsidRDefault="00096F9D" w:rsidP="00096F9D">
      <w:pPr>
        <w:ind w:left="737"/>
      </w:pPr>
      <w:r w:rsidRPr="001328D8">
        <w:t>The C</w:t>
      </w:r>
      <w:r>
        <w:t>orporation APPROVED the repayment of the current loan</w:t>
      </w:r>
      <w:r w:rsidR="003C4232">
        <w:t xml:space="preserve"> as recommended</w:t>
      </w:r>
      <w:r w:rsidR="002F1CEA">
        <w:t xml:space="preserve"> by the </w:t>
      </w:r>
      <w:r w:rsidR="00361DF8">
        <w:t>Finance &amp; Resources Committee on 30 November 2022</w:t>
      </w:r>
      <w:r w:rsidR="00B87DBB">
        <w:t>.</w:t>
      </w:r>
      <w:r>
        <w:t xml:space="preserve"> </w:t>
      </w:r>
    </w:p>
    <w:p w14:paraId="78CF43B6" w14:textId="7EEE3247" w:rsidR="000475D1" w:rsidRPr="00D87DF6" w:rsidRDefault="000475D1" w:rsidP="000475D1">
      <w:pPr>
        <w:ind w:left="720" w:hanging="720"/>
        <w:rPr>
          <w:b/>
          <w:bCs/>
        </w:rPr>
      </w:pPr>
      <w:r>
        <w:rPr>
          <w:b/>
          <w:bCs/>
        </w:rPr>
        <w:t>1</w:t>
      </w:r>
      <w:r w:rsidR="0055592A">
        <w:rPr>
          <w:b/>
          <w:bCs/>
        </w:rPr>
        <w:t>6</w:t>
      </w:r>
      <w:r w:rsidRPr="00D87DF6">
        <w:rPr>
          <w:b/>
          <w:bCs/>
        </w:rPr>
        <w:tab/>
      </w:r>
      <w:r w:rsidR="004B1FEC">
        <w:rPr>
          <w:b/>
          <w:bCs/>
        </w:rPr>
        <w:t xml:space="preserve">ESTATES STRATEGY </w:t>
      </w:r>
      <w:r>
        <w:rPr>
          <w:b/>
          <w:bCs/>
        </w:rPr>
        <w:t xml:space="preserve">        </w:t>
      </w:r>
      <w:r w:rsidRPr="00D87DF6">
        <w:rPr>
          <w:b/>
          <w:bCs/>
        </w:rPr>
        <w:t xml:space="preserve"> </w:t>
      </w:r>
    </w:p>
    <w:p w14:paraId="733B9CBE" w14:textId="77777777" w:rsidR="0031423E" w:rsidRDefault="000475D1" w:rsidP="000475D1">
      <w:pPr>
        <w:ind w:left="737"/>
      </w:pPr>
      <w:r>
        <w:t>The Corporation</w:t>
      </w:r>
      <w:r w:rsidR="004B1FEC">
        <w:t xml:space="preserve"> APPROVED the recommendation </w:t>
      </w:r>
      <w:r w:rsidR="009246AC">
        <w:t xml:space="preserve">from the New Build Group as endorsed by the Finance &amp; Resources Committee </w:t>
      </w:r>
      <w:r w:rsidR="0065621C">
        <w:t xml:space="preserve">on 30 November 2022 </w:t>
      </w:r>
      <w:r w:rsidR="009246AC">
        <w:t>with regard to the Estates Strategy</w:t>
      </w:r>
      <w:r w:rsidR="0031423E">
        <w:t>.</w:t>
      </w:r>
    </w:p>
    <w:p w14:paraId="0C8C9522" w14:textId="6A8B50F3" w:rsidR="000475D1" w:rsidRDefault="00F72191" w:rsidP="00096F9D">
      <w:pPr>
        <w:ind w:left="737"/>
      </w:pPr>
      <w:r>
        <w:t>For clarity and to ensure that all aspects are covered</w:t>
      </w:r>
      <w:r w:rsidR="001C4D15">
        <w:t>,</w:t>
      </w:r>
      <w:r>
        <w:t xml:space="preserve"> </w:t>
      </w:r>
      <w:r w:rsidR="00D675BC">
        <w:t xml:space="preserve">the extracts from the </w:t>
      </w:r>
      <w:r w:rsidR="000642E8">
        <w:t xml:space="preserve">Minutes of the </w:t>
      </w:r>
      <w:r w:rsidR="00D675BC">
        <w:t xml:space="preserve">New Build Group and the </w:t>
      </w:r>
      <w:r w:rsidR="00625CB6">
        <w:t>Finance</w:t>
      </w:r>
      <w:r w:rsidR="00D675BC">
        <w:t xml:space="preserve"> &amp; Resources </w:t>
      </w:r>
      <w:r w:rsidR="00625CB6">
        <w:t>Committee</w:t>
      </w:r>
      <w:r w:rsidR="00D675BC">
        <w:t xml:space="preserve"> are attached as </w:t>
      </w:r>
      <w:r w:rsidR="00625CB6">
        <w:t>Appendix</w:t>
      </w:r>
      <w:r w:rsidR="00D675BC">
        <w:t xml:space="preserve"> A to these </w:t>
      </w:r>
      <w:r w:rsidR="00625CB6">
        <w:t xml:space="preserve">Minutes. </w:t>
      </w:r>
    </w:p>
    <w:p w14:paraId="6CD9209C" w14:textId="21A3F3B2" w:rsidR="00B87DBB" w:rsidRPr="00910F21" w:rsidRDefault="0055592A" w:rsidP="00B87DBB">
      <w:pPr>
        <w:rPr>
          <w:b/>
          <w:bCs/>
        </w:rPr>
      </w:pPr>
      <w:r>
        <w:rPr>
          <w:b/>
          <w:bCs/>
        </w:rPr>
        <w:t>17</w:t>
      </w:r>
      <w:r w:rsidR="00B87DBB" w:rsidRPr="00910F21">
        <w:rPr>
          <w:b/>
          <w:bCs/>
        </w:rPr>
        <w:tab/>
      </w:r>
      <w:r w:rsidR="00B87DBB">
        <w:rPr>
          <w:b/>
          <w:bCs/>
        </w:rPr>
        <w:t xml:space="preserve">HEALTH &amp; POLICY STATEMENT  </w:t>
      </w:r>
    </w:p>
    <w:p w14:paraId="4018375A" w14:textId="73374AB7" w:rsidR="00B12E0A" w:rsidRDefault="00B87DBB" w:rsidP="00B87DBB">
      <w:pPr>
        <w:ind w:left="737"/>
      </w:pPr>
      <w:r w:rsidRPr="001328D8">
        <w:t>The C</w:t>
      </w:r>
      <w:r>
        <w:t>orporation APPROVED the updated Health &amp; Safety Policy Statement</w:t>
      </w:r>
      <w:r w:rsidR="00B12E0A">
        <w:t xml:space="preserve"> as recommended by the </w:t>
      </w:r>
      <w:r w:rsidR="000642E8">
        <w:t>Finance</w:t>
      </w:r>
      <w:r w:rsidR="00B12E0A">
        <w:t xml:space="preserve"> &amp; Resources Committee on 19 October 2022</w:t>
      </w:r>
      <w:r>
        <w:t>.</w:t>
      </w:r>
    </w:p>
    <w:p w14:paraId="5B7D955A" w14:textId="73DB847F" w:rsidR="00096F9D" w:rsidRDefault="00B12E0A" w:rsidP="00B87DBB">
      <w:pPr>
        <w:ind w:left="737"/>
      </w:pPr>
      <w:r>
        <w:t>Members asked that</w:t>
      </w:r>
      <w:r w:rsidR="000642E8">
        <w:t>,</w:t>
      </w:r>
      <w:r>
        <w:t xml:space="preserve"> </w:t>
      </w:r>
      <w:r w:rsidR="003625E1">
        <w:t xml:space="preserve">when presenting such proposed updates </w:t>
      </w:r>
      <w:r w:rsidR="00E217DC">
        <w:t xml:space="preserve">to policy documents </w:t>
      </w:r>
      <w:r w:rsidR="003625E1">
        <w:t>in the future</w:t>
      </w:r>
      <w:r w:rsidR="000642E8">
        <w:t>,</w:t>
      </w:r>
      <w:r w:rsidR="003625E1">
        <w:t xml:space="preserve"> the suggested </w:t>
      </w:r>
      <w:r w:rsidR="000D6A84">
        <w:t xml:space="preserve">changes </w:t>
      </w:r>
      <w:r w:rsidR="003625E1">
        <w:t>and</w:t>
      </w:r>
      <w:r w:rsidR="000D6A84">
        <w:t xml:space="preserve"> additions were clearly highlighted. </w:t>
      </w:r>
      <w:r w:rsidR="00B87DBB">
        <w:t xml:space="preserve"> </w:t>
      </w:r>
    </w:p>
    <w:p w14:paraId="11639FFE" w14:textId="54F48E53" w:rsidR="00B87DBB" w:rsidRPr="00910F21" w:rsidRDefault="0055592A" w:rsidP="00B87DBB">
      <w:pPr>
        <w:rPr>
          <w:b/>
          <w:bCs/>
        </w:rPr>
      </w:pPr>
      <w:r w:rsidRPr="0055592A">
        <w:rPr>
          <w:b/>
          <w:bCs/>
        </w:rPr>
        <w:t>18</w:t>
      </w:r>
      <w:r w:rsidR="00B87DBB" w:rsidRPr="00910F21">
        <w:rPr>
          <w:b/>
          <w:bCs/>
        </w:rPr>
        <w:tab/>
      </w:r>
      <w:r w:rsidR="00B87DBB">
        <w:rPr>
          <w:b/>
          <w:bCs/>
        </w:rPr>
        <w:t xml:space="preserve">AUDIT &amp; RISK COMMITTEE  </w:t>
      </w:r>
      <w:r w:rsidR="000D6A84">
        <w:rPr>
          <w:b/>
          <w:bCs/>
        </w:rPr>
        <w:t>- MINUTES OF THE MEETING HELD ON 23 NOVEMBER 2022</w:t>
      </w:r>
    </w:p>
    <w:p w14:paraId="4783EF99" w14:textId="42A8E10D" w:rsidR="00543AA3" w:rsidRDefault="00B87DBB" w:rsidP="00B87DBB">
      <w:pPr>
        <w:ind w:left="737"/>
      </w:pPr>
      <w:r w:rsidRPr="001328D8">
        <w:t>The C</w:t>
      </w:r>
      <w:r w:rsidR="00353E51">
        <w:t xml:space="preserve">orporation received </w:t>
      </w:r>
      <w:r w:rsidR="000D6A84">
        <w:t xml:space="preserve">and noted </w:t>
      </w:r>
      <w:r w:rsidR="00353E51">
        <w:t xml:space="preserve">the </w:t>
      </w:r>
      <w:r w:rsidR="00A013BA">
        <w:t xml:space="preserve">unconfirmed </w:t>
      </w:r>
      <w:r w:rsidR="00353E51">
        <w:t xml:space="preserve">Minutes of the meeting </w:t>
      </w:r>
      <w:r w:rsidR="000D6A84">
        <w:t xml:space="preserve">of the </w:t>
      </w:r>
      <w:r w:rsidR="00ED0E9E">
        <w:t xml:space="preserve">Audit &amp; Risk Committee </w:t>
      </w:r>
      <w:r w:rsidR="00353E51">
        <w:t>held on 23 November 2022</w:t>
      </w:r>
      <w:r w:rsidR="00ED0E9E">
        <w:t>.</w:t>
      </w:r>
    </w:p>
    <w:p w14:paraId="7B4D8B6A" w14:textId="6B148D30" w:rsidR="00ED0E9E" w:rsidRDefault="00ED0E9E" w:rsidP="00B87DBB">
      <w:pPr>
        <w:ind w:left="737"/>
      </w:pPr>
      <w:r>
        <w:t xml:space="preserve">The Chair of the Committee </w:t>
      </w:r>
      <w:r w:rsidR="003C06DA">
        <w:t>highlighted the key issues from the meeting including:</w:t>
      </w:r>
    </w:p>
    <w:p w14:paraId="627B8D38" w14:textId="08215B3C" w:rsidR="003C06DA" w:rsidRDefault="00E56A02" w:rsidP="003955C4">
      <w:pPr>
        <w:pStyle w:val="ListParagraph"/>
        <w:numPr>
          <w:ilvl w:val="0"/>
          <w:numId w:val="13"/>
        </w:numPr>
      </w:pPr>
      <w:r>
        <w:t>Audit Code of Practice – Review</w:t>
      </w:r>
    </w:p>
    <w:p w14:paraId="1DE33478" w14:textId="05312CB8" w:rsidR="00E56A02" w:rsidRDefault="001C5F99" w:rsidP="003955C4">
      <w:pPr>
        <w:pStyle w:val="ListParagraph"/>
        <w:numPr>
          <w:ilvl w:val="0"/>
          <w:numId w:val="13"/>
        </w:numPr>
      </w:pPr>
      <w:r>
        <w:t>Risk Register</w:t>
      </w:r>
    </w:p>
    <w:p w14:paraId="2827B61C" w14:textId="3286ED6A" w:rsidR="001C5F99" w:rsidRDefault="001C5F99" w:rsidP="003955C4">
      <w:pPr>
        <w:pStyle w:val="ListParagraph"/>
        <w:numPr>
          <w:ilvl w:val="0"/>
          <w:numId w:val="13"/>
        </w:numPr>
      </w:pPr>
      <w:r>
        <w:t>Internal Audit – Implementation of Issues</w:t>
      </w:r>
    </w:p>
    <w:p w14:paraId="61C76766" w14:textId="77777777" w:rsidR="00167784" w:rsidRDefault="00167784" w:rsidP="003955C4">
      <w:pPr>
        <w:pStyle w:val="ListParagraph"/>
        <w:numPr>
          <w:ilvl w:val="0"/>
          <w:numId w:val="13"/>
        </w:numPr>
      </w:pPr>
      <w:r>
        <w:t>Internal Audit Reports (Governance and Risk Management)</w:t>
      </w:r>
    </w:p>
    <w:p w14:paraId="56E0EFF1" w14:textId="77777777" w:rsidR="008D0B7F" w:rsidRDefault="008D0B7F" w:rsidP="003955C4">
      <w:pPr>
        <w:pStyle w:val="ListParagraph"/>
        <w:numPr>
          <w:ilvl w:val="0"/>
          <w:numId w:val="13"/>
        </w:numPr>
      </w:pPr>
      <w:r>
        <w:t>Internal Audit Annual Report – 2021/22</w:t>
      </w:r>
    </w:p>
    <w:p w14:paraId="1AADADD8" w14:textId="43AEC483" w:rsidR="004A6D99" w:rsidRDefault="00A3228A" w:rsidP="003955C4">
      <w:pPr>
        <w:pStyle w:val="ListParagraph"/>
        <w:numPr>
          <w:ilvl w:val="0"/>
          <w:numId w:val="13"/>
        </w:numPr>
      </w:pPr>
      <w:r>
        <w:t>Financial</w:t>
      </w:r>
      <w:r w:rsidR="008D0B7F">
        <w:t xml:space="preserve"> Statements Auditors Report – 2021/22</w:t>
      </w:r>
    </w:p>
    <w:p w14:paraId="4D235419" w14:textId="2BD1280C" w:rsidR="004A6D99" w:rsidRDefault="00A3228A" w:rsidP="003955C4">
      <w:pPr>
        <w:pStyle w:val="ListParagraph"/>
        <w:numPr>
          <w:ilvl w:val="0"/>
          <w:numId w:val="13"/>
        </w:numPr>
      </w:pPr>
      <w:r>
        <w:t>Regulatory</w:t>
      </w:r>
      <w:r w:rsidR="004A6D99">
        <w:t xml:space="preserve"> Self-Assessment </w:t>
      </w:r>
    </w:p>
    <w:p w14:paraId="2859735F" w14:textId="5514AB8E" w:rsidR="004A6D99" w:rsidRDefault="004A6D99" w:rsidP="003955C4">
      <w:pPr>
        <w:pStyle w:val="ListParagraph"/>
        <w:numPr>
          <w:ilvl w:val="0"/>
          <w:numId w:val="13"/>
        </w:numPr>
      </w:pPr>
      <w:r>
        <w:t xml:space="preserve">Letter of </w:t>
      </w:r>
      <w:r w:rsidR="00A3228A">
        <w:t>Representation</w:t>
      </w:r>
    </w:p>
    <w:p w14:paraId="5E42AA70" w14:textId="77777777" w:rsidR="00653D6A" w:rsidRDefault="004A6D99" w:rsidP="003955C4">
      <w:pPr>
        <w:pStyle w:val="ListParagraph"/>
        <w:numPr>
          <w:ilvl w:val="0"/>
          <w:numId w:val="13"/>
        </w:numPr>
      </w:pPr>
      <w:r>
        <w:t>Annual Report of the Audit &amp; Risk Committee – 2021/22</w:t>
      </w:r>
    </w:p>
    <w:p w14:paraId="0575FE84" w14:textId="77777777" w:rsidR="00653D6A" w:rsidRDefault="00653D6A" w:rsidP="003955C4">
      <w:pPr>
        <w:pStyle w:val="ListParagraph"/>
        <w:numPr>
          <w:ilvl w:val="0"/>
          <w:numId w:val="13"/>
        </w:numPr>
      </w:pPr>
      <w:r>
        <w:t>Development and Training of Members of the Audit &amp; Risk Committee</w:t>
      </w:r>
    </w:p>
    <w:p w14:paraId="395C88F2" w14:textId="77777777" w:rsidR="00860FEE" w:rsidRDefault="00653D6A" w:rsidP="003955C4">
      <w:pPr>
        <w:pStyle w:val="ListParagraph"/>
        <w:numPr>
          <w:ilvl w:val="0"/>
          <w:numId w:val="13"/>
        </w:numPr>
      </w:pPr>
      <w:r>
        <w:t xml:space="preserve">Annual Review </w:t>
      </w:r>
      <w:r w:rsidR="00860FEE">
        <w:t>of the Performance of the Audit &amp; Risk Committee – 2021/22</w:t>
      </w:r>
    </w:p>
    <w:p w14:paraId="3CC83CD1" w14:textId="1C9A71AC" w:rsidR="00167784" w:rsidRDefault="00A3228A" w:rsidP="003955C4">
      <w:pPr>
        <w:pStyle w:val="ListParagraph"/>
        <w:numPr>
          <w:ilvl w:val="0"/>
          <w:numId w:val="13"/>
        </w:numPr>
      </w:pPr>
      <w:r>
        <w:t xml:space="preserve">Reviews of the performance of the Financial Statements Auditors and the Internal Auditors </w:t>
      </w:r>
      <w:r w:rsidR="00A013BA">
        <w:t>– items 19 and 20</w:t>
      </w:r>
      <w:r w:rsidR="00167784">
        <w:t xml:space="preserve"> </w:t>
      </w:r>
    </w:p>
    <w:p w14:paraId="79FF3365" w14:textId="6A731E04" w:rsidR="00543AA3" w:rsidRPr="00910F21" w:rsidRDefault="00B044F0" w:rsidP="00543AA3">
      <w:pPr>
        <w:rPr>
          <w:b/>
          <w:bCs/>
        </w:rPr>
      </w:pPr>
      <w:r>
        <w:rPr>
          <w:b/>
          <w:bCs/>
        </w:rPr>
        <w:t>1</w:t>
      </w:r>
      <w:r w:rsidR="0055592A">
        <w:rPr>
          <w:b/>
          <w:bCs/>
        </w:rPr>
        <w:t>9</w:t>
      </w:r>
      <w:r w:rsidR="00543AA3" w:rsidRPr="00910F21">
        <w:rPr>
          <w:b/>
          <w:bCs/>
        </w:rPr>
        <w:tab/>
      </w:r>
      <w:r w:rsidR="00543AA3">
        <w:rPr>
          <w:b/>
          <w:bCs/>
        </w:rPr>
        <w:t xml:space="preserve">FINANCIAL STATEMENTS AUDITORS – RE-APPOINTMENT   </w:t>
      </w:r>
    </w:p>
    <w:p w14:paraId="2400C64F" w14:textId="490E6782" w:rsidR="00543AA3" w:rsidRDefault="00543AA3" w:rsidP="00543AA3">
      <w:pPr>
        <w:ind w:left="737"/>
      </w:pPr>
      <w:r w:rsidRPr="001328D8">
        <w:t>The C</w:t>
      </w:r>
      <w:r>
        <w:t>orporation APPROVED the recommendation of the Audit &amp; Risk Committee</w:t>
      </w:r>
      <w:r w:rsidR="00C76A46">
        <w:t xml:space="preserve"> that </w:t>
      </w:r>
      <w:proofErr w:type="spellStart"/>
      <w:r w:rsidR="00C76A46">
        <w:t>Buzzacott</w:t>
      </w:r>
      <w:proofErr w:type="spellEnd"/>
      <w:r w:rsidR="00C76A46">
        <w:t xml:space="preserve"> </w:t>
      </w:r>
      <w:r w:rsidR="00C71109">
        <w:t xml:space="preserve">be re-appointed as the </w:t>
      </w:r>
      <w:r w:rsidR="00482403">
        <w:t>Financial</w:t>
      </w:r>
      <w:r w:rsidR="00C71109">
        <w:t xml:space="preserve"> </w:t>
      </w:r>
      <w:r w:rsidR="00482403">
        <w:t>Statements</w:t>
      </w:r>
      <w:r w:rsidR="00C71109">
        <w:t xml:space="preserve"> Auditors </w:t>
      </w:r>
      <w:r w:rsidR="00590CEF">
        <w:t>for 2022/23</w:t>
      </w:r>
      <w:r>
        <w:t>.</w:t>
      </w:r>
    </w:p>
    <w:p w14:paraId="64B9E591" w14:textId="2BA3DE67" w:rsidR="00590CEF" w:rsidRDefault="00590CEF" w:rsidP="00543AA3">
      <w:pPr>
        <w:ind w:left="737"/>
      </w:pPr>
      <w:r>
        <w:t xml:space="preserve">As a reminder </w:t>
      </w:r>
      <w:r w:rsidR="00E86C5F">
        <w:t xml:space="preserve">the current enagment of </w:t>
      </w:r>
      <w:proofErr w:type="spellStart"/>
      <w:r>
        <w:t>Buzzacot</w:t>
      </w:r>
      <w:proofErr w:type="spellEnd"/>
      <w:r w:rsidR="00E86C5F">
        <w:t xml:space="preserve"> is for a period of 3 </w:t>
      </w:r>
      <w:r w:rsidR="00482403">
        <w:t>years</w:t>
      </w:r>
      <w:r w:rsidR="00E86C5F">
        <w:t xml:space="preserve"> </w:t>
      </w:r>
      <w:r w:rsidR="00485F18">
        <w:t xml:space="preserve">covering 2022/23, 2023/24 and </w:t>
      </w:r>
      <w:r w:rsidR="00482403">
        <w:t xml:space="preserve">2024/25 subject to annual review. </w:t>
      </w:r>
      <w:r w:rsidR="00485F18">
        <w:t xml:space="preserve"> </w:t>
      </w:r>
      <w:r w:rsidR="00E86C5F">
        <w:t xml:space="preserve"> </w:t>
      </w:r>
      <w:r>
        <w:t xml:space="preserve"> </w:t>
      </w:r>
    </w:p>
    <w:p w14:paraId="0D65CCF6" w14:textId="343E85FE" w:rsidR="00F02AA8" w:rsidRPr="00D87DF6" w:rsidRDefault="0055592A" w:rsidP="00F02AA8">
      <w:pPr>
        <w:ind w:left="720" w:hanging="720"/>
        <w:rPr>
          <w:b/>
          <w:bCs/>
        </w:rPr>
      </w:pPr>
      <w:r>
        <w:rPr>
          <w:b/>
          <w:bCs/>
        </w:rPr>
        <w:t>20</w:t>
      </w:r>
      <w:r w:rsidR="00F02AA8" w:rsidRPr="00D87DF6">
        <w:rPr>
          <w:b/>
          <w:bCs/>
        </w:rPr>
        <w:tab/>
      </w:r>
      <w:r w:rsidR="00F02AA8">
        <w:rPr>
          <w:b/>
          <w:bCs/>
        </w:rPr>
        <w:t xml:space="preserve">INTERNAL AUDITORS – RE-APPOINTMENT         </w:t>
      </w:r>
      <w:r w:rsidR="00F02AA8" w:rsidRPr="00D87DF6">
        <w:rPr>
          <w:b/>
          <w:bCs/>
        </w:rPr>
        <w:t xml:space="preserve"> </w:t>
      </w:r>
    </w:p>
    <w:p w14:paraId="0B5BD138" w14:textId="521D472C" w:rsidR="00F02AA8" w:rsidRDefault="00F02AA8" w:rsidP="00F02AA8">
      <w:pPr>
        <w:ind w:left="737"/>
      </w:pPr>
      <w:r>
        <w:t xml:space="preserve">The Corporation APPROVED the recommendation of the </w:t>
      </w:r>
      <w:r w:rsidR="00F07527">
        <w:t xml:space="preserve">Audit &amp; Risk Committee </w:t>
      </w:r>
      <w:r w:rsidR="00A94FAD">
        <w:t xml:space="preserve">that </w:t>
      </w:r>
      <w:r w:rsidR="00983E38">
        <w:t xml:space="preserve">the current engagement of </w:t>
      </w:r>
      <w:proofErr w:type="spellStart"/>
      <w:r w:rsidR="00983E38">
        <w:t>Scrutton</w:t>
      </w:r>
      <w:proofErr w:type="spellEnd"/>
      <w:r w:rsidR="00983E38">
        <w:t xml:space="preserve"> Bland as Internal Auditors be </w:t>
      </w:r>
      <w:r w:rsidR="005538BD">
        <w:t xml:space="preserve">extended by 2 years to 31 July 2025 subject to annual review. </w:t>
      </w:r>
    </w:p>
    <w:p w14:paraId="53575D38" w14:textId="7470EADD" w:rsidR="0045426E" w:rsidRPr="00910F21" w:rsidRDefault="0055592A" w:rsidP="0045426E">
      <w:pPr>
        <w:rPr>
          <w:b/>
          <w:bCs/>
        </w:rPr>
      </w:pPr>
      <w:r>
        <w:rPr>
          <w:b/>
          <w:bCs/>
        </w:rPr>
        <w:t>21</w:t>
      </w:r>
      <w:r>
        <w:rPr>
          <w:b/>
          <w:bCs/>
        </w:rPr>
        <w:tab/>
      </w:r>
      <w:r w:rsidR="0045426E">
        <w:rPr>
          <w:b/>
          <w:bCs/>
        </w:rPr>
        <w:t xml:space="preserve">INTERNAL AUDIT ANNUAL REPORT – 2021/22 </w:t>
      </w:r>
    </w:p>
    <w:p w14:paraId="4B5135BC" w14:textId="600FA376" w:rsidR="0045426E" w:rsidRDefault="0045426E" w:rsidP="0045426E">
      <w:pPr>
        <w:ind w:left="737"/>
      </w:pPr>
      <w:r w:rsidRPr="001328D8">
        <w:t>The C</w:t>
      </w:r>
      <w:r>
        <w:t>orporation NOTED the Internal Audit Annual Report for 2021/22</w:t>
      </w:r>
      <w:r w:rsidR="00F07527">
        <w:t xml:space="preserve"> as presented to and considered by the Audit &amp; Risk Committee on 23 November 2022. </w:t>
      </w:r>
    </w:p>
    <w:p w14:paraId="2BE75F3A" w14:textId="00CB011E" w:rsidR="00543AA3" w:rsidRPr="00910F21" w:rsidRDefault="0055592A" w:rsidP="00543AA3">
      <w:pPr>
        <w:rPr>
          <w:b/>
          <w:bCs/>
        </w:rPr>
      </w:pPr>
      <w:r>
        <w:rPr>
          <w:b/>
          <w:bCs/>
        </w:rPr>
        <w:t>22</w:t>
      </w:r>
      <w:r w:rsidR="00543AA3" w:rsidRPr="00910F21">
        <w:rPr>
          <w:b/>
          <w:bCs/>
        </w:rPr>
        <w:tab/>
      </w:r>
      <w:r w:rsidR="00752806">
        <w:rPr>
          <w:b/>
          <w:bCs/>
        </w:rPr>
        <w:t xml:space="preserve">AUDIT &amp; RISK COMMITTEE ANNUAL REPORT </w:t>
      </w:r>
      <w:r w:rsidR="003E1067">
        <w:rPr>
          <w:b/>
          <w:bCs/>
        </w:rPr>
        <w:t>– 2021/22</w:t>
      </w:r>
      <w:r w:rsidR="00543AA3">
        <w:rPr>
          <w:b/>
          <w:bCs/>
        </w:rPr>
        <w:t xml:space="preserve"> </w:t>
      </w:r>
    </w:p>
    <w:p w14:paraId="021D523C" w14:textId="749388BD" w:rsidR="00380A4B" w:rsidRDefault="00543AA3" w:rsidP="00543AA3">
      <w:pPr>
        <w:ind w:left="737"/>
      </w:pPr>
      <w:r w:rsidRPr="001328D8">
        <w:t xml:space="preserve">The </w:t>
      </w:r>
      <w:r w:rsidR="00752806" w:rsidRPr="001328D8">
        <w:t>C</w:t>
      </w:r>
      <w:r w:rsidR="00752806">
        <w:t xml:space="preserve">orporation received and </w:t>
      </w:r>
      <w:r w:rsidR="00F07527">
        <w:t xml:space="preserve">NOTED </w:t>
      </w:r>
      <w:r w:rsidR="00752806">
        <w:t>the Audit &amp; Risk Committee Annual Report</w:t>
      </w:r>
      <w:r w:rsidR="003E1067">
        <w:t xml:space="preserve"> for 2021</w:t>
      </w:r>
      <w:r w:rsidR="00A759D1">
        <w:t>/22</w:t>
      </w:r>
      <w:r w:rsidR="00752806">
        <w:t>.</w:t>
      </w:r>
    </w:p>
    <w:p w14:paraId="2E52789D" w14:textId="3C62C1FD" w:rsidR="00A67CBE" w:rsidRPr="00910F21" w:rsidRDefault="00B044F0" w:rsidP="00A67CBE">
      <w:pPr>
        <w:rPr>
          <w:b/>
          <w:bCs/>
        </w:rPr>
      </w:pPr>
      <w:r>
        <w:rPr>
          <w:b/>
          <w:bCs/>
        </w:rPr>
        <w:t>2</w:t>
      </w:r>
      <w:r w:rsidR="0055592A">
        <w:rPr>
          <w:b/>
          <w:bCs/>
        </w:rPr>
        <w:t>3</w:t>
      </w:r>
      <w:r w:rsidR="00A67CBE" w:rsidRPr="00910F21">
        <w:rPr>
          <w:b/>
          <w:bCs/>
        </w:rPr>
        <w:tab/>
      </w:r>
      <w:r w:rsidR="00A67CBE">
        <w:rPr>
          <w:b/>
          <w:bCs/>
        </w:rPr>
        <w:t xml:space="preserve">FINANCIAL STATEMENTS AND AUDITORS MANAGEMENT REPORT – 2021/22 </w:t>
      </w:r>
    </w:p>
    <w:p w14:paraId="5A6A7970" w14:textId="79BA070D" w:rsidR="00B75C76" w:rsidRDefault="00A67CBE" w:rsidP="00A67CBE">
      <w:pPr>
        <w:ind w:left="737"/>
      </w:pPr>
      <w:r w:rsidRPr="001328D8">
        <w:t>The C</w:t>
      </w:r>
      <w:r>
        <w:t xml:space="preserve">orporation </w:t>
      </w:r>
      <w:r w:rsidR="00B75C76">
        <w:t>received and considered the following as pre</w:t>
      </w:r>
      <w:r w:rsidR="00A013BA">
        <w:t>v</w:t>
      </w:r>
      <w:r w:rsidR="00B75C76">
        <w:t>iously considered by, as appropriate, the Audit &amp; Risk Committee and the Finance &amp; Resources Committee:</w:t>
      </w:r>
    </w:p>
    <w:p w14:paraId="131D1D74" w14:textId="0F7F0C87" w:rsidR="00B75C76" w:rsidRDefault="00B66C28" w:rsidP="003955C4">
      <w:pPr>
        <w:pStyle w:val="ListParagraph"/>
        <w:numPr>
          <w:ilvl w:val="0"/>
          <w:numId w:val="14"/>
        </w:numPr>
      </w:pPr>
      <w:r>
        <w:t>Financial</w:t>
      </w:r>
      <w:r w:rsidR="00B75C76">
        <w:t xml:space="preserve"> Statements – 2021/22 as </w:t>
      </w:r>
      <w:r>
        <w:t>reviewed</w:t>
      </w:r>
      <w:r w:rsidR="00B75C76">
        <w:t xml:space="preserve"> by the Auditors</w:t>
      </w:r>
    </w:p>
    <w:p w14:paraId="0451BB42" w14:textId="7D2DF474" w:rsidR="00B75C76" w:rsidRDefault="00B66C28" w:rsidP="003955C4">
      <w:pPr>
        <w:pStyle w:val="ListParagraph"/>
        <w:numPr>
          <w:ilvl w:val="0"/>
          <w:numId w:val="14"/>
        </w:numPr>
      </w:pPr>
      <w:r>
        <w:t xml:space="preserve">Auditors Management Report following the review of the end of year accounts and the draft Financial Statements </w:t>
      </w:r>
    </w:p>
    <w:p w14:paraId="37502D84" w14:textId="73EEF8DE" w:rsidR="00B66C28" w:rsidRDefault="004B78F1" w:rsidP="003955C4">
      <w:pPr>
        <w:pStyle w:val="ListParagraph"/>
        <w:numPr>
          <w:ilvl w:val="0"/>
          <w:numId w:val="14"/>
        </w:numPr>
      </w:pPr>
      <w:r>
        <w:t>Regulatory</w:t>
      </w:r>
      <w:r w:rsidR="007207CB">
        <w:t xml:space="preserve"> Self-Assessment </w:t>
      </w:r>
    </w:p>
    <w:p w14:paraId="5B13FAE2" w14:textId="366F031E" w:rsidR="007207CB" w:rsidRDefault="007207CB" w:rsidP="003955C4">
      <w:pPr>
        <w:pStyle w:val="ListParagraph"/>
        <w:numPr>
          <w:ilvl w:val="0"/>
          <w:numId w:val="14"/>
        </w:numPr>
      </w:pPr>
      <w:r>
        <w:t xml:space="preserve">Letter of </w:t>
      </w:r>
      <w:r w:rsidR="004B78F1">
        <w:t>Representation</w:t>
      </w:r>
      <w:r>
        <w:t xml:space="preserve"> </w:t>
      </w:r>
    </w:p>
    <w:p w14:paraId="7C0474F8" w14:textId="197296B3" w:rsidR="0023315D" w:rsidRDefault="006E6021" w:rsidP="007207CB">
      <w:pPr>
        <w:ind w:left="737"/>
      </w:pPr>
      <w:r>
        <w:t xml:space="preserve">The Corporation agreed unanimously to APPROVE the </w:t>
      </w:r>
      <w:r w:rsidR="004B78F1">
        <w:t>Financial</w:t>
      </w:r>
      <w:r w:rsidR="002532A3">
        <w:t xml:space="preserve"> Statements, Regulatory Self-</w:t>
      </w:r>
      <w:r w:rsidR="004B78F1">
        <w:t>Assessment</w:t>
      </w:r>
      <w:r w:rsidR="002532A3">
        <w:t xml:space="preserve"> and </w:t>
      </w:r>
      <w:r w:rsidR="008505B8">
        <w:t xml:space="preserve">the Letter of </w:t>
      </w:r>
      <w:r w:rsidR="004B78F1">
        <w:t>Representation</w:t>
      </w:r>
      <w:r w:rsidR="008505B8">
        <w:t xml:space="preserve"> for signing by, as </w:t>
      </w:r>
      <w:r w:rsidR="004B78F1">
        <w:t>appropriate</w:t>
      </w:r>
      <w:r w:rsidR="008505B8">
        <w:t xml:space="preserve">, the </w:t>
      </w:r>
      <w:r w:rsidR="004B78F1">
        <w:t>Chair</w:t>
      </w:r>
      <w:r w:rsidR="008505B8">
        <w:t xml:space="preserve"> of the Corporation and the </w:t>
      </w:r>
      <w:r w:rsidR="0023315D">
        <w:t xml:space="preserve">Principal &amp; Chief Executive. </w:t>
      </w:r>
    </w:p>
    <w:p w14:paraId="23DD2319" w14:textId="115693CE" w:rsidR="0023315D" w:rsidRDefault="0023315D" w:rsidP="007207CB">
      <w:pPr>
        <w:ind w:left="737"/>
      </w:pPr>
      <w:r>
        <w:t xml:space="preserve">It was appreciated that early in the new year the </w:t>
      </w:r>
      <w:r w:rsidR="00EC221C">
        <w:t>Financial</w:t>
      </w:r>
      <w:r>
        <w:t xml:space="preserve"> </w:t>
      </w:r>
      <w:r w:rsidR="004B78F1">
        <w:t>Statements</w:t>
      </w:r>
      <w:r>
        <w:t xml:space="preserve"> would be published on the College website as a public document.</w:t>
      </w:r>
    </w:p>
    <w:p w14:paraId="7768295C" w14:textId="417103CD" w:rsidR="007207CB" w:rsidRDefault="004B78F1" w:rsidP="007207CB">
      <w:pPr>
        <w:ind w:left="737"/>
      </w:pPr>
      <w:r>
        <w:t>Finally</w:t>
      </w:r>
      <w:r w:rsidR="00967D91">
        <w:t>,</w:t>
      </w:r>
      <w:r w:rsidR="0023315D">
        <w:t xml:space="preserve"> the </w:t>
      </w:r>
      <w:r>
        <w:t>Corporation</w:t>
      </w:r>
      <w:r w:rsidR="0023315D">
        <w:t xml:space="preserve"> agreed to place on record </w:t>
      </w:r>
      <w:r w:rsidR="00164544">
        <w:t xml:space="preserve">the thanks and appreciation of Members for the huge amount of work involved in the end of year audit and the </w:t>
      </w:r>
      <w:r>
        <w:t>preparation</w:t>
      </w:r>
      <w:r w:rsidR="00164544">
        <w:t xml:space="preserve"> of the </w:t>
      </w:r>
      <w:r>
        <w:t>Financial</w:t>
      </w:r>
      <w:r w:rsidR="00164544">
        <w:t xml:space="preserve"> </w:t>
      </w:r>
      <w:r>
        <w:t>Statements</w:t>
      </w:r>
      <w:r w:rsidR="00164544">
        <w:t xml:space="preserve"> </w:t>
      </w:r>
      <w:r w:rsidR="00E24AB8">
        <w:t xml:space="preserve">and other documents </w:t>
      </w:r>
      <w:r>
        <w:t xml:space="preserve">on the part of the Vice Principal </w:t>
      </w:r>
      <w:r w:rsidR="00E24AB8">
        <w:t>Finance</w:t>
      </w:r>
      <w:r>
        <w:t xml:space="preserve"> &amp; Operations, Finance Manager and other College staff. </w:t>
      </w:r>
      <w:r w:rsidR="002532A3">
        <w:t xml:space="preserve">  </w:t>
      </w:r>
    </w:p>
    <w:p w14:paraId="3CBADB0D" w14:textId="54ABBD4E" w:rsidR="0078518D" w:rsidRPr="00910F21" w:rsidRDefault="00B044F0" w:rsidP="0078518D">
      <w:pPr>
        <w:rPr>
          <w:b/>
          <w:bCs/>
        </w:rPr>
      </w:pPr>
      <w:r>
        <w:rPr>
          <w:b/>
          <w:bCs/>
        </w:rPr>
        <w:t>2</w:t>
      </w:r>
      <w:r w:rsidR="0055592A">
        <w:rPr>
          <w:b/>
          <w:bCs/>
        </w:rPr>
        <w:t>4</w:t>
      </w:r>
      <w:r w:rsidR="0078518D" w:rsidRPr="00910F21">
        <w:rPr>
          <w:b/>
          <w:bCs/>
        </w:rPr>
        <w:tab/>
      </w:r>
      <w:r w:rsidR="0078518D">
        <w:rPr>
          <w:b/>
          <w:bCs/>
        </w:rPr>
        <w:t xml:space="preserve">GOVERNANCE SELF ASSESSMENT  </w:t>
      </w:r>
    </w:p>
    <w:p w14:paraId="0E180619" w14:textId="6842C22B" w:rsidR="00752806" w:rsidRDefault="000F493A" w:rsidP="00543AA3">
      <w:pPr>
        <w:ind w:left="737"/>
      </w:pPr>
      <w:r>
        <w:t xml:space="preserve">The Corporation noted </w:t>
      </w:r>
      <w:r w:rsidR="00DA5306">
        <w:t xml:space="preserve">that the </w:t>
      </w:r>
      <w:r>
        <w:t xml:space="preserve">summary </w:t>
      </w:r>
      <w:r w:rsidR="00DA5306">
        <w:t>of the Governance Self-Assessment for 2021/22 was a</w:t>
      </w:r>
      <w:r w:rsidR="0078518D">
        <w:t>s set out in the report on the Planning &amp; Development Session held on 19 November 2022</w:t>
      </w:r>
      <w:r w:rsidR="00DA5306">
        <w:t>.</w:t>
      </w:r>
    </w:p>
    <w:p w14:paraId="326E2B76" w14:textId="472A7A03" w:rsidR="00DA5306" w:rsidRDefault="00DA5306" w:rsidP="00543AA3">
      <w:pPr>
        <w:ind w:left="737"/>
      </w:pPr>
      <w:r>
        <w:t xml:space="preserve">The Chair of the Corporation confirmed that the Governance &amp; </w:t>
      </w:r>
      <w:r w:rsidR="008C40C5">
        <w:t>Search</w:t>
      </w:r>
      <w:r>
        <w:t xml:space="preserve"> Committee and or the Clerk </w:t>
      </w:r>
      <w:r w:rsidR="008C40C5">
        <w:t>as appropriate would progress issues to bring about changes and improvements as proposed.</w:t>
      </w:r>
      <w:r>
        <w:t xml:space="preserve"> </w:t>
      </w:r>
    </w:p>
    <w:p w14:paraId="735E8054" w14:textId="60755009" w:rsidR="0078518D" w:rsidRPr="00910F21" w:rsidRDefault="00B044F0" w:rsidP="00534522">
      <w:pPr>
        <w:ind w:left="720" w:hanging="720"/>
        <w:rPr>
          <w:b/>
          <w:bCs/>
        </w:rPr>
      </w:pPr>
      <w:bookmarkStart w:id="12" w:name="_Hlk139892862"/>
      <w:r>
        <w:rPr>
          <w:b/>
          <w:bCs/>
        </w:rPr>
        <w:t>2</w:t>
      </w:r>
      <w:r w:rsidR="0055592A">
        <w:rPr>
          <w:b/>
          <w:bCs/>
        </w:rPr>
        <w:t>5</w:t>
      </w:r>
      <w:r w:rsidR="0078518D" w:rsidRPr="00910F21">
        <w:rPr>
          <w:b/>
          <w:bCs/>
        </w:rPr>
        <w:tab/>
      </w:r>
      <w:r w:rsidR="0078518D">
        <w:rPr>
          <w:b/>
          <w:bCs/>
        </w:rPr>
        <w:t xml:space="preserve">CURRICULUM, QUALITY &amp; ENGAGEMENT COMMITTEE </w:t>
      </w:r>
      <w:r w:rsidR="00534522">
        <w:rPr>
          <w:b/>
          <w:bCs/>
        </w:rPr>
        <w:t>– MINUTES OF THE MEETING HELD ON 6 OCTOBER 2022</w:t>
      </w:r>
      <w:r w:rsidR="0078518D">
        <w:rPr>
          <w:b/>
          <w:bCs/>
        </w:rPr>
        <w:t xml:space="preserve"> </w:t>
      </w:r>
    </w:p>
    <w:p w14:paraId="483FCAD8" w14:textId="573DE896" w:rsidR="00AC03DB" w:rsidRDefault="0078518D" w:rsidP="0078518D">
      <w:pPr>
        <w:ind w:left="737"/>
      </w:pPr>
      <w:r w:rsidRPr="001328D8">
        <w:t>The C</w:t>
      </w:r>
      <w:r>
        <w:t xml:space="preserve">orporation  received </w:t>
      </w:r>
      <w:r w:rsidR="00534522">
        <w:t xml:space="preserve">and noted </w:t>
      </w:r>
      <w:r>
        <w:t xml:space="preserve">the Minutes of the meeting </w:t>
      </w:r>
      <w:r w:rsidR="00534522">
        <w:t xml:space="preserve">of the Curriculum, Quality &amp; Engagement Committee </w:t>
      </w:r>
      <w:r>
        <w:t xml:space="preserve">held on </w:t>
      </w:r>
      <w:r w:rsidR="00AC03DB">
        <w:t>6 October 2022</w:t>
      </w:r>
      <w:r w:rsidR="00534522">
        <w:t xml:space="preserve">. </w:t>
      </w:r>
    </w:p>
    <w:p w14:paraId="4841E6B4" w14:textId="6281287E" w:rsidR="00E66FF8" w:rsidRDefault="00E66FF8" w:rsidP="0078518D">
      <w:pPr>
        <w:ind w:left="737"/>
      </w:pPr>
      <w:r>
        <w:t xml:space="preserve">The Chair of the Committee </w:t>
      </w:r>
      <w:r w:rsidR="00B66893">
        <w:t>highlighted the main issues addressed at this meeting:</w:t>
      </w:r>
    </w:p>
    <w:p w14:paraId="3954620E" w14:textId="46F86DDF" w:rsidR="00B66893" w:rsidRDefault="007B1885" w:rsidP="003955C4">
      <w:pPr>
        <w:pStyle w:val="ListParagraph"/>
        <w:numPr>
          <w:ilvl w:val="0"/>
          <w:numId w:val="15"/>
        </w:numPr>
      </w:pPr>
      <w:r>
        <w:t>Examination Outcomes</w:t>
      </w:r>
    </w:p>
    <w:p w14:paraId="4CDFEE46" w14:textId="1817CD76" w:rsidR="007B1885" w:rsidRDefault="007B1885" w:rsidP="003955C4">
      <w:pPr>
        <w:pStyle w:val="ListParagraph"/>
        <w:numPr>
          <w:ilvl w:val="0"/>
          <w:numId w:val="15"/>
        </w:numPr>
      </w:pPr>
      <w:r>
        <w:t>Safeguarding Annual Report – 2021/22</w:t>
      </w:r>
    </w:p>
    <w:p w14:paraId="676AF421" w14:textId="439A08CD" w:rsidR="007B1885" w:rsidRDefault="00D93660" w:rsidP="003955C4">
      <w:pPr>
        <w:pStyle w:val="ListParagraph"/>
        <w:numPr>
          <w:ilvl w:val="0"/>
          <w:numId w:val="15"/>
        </w:numPr>
      </w:pPr>
      <w:r>
        <w:t>Complaints</w:t>
      </w:r>
      <w:r w:rsidR="00080D8E">
        <w:t xml:space="preserve"> Annual Report – 2021/22</w:t>
      </w:r>
    </w:p>
    <w:p w14:paraId="4BD38E52" w14:textId="1713480A" w:rsidR="00080D8E" w:rsidRDefault="00080D8E" w:rsidP="003955C4">
      <w:pPr>
        <w:pStyle w:val="ListParagraph"/>
        <w:numPr>
          <w:ilvl w:val="0"/>
          <w:numId w:val="15"/>
        </w:numPr>
      </w:pPr>
      <w:r>
        <w:t xml:space="preserve">Key Performance Indictors </w:t>
      </w:r>
    </w:p>
    <w:bookmarkEnd w:id="12"/>
    <w:p w14:paraId="3BFA8779" w14:textId="140B4E6E" w:rsidR="00534522" w:rsidRPr="00910F21" w:rsidRDefault="00534522" w:rsidP="00534522">
      <w:pPr>
        <w:ind w:left="720" w:hanging="720"/>
        <w:rPr>
          <w:b/>
          <w:bCs/>
        </w:rPr>
      </w:pPr>
      <w:r>
        <w:rPr>
          <w:b/>
          <w:bCs/>
        </w:rPr>
        <w:t>2</w:t>
      </w:r>
      <w:r w:rsidR="0055592A">
        <w:rPr>
          <w:b/>
          <w:bCs/>
        </w:rPr>
        <w:t>6</w:t>
      </w:r>
      <w:r w:rsidRPr="00910F21">
        <w:rPr>
          <w:b/>
          <w:bCs/>
        </w:rPr>
        <w:tab/>
      </w:r>
      <w:r>
        <w:rPr>
          <w:b/>
          <w:bCs/>
        </w:rPr>
        <w:t xml:space="preserve">CURRICULUM, QUALITY &amp; ENGAGEMENT COMMITTEE – OUTCOMES FROM THE MEETING HELD ON 17 NOVEMBER 2022 </w:t>
      </w:r>
    </w:p>
    <w:p w14:paraId="62FAD2DD" w14:textId="77777777" w:rsidR="009F1435" w:rsidRDefault="00534522" w:rsidP="00534522">
      <w:pPr>
        <w:ind w:left="737"/>
      </w:pPr>
      <w:r w:rsidRPr="001328D8">
        <w:t xml:space="preserve">The </w:t>
      </w:r>
      <w:r>
        <w:t xml:space="preserve">Chair of the Curriculum, </w:t>
      </w:r>
      <w:r w:rsidR="00A76D83">
        <w:t xml:space="preserve">Quality &amp; </w:t>
      </w:r>
      <w:r w:rsidR="00A651A8">
        <w:t>Engagement</w:t>
      </w:r>
      <w:r w:rsidR="00A76D83">
        <w:t xml:space="preserve"> Committee provided the </w:t>
      </w:r>
      <w:r w:rsidRPr="001328D8">
        <w:t>C</w:t>
      </w:r>
      <w:r>
        <w:t xml:space="preserve">orporation  </w:t>
      </w:r>
      <w:r w:rsidR="00A76D83">
        <w:t xml:space="preserve">with a summary of the main issues addressed by </w:t>
      </w:r>
      <w:r>
        <w:t>t</w:t>
      </w:r>
      <w:r w:rsidR="00A76D83">
        <w:t>he</w:t>
      </w:r>
      <w:r>
        <w:t xml:space="preserve"> Committee </w:t>
      </w:r>
      <w:r w:rsidR="009F1435">
        <w:t xml:space="preserve">on </w:t>
      </w:r>
      <w:r w:rsidR="00A76D83">
        <w:t xml:space="preserve">17 November </w:t>
      </w:r>
      <w:r>
        <w:t>2022</w:t>
      </w:r>
      <w:r w:rsidR="009F1435">
        <w:t xml:space="preserve"> which included:</w:t>
      </w:r>
    </w:p>
    <w:p w14:paraId="1160E1C1" w14:textId="77777777" w:rsidR="009F1435" w:rsidRDefault="009F1435" w:rsidP="003955C4">
      <w:pPr>
        <w:pStyle w:val="ListParagraph"/>
        <w:numPr>
          <w:ilvl w:val="0"/>
          <w:numId w:val="17"/>
        </w:numPr>
      </w:pPr>
      <w:r>
        <w:t>Key Performance Indicators</w:t>
      </w:r>
    </w:p>
    <w:p w14:paraId="5F1D3D69" w14:textId="0E6BF844" w:rsidR="00E12510" w:rsidRDefault="00164F24" w:rsidP="003955C4">
      <w:pPr>
        <w:pStyle w:val="ListParagraph"/>
        <w:numPr>
          <w:ilvl w:val="0"/>
          <w:numId w:val="17"/>
        </w:numPr>
      </w:pPr>
      <w:r>
        <w:t>Safeguarding</w:t>
      </w:r>
      <w:r w:rsidR="00E12510">
        <w:t xml:space="preserve"> – Update</w:t>
      </w:r>
    </w:p>
    <w:p w14:paraId="58EFB484" w14:textId="08F42365" w:rsidR="00E12510" w:rsidRDefault="00E12510" w:rsidP="003955C4">
      <w:pPr>
        <w:pStyle w:val="ListParagraph"/>
        <w:numPr>
          <w:ilvl w:val="0"/>
          <w:numId w:val="17"/>
        </w:numPr>
      </w:pPr>
      <w:r>
        <w:t>Student Report</w:t>
      </w:r>
    </w:p>
    <w:p w14:paraId="21E7A6C7" w14:textId="15D7A670" w:rsidR="00164F24" w:rsidRDefault="00164F24" w:rsidP="003955C4">
      <w:pPr>
        <w:pStyle w:val="ListParagraph"/>
        <w:numPr>
          <w:ilvl w:val="0"/>
          <w:numId w:val="17"/>
        </w:numPr>
      </w:pPr>
      <w:r>
        <w:t xml:space="preserve">Careers Strategy </w:t>
      </w:r>
    </w:p>
    <w:p w14:paraId="73F57756" w14:textId="77777777" w:rsidR="003955C4" w:rsidRDefault="003955C4" w:rsidP="003955C4">
      <w:pPr>
        <w:pStyle w:val="ListParagraph"/>
        <w:numPr>
          <w:ilvl w:val="0"/>
          <w:numId w:val="17"/>
        </w:numPr>
      </w:pPr>
      <w:r>
        <w:t>College Self-Assessment Report – 2021/22</w:t>
      </w:r>
    </w:p>
    <w:p w14:paraId="152BFE8F" w14:textId="58293DBD" w:rsidR="00534522" w:rsidRDefault="003955C4" w:rsidP="003955C4">
      <w:pPr>
        <w:pStyle w:val="ListParagraph"/>
        <w:numPr>
          <w:ilvl w:val="0"/>
          <w:numId w:val="17"/>
        </w:numPr>
      </w:pPr>
      <w:r>
        <w:t>Quality Improvement Plan – 2022/23</w:t>
      </w:r>
      <w:r w:rsidR="00534522">
        <w:t xml:space="preserve"> </w:t>
      </w:r>
    </w:p>
    <w:p w14:paraId="020260E1" w14:textId="18F4A1CC" w:rsidR="00164F24" w:rsidRDefault="00164F24" w:rsidP="003955C4">
      <w:pPr>
        <w:pStyle w:val="ListParagraph"/>
        <w:numPr>
          <w:ilvl w:val="0"/>
          <w:numId w:val="17"/>
        </w:numPr>
      </w:pPr>
      <w:r>
        <w:t xml:space="preserve">Quality Policies &amp; Procedures </w:t>
      </w:r>
    </w:p>
    <w:p w14:paraId="691E0B5F" w14:textId="150A7E9E" w:rsidR="00B4284D" w:rsidRPr="00910F21" w:rsidRDefault="00B044F0" w:rsidP="00B4284D">
      <w:pPr>
        <w:rPr>
          <w:b/>
          <w:bCs/>
        </w:rPr>
      </w:pPr>
      <w:r>
        <w:rPr>
          <w:b/>
          <w:bCs/>
        </w:rPr>
        <w:t>2</w:t>
      </w:r>
      <w:r w:rsidR="0055592A">
        <w:rPr>
          <w:b/>
          <w:bCs/>
        </w:rPr>
        <w:t>7</w:t>
      </w:r>
      <w:r w:rsidR="00B4284D" w:rsidRPr="00910F21">
        <w:rPr>
          <w:b/>
          <w:bCs/>
        </w:rPr>
        <w:tab/>
      </w:r>
      <w:r w:rsidR="00B4284D">
        <w:rPr>
          <w:b/>
          <w:bCs/>
        </w:rPr>
        <w:t xml:space="preserve">COLLEGE SELF ASSESSMENT REPORT – 2021/22 </w:t>
      </w:r>
    </w:p>
    <w:p w14:paraId="6F542BEB" w14:textId="7D54E032" w:rsidR="00855502" w:rsidRDefault="00B4284D" w:rsidP="00B4284D">
      <w:pPr>
        <w:ind w:left="737"/>
      </w:pPr>
      <w:r w:rsidRPr="001328D8">
        <w:t>The C</w:t>
      </w:r>
      <w:r>
        <w:t xml:space="preserve">orporation </w:t>
      </w:r>
      <w:r w:rsidR="00D93660">
        <w:t xml:space="preserve">received and discussed the College Self-Assessment Report for 2021/22 as </w:t>
      </w:r>
      <w:bookmarkStart w:id="13" w:name="_Hlk139893557"/>
      <w:r w:rsidR="00855502">
        <w:t xml:space="preserve">recommended by the Curriculum, Quality &amp; </w:t>
      </w:r>
      <w:r w:rsidR="00BF1078">
        <w:t>Engagement</w:t>
      </w:r>
      <w:r w:rsidR="00855502">
        <w:t xml:space="preserve"> Committee on 17</w:t>
      </w:r>
      <w:r w:rsidR="00741C3C">
        <w:t xml:space="preserve"> November</w:t>
      </w:r>
      <w:r w:rsidR="00855502">
        <w:t xml:space="preserve"> 2022.</w:t>
      </w:r>
    </w:p>
    <w:bookmarkEnd w:id="13"/>
    <w:p w14:paraId="73402977" w14:textId="65FBF847" w:rsidR="006C59B3" w:rsidRDefault="00855502" w:rsidP="00B4284D">
      <w:pPr>
        <w:ind w:left="737"/>
      </w:pPr>
      <w:r>
        <w:t xml:space="preserve">The </w:t>
      </w:r>
      <w:r w:rsidR="006C59B3">
        <w:t xml:space="preserve">proposed </w:t>
      </w:r>
      <w:r w:rsidR="00BF1078">
        <w:t>grades</w:t>
      </w:r>
      <w:r w:rsidR="006C59B3">
        <w:t xml:space="preserve"> were noted to be as follows:</w:t>
      </w:r>
    </w:p>
    <w:p w14:paraId="4C91EAEB" w14:textId="30AE4691" w:rsidR="00BF1078" w:rsidRDefault="004444FF" w:rsidP="003955C4">
      <w:pPr>
        <w:pStyle w:val="ListParagraph"/>
        <w:numPr>
          <w:ilvl w:val="0"/>
          <w:numId w:val="16"/>
        </w:numPr>
      </w:pPr>
      <w:r>
        <w:t>Quality of Education – Grade 3</w:t>
      </w:r>
    </w:p>
    <w:p w14:paraId="31B03BB8" w14:textId="6C9D8102" w:rsidR="004444FF" w:rsidRDefault="004444FF" w:rsidP="003955C4">
      <w:pPr>
        <w:pStyle w:val="ListParagraph"/>
        <w:numPr>
          <w:ilvl w:val="0"/>
          <w:numId w:val="16"/>
        </w:numPr>
      </w:pPr>
      <w:r>
        <w:t>SEND – Grade 3</w:t>
      </w:r>
    </w:p>
    <w:p w14:paraId="37AD1BC7" w14:textId="6D388999" w:rsidR="004444FF" w:rsidRDefault="00A00427" w:rsidP="003955C4">
      <w:pPr>
        <w:pStyle w:val="ListParagraph"/>
        <w:numPr>
          <w:ilvl w:val="0"/>
          <w:numId w:val="16"/>
        </w:numPr>
      </w:pPr>
      <w:r>
        <w:t>Behaviour and Attitudes – Grade 3</w:t>
      </w:r>
    </w:p>
    <w:p w14:paraId="7FEEF1C8" w14:textId="5AE4E0DF" w:rsidR="00A00427" w:rsidRDefault="00A00427" w:rsidP="003955C4">
      <w:pPr>
        <w:pStyle w:val="ListParagraph"/>
        <w:numPr>
          <w:ilvl w:val="0"/>
          <w:numId w:val="16"/>
        </w:numPr>
      </w:pPr>
      <w:r>
        <w:t>Personal Development – Grade 3</w:t>
      </w:r>
    </w:p>
    <w:p w14:paraId="53F0C549" w14:textId="2DFCDCA3" w:rsidR="00A00427" w:rsidRDefault="002136D4" w:rsidP="003955C4">
      <w:pPr>
        <w:pStyle w:val="ListParagraph"/>
        <w:numPr>
          <w:ilvl w:val="0"/>
          <w:numId w:val="16"/>
        </w:numPr>
      </w:pPr>
      <w:r>
        <w:t>Leadership &amp; Management – Grade 3</w:t>
      </w:r>
    </w:p>
    <w:p w14:paraId="6D075E0B" w14:textId="4DE4988B" w:rsidR="002136D4" w:rsidRDefault="002136D4" w:rsidP="002136D4">
      <w:pPr>
        <w:ind w:left="737"/>
      </w:pPr>
      <w:r>
        <w:t xml:space="preserve">The Ofsted </w:t>
      </w:r>
      <w:r w:rsidR="001432AC">
        <w:t>Grade</w:t>
      </w:r>
      <w:r>
        <w:t xml:space="preserve"> 3 description </w:t>
      </w:r>
      <w:r w:rsidR="001432AC">
        <w:t xml:space="preserve">was one which “required improvement”. </w:t>
      </w:r>
    </w:p>
    <w:p w14:paraId="515D9B95" w14:textId="5E88E84C" w:rsidR="00826C28" w:rsidRDefault="00826C28" w:rsidP="002136D4">
      <w:pPr>
        <w:ind w:left="737"/>
      </w:pPr>
      <w:r>
        <w:t xml:space="preserve">It was explained </w:t>
      </w:r>
      <w:r w:rsidR="00CA0DFE">
        <w:t xml:space="preserve">that, </w:t>
      </w:r>
      <w:r w:rsidR="00911CB5">
        <w:t>prior</w:t>
      </w:r>
      <w:r w:rsidR="00CA0DFE">
        <w:t xml:space="preserve"> to presentation to the Curriculum, Quality &amp; </w:t>
      </w:r>
      <w:r w:rsidR="00911CB5">
        <w:t>Engagement</w:t>
      </w:r>
      <w:r w:rsidR="00CA0DFE">
        <w:t xml:space="preserve"> Committee</w:t>
      </w:r>
      <w:r w:rsidR="001A08B9">
        <w:t>,</w:t>
      </w:r>
      <w:r w:rsidR="00CA0DFE">
        <w:t xml:space="preserve"> the proposed SAR had been the </w:t>
      </w:r>
      <w:r w:rsidR="00911CB5">
        <w:t>subject</w:t>
      </w:r>
      <w:r w:rsidR="00CA0DFE">
        <w:t xml:space="preserve"> of </w:t>
      </w:r>
      <w:r w:rsidR="00911CB5">
        <w:t>an assessment and validation which had involved the Chair and Vice Chair of the Corporation.</w:t>
      </w:r>
      <w:r w:rsidR="00CA0DFE">
        <w:t xml:space="preserve"> </w:t>
      </w:r>
    </w:p>
    <w:p w14:paraId="51D5ECBE" w14:textId="15A6DA49" w:rsidR="0078518D" w:rsidRDefault="006C59B3" w:rsidP="00B4284D">
      <w:pPr>
        <w:ind w:left="737"/>
      </w:pPr>
      <w:r>
        <w:t xml:space="preserve">The Corporation agreed to </w:t>
      </w:r>
      <w:r w:rsidR="00B4284D">
        <w:t>APPROVE the College SAR</w:t>
      </w:r>
      <w:r w:rsidR="00BF1078">
        <w:t xml:space="preserve"> for 2021/22 as presented</w:t>
      </w:r>
      <w:r w:rsidR="00B4284D">
        <w:t>.</w:t>
      </w:r>
    </w:p>
    <w:p w14:paraId="74C9DBD1" w14:textId="77777777" w:rsidR="003C6E4E" w:rsidRDefault="003C6E4E" w:rsidP="00B4284D">
      <w:pPr>
        <w:rPr>
          <w:b/>
          <w:bCs/>
        </w:rPr>
      </w:pPr>
    </w:p>
    <w:p w14:paraId="29C90017" w14:textId="77777777" w:rsidR="003C6E4E" w:rsidRDefault="003C6E4E" w:rsidP="00B4284D">
      <w:pPr>
        <w:rPr>
          <w:b/>
          <w:bCs/>
        </w:rPr>
      </w:pPr>
    </w:p>
    <w:p w14:paraId="09E327D9" w14:textId="77777777" w:rsidR="003C6E4E" w:rsidRDefault="003C6E4E" w:rsidP="00B4284D">
      <w:pPr>
        <w:rPr>
          <w:b/>
          <w:bCs/>
        </w:rPr>
      </w:pPr>
    </w:p>
    <w:p w14:paraId="4BE28238" w14:textId="1F15296E" w:rsidR="00B4284D" w:rsidRPr="00910F21" w:rsidRDefault="0055592A" w:rsidP="00B4284D">
      <w:pPr>
        <w:rPr>
          <w:b/>
          <w:bCs/>
        </w:rPr>
      </w:pPr>
      <w:r>
        <w:rPr>
          <w:b/>
          <w:bCs/>
        </w:rPr>
        <w:t>28</w:t>
      </w:r>
      <w:r w:rsidR="00B4284D" w:rsidRPr="00910F21">
        <w:rPr>
          <w:b/>
          <w:bCs/>
        </w:rPr>
        <w:tab/>
      </w:r>
      <w:r w:rsidR="00C52BBC">
        <w:rPr>
          <w:b/>
          <w:bCs/>
        </w:rPr>
        <w:t>QUALITY</w:t>
      </w:r>
      <w:r w:rsidR="00B4284D">
        <w:rPr>
          <w:b/>
          <w:bCs/>
        </w:rPr>
        <w:t xml:space="preserve"> </w:t>
      </w:r>
      <w:r w:rsidR="00C52BBC">
        <w:rPr>
          <w:b/>
          <w:bCs/>
        </w:rPr>
        <w:t xml:space="preserve">IMPROVEMENT PLAN </w:t>
      </w:r>
      <w:r w:rsidR="00B4284D">
        <w:rPr>
          <w:b/>
          <w:bCs/>
        </w:rPr>
        <w:t xml:space="preserve"> </w:t>
      </w:r>
      <w:r w:rsidR="00C52BBC">
        <w:rPr>
          <w:b/>
          <w:bCs/>
        </w:rPr>
        <w:t>- 2022/23</w:t>
      </w:r>
    </w:p>
    <w:p w14:paraId="0C3BC8EA" w14:textId="589EB33A" w:rsidR="00741C3C" w:rsidRDefault="00B4284D" w:rsidP="00741C3C">
      <w:pPr>
        <w:ind w:left="737"/>
      </w:pPr>
      <w:r w:rsidRPr="001328D8">
        <w:t>The C</w:t>
      </w:r>
      <w:r w:rsidR="00C52BBC">
        <w:t xml:space="preserve">orporation </w:t>
      </w:r>
      <w:r w:rsidR="008B3DED">
        <w:t xml:space="preserve">received and discussed the </w:t>
      </w:r>
      <w:r w:rsidR="00741C3C">
        <w:t>proposed Quality Improvement Plan (QIP) for 2022/23 as recommended by the Curriculum, Quality &amp; Engagement Committee on 17 November 2022.</w:t>
      </w:r>
    </w:p>
    <w:p w14:paraId="6A0827DF" w14:textId="65934CBB" w:rsidR="000E3B23" w:rsidRDefault="000E3B23" w:rsidP="00741C3C">
      <w:pPr>
        <w:ind w:left="737"/>
      </w:pPr>
      <w:r>
        <w:t xml:space="preserve">The question asked </w:t>
      </w:r>
      <w:r w:rsidR="0069747D">
        <w:t xml:space="preserve">was “what does success look like” so it may be recognised. This would be addressed during the year </w:t>
      </w:r>
      <w:r w:rsidR="00417B03">
        <w:t xml:space="preserve">as progress was made. </w:t>
      </w:r>
    </w:p>
    <w:p w14:paraId="2E4FF482" w14:textId="2B7E5010" w:rsidR="009E4E6C" w:rsidRDefault="009E4E6C" w:rsidP="00741C3C">
      <w:pPr>
        <w:ind w:left="737"/>
      </w:pPr>
      <w:r>
        <w:t xml:space="preserve">One addition was to be made to the QIP format with the addition of </w:t>
      </w:r>
      <w:r w:rsidR="005D5FFB">
        <w:t>a column so that actions and progress could be measured at the end of the year</w:t>
      </w:r>
      <w:r w:rsidR="00FE3190">
        <w:t>.</w:t>
      </w:r>
    </w:p>
    <w:p w14:paraId="1AC9CAE5" w14:textId="77FDA4C9" w:rsidR="009419A6" w:rsidRDefault="00F87903" w:rsidP="00B4284D">
      <w:pPr>
        <w:ind w:left="737"/>
      </w:pPr>
      <w:r>
        <w:t xml:space="preserve">The Corporation agreed to APPROVE </w:t>
      </w:r>
      <w:r w:rsidR="00C52BBC">
        <w:t>the College QIP for 2022/23</w:t>
      </w:r>
      <w:r>
        <w:t xml:space="preserve"> and in doing so </w:t>
      </w:r>
      <w:r w:rsidR="009F1435">
        <w:t>noted that progress against the planned actions would be reviewed throughout the year by the Curriculum, Quality &amp; Engagement Committee</w:t>
      </w:r>
      <w:r w:rsidR="00C52BBC">
        <w:t>.</w:t>
      </w:r>
    </w:p>
    <w:p w14:paraId="094B184F" w14:textId="731466FC" w:rsidR="009419A6" w:rsidRPr="00910F21" w:rsidRDefault="00B044F0" w:rsidP="009419A6">
      <w:pPr>
        <w:rPr>
          <w:b/>
          <w:bCs/>
        </w:rPr>
      </w:pPr>
      <w:r>
        <w:rPr>
          <w:b/>
          <w:bCs/>
        </w:rPr>
        <w:t>2</w:t>
      </w:r>
      <w:r w:rsidR="0055592A">
        <w:rPr>
          <w:b/>
          <w:bCs/>
        </w:rPr>
        <w:t>9</w:t>
      </w:r>
      <w:r w:rsidR="009419A6" w:rsidRPr="00910F21">
        <w:rPr>
          <w:b/>
          <w:bCs/>
        </w:rPr>
        <w:tab/>
      </w:r>
      <w:r w:rsidR="009419A6">
        <w:rPr>
          <w:b/>
          <w:bCs/>
        </w:rPr>
        <w:t xml:space="preserve">REMUNERATION COMMITTEE – 22 NOVEMBER 2022 </w:t>
      </w:r>
    </w:p>
    <w:p w14:paraId="72B35074" w14:textId="77C2AE5E" w:rsidR="00AA595A" w:rsidRDefault="009419A6" w:rsidP="009419A6">
      <w:pPr>
        <w:ind w:left="737"/>
      </w:pPr>
      <w:r w:rsidRPr="001328D8">
        <w:t>The C</w:t>
      </w:r>
      <w:r>
        <w:t xml:space="preserve">orporation </w:t>
      </w:r>
      <w:r w:rsidR="006E53E2">
        <w:t xml:space="preserve">received and </w:t>
      </w:r>
      <w:r>
        <w:t xml:space="preserve">NOTED the public part of the </w:t>
      </w:r>
      <w:r w:rsidR="00FE3190">
        <w:t xml:space="preserve">unconfirmed </w:t>
      </w:r>
      <w:r>
        <w:t>Minutes</w:t>
      </w:r>
      <w:r w:rsidR="006E53E2">
        <w:t xml:space="preserve"> of the meeting of the </w:t>
      </w:r>
      <w:r w:rsidR="00AA595A">
        <w:t>Remuneration</w:t>
      </w:r>
      <w:r w:rsidR="006E53E2">
        <w:t xml:space="preserve"> Committee held on 22 November 2022</w:t>
      </w:r>
      <w:r w:rsidR="00AA595A">
        <w:t>.</w:t>
      </w:r>
    </w:p>
    <w:p w14:paraId="7FAD395F" w14:textId="520AC111" w:rsidR="00372FEF" w:rsidRDefault="00AA595A" w:rsidP="009419A6">
      <w:pPr>
        <w:ind w:left="737"/>
      </w:pPr>
      <w:r>
        <w:t>It was explained that the issues requiring consideration and decision would be dealt with later in the meeting as confidential business</w:t>
      </w:r>
      <w:r w:rsidR="009419A6">
        <w:t>.</w:t>
      </w:r>
    </w:p>
    <w:p w14:paraId="381CCEEB" w14:textId="2C3A1E13" w:rsidR="00372FEF" w:rsidRPr="00910F21" w:rsidRDefault="0055592A" w:rsidP="00372FEF">
      <w:pPr>
        <w:rPr>
          <w:b/>
          <w:bCs/>
        </w:rPr>
      </w:pPr>
      <w:r>
        <w:rPr>
          <w:b/>
          <w:bCs/>
        </w:rPr>
        <w:t>30</w:t>
      </w:r>
      <w:r w:rsidR="00372FEF" w:rsidRPr="00910F21">
        <w:rPr>
          <w:b/>
          <w:bCs/>
        </w:rPr>
        <w:tab/>
      </w:r>
      <w:r w:rsidR="00372FEF">
        <w:rPr>
          <w:b/>
          <w:bCs/>
        </w:rPr>
        <w:t xml:space="preserve">WRITTEN RESOLUTIONS  </w:t>
      </w:r>
    </w:p>
    <w:p w14:paraId="00F07980" w14:textId="77777777" w:rsidR="000070B8" w:rsidRDefault="00372FEF" w:rsidP="00372FEF">
      <w:pPr>
        <w:ind w:left="737"/>
      </w:pPr>
      <w:r w:rsidRPr="001328D8">
        <w:t>The C</w:t>
      </w:r>
      <w:r>
        <w:t>orporation NOTED the Written Resolutions as set out in the Agenda</w:t>
      </w:r>
      <w:r w:rsidR="000070B8">
        <w:t>:</w:t>
      </w:r>
    </w:p>
    <w:p w14:paraId="06DB02CF" w14:textId="76CF3021" w:rsidR="0023568D" w:rsidRDefault="0023568D" w:rsidP="003955C4">
      <w:pPr>
        <w:pStyle w:val="ListParagraph"/>
        <w:numPr>
          <w:ilvl w:val="0"/>
          <w:numId w:val="6"/>
        </w:numPr>
      </w:pPr>
      <w:r>
        <w:t xml:space="preserve">Corporation Membership – appointment of 3 </w:t>
      </w:r>
      <w:r w:rsidR="003723BB">
        <w:t>Independent</w:t>
      </w:r>
      <w:r>
        <w:t xml:space="preserve"> Members as recorded earlier in the meeting</w:t>
      </w:r>
    </w:p>
    <w:p w14:paraId="26346070" w14:textId="713EE561" w:rsidR="00372FEF" w:rsidRDefault="003723BB" w:rsidP="003955C4">
      <w:pPr>
        <w:pStyle w:val="ListParagraph"/>
        <w:numPr>
          <w:ilvl w:val="0"/>
          <w:numId w:val="6"/>
        </w:numPr>
      </w:pPr>
      <w:r>
        <w:t xml:space="preserve">Support Staff Pay Award </w:t>
      </w:r>
    </w:p>
    <w:bookmarkEnd w:id="9"/>
    <w:bookmarkEnd w:id="10"/>
    <w:p w14:paraId="26F6EBEE" w14:textId="5B34EB5D" w:rsidR="00F01E40" w:rsidRPr="00D87DF6" w:rsidRDefault="0055592A" w:rsidP="00F01E40">
      <w:pPr>
        <w:ind w:left="720" w:hanging="720"/>
        <w:rPr>
          <w:b/>
          <w:bCs/>
        </w:rPr>
      </w:pPr>
      <w:r>
        <w:rPr>
          <w:b/>
          <w:bCs/>
        </w:rPr>
        <w:t>31</w:t>
      </w:r>
      <w:r w:rsidR="00F01E40" w:rsidRPr="00D87DF6">
        <w:rPr>
          <w:b/>
          <w:bCs/>
        </w:rPr>
        <w:tab/>
      </w:r>
      <w:r w:rsidR="00F01E40" w:rsidRPr="00AB7FA2">
        <w:rPr>
          <w:b/>
          <w:bCs/>
        </w:rPr>
        <w:t xml:space="preserve"> </w:t>
      </w:r>
      <w:r w:rsidR="004239D3">
        <w:rPr>
          <w:b/>
          <w:bCs/>
        </w:rPr>
        <w:t xml:space="preserve">PRESENTATIONS FOR FUTURE MEETINGS OF THE CORPORATION </w:t>
      </w:r>
      <w:r w:rsidR="00F01E40">
        <w:rPr>
          <w:b/>
          <w:bCs/>
        </w:rPr>
        <w:t xml:space="preserve">  </w:t>
      </w:r>
      <w:r w:rsidR="00F01E40" w:rsidRPr="00D87DF6">
        <w:rPr>
          <w:b/>
          <w:bCs/>
        </w:rPr>
        <w:t xml:space="preserve"> </w:t>
      </w:r>
    </w:p>
    <w:p w14:paraId="1618F4E7" w14:textId="11B7AAA8" w:rsidR="00C966B9" w:rsidRDefault="00F01E40" w:rsidP="00F01E40">
      <w:pPr>
        <w:ind w:left="737"/>
      </w:pPr>
      <w:r>
        <w:t xml:space="preserve">The Chair of the Corporation invited </w:t>
      </w:r>
      <w:r w:rsidR="004239D3">
        <w:t>Me</w:t>
      </w:r>
      <w:r w:rsidR="003E15CD">
        <w:t xml:space="preserve">mbers to make known on an ongoing </w:t>
      </w:r>
      <w:r w:rsidR="00FE3190">
        <w:t xml:space="preserve">basis </w:t>
      </w:r>
      <w:r w:rsidR="003E15CD">
        <w:t xml:space="preserve"> any suggested topics </w:t>
      </w:r>
      <w:r w:rsidR="00C966B9">
        <w:t>for presentations for future meetings.</w:t>
      </w:r>
    </w:p>
    <w:p w14:paraId="15E468A3" w14:textId="7C0F11C1" w:rsidR="0088742C" w:rsidRDefault="00291DAD" w:rsidP="00532FD5">
      <w:pPr>
        <w:ind w:left="737"/>
      </w:pPr>
      <w:r>
        <w:t>Th</w:t>
      </w:r>
      <w:r w:rsidR="0000524A">
        <w:t xml:space="preserve">e following </w:t>
      </w:r>
      <w:r w:rsidR="001B4E3B">
        <w:t xml:space="preserve">items </w:t>
      </w:r>
      <w:r w:rsidR="00E07D88">
        <w:t xml:space="preserve">had previously been </w:t>
      </w:r>
      <w:r w:rsidR="001B4E3B">
        <w:t>proposed</w:t>
      </w:r>
      <w:r w:rsidR="0088742C">
        <w:t xml:space="preserve"> and it was agreed that these would be </w:t>
      </w:r>
      <w:r w:rsidR="00AA58D9">
        <w:t xml:space="preserve">considered to be </w:t>
      </w:r>
      <w:r w:rsidR="0088742C">
        <w:t>addressed at future meetings:</w:t>
      </w:r>
    </w:p>
    <w:p w14:paraId="593F6ECE" w14:textId="322A3DC2" w:rsidR="0030115A" w:rsidRPr="0030115A" w:rsidRDefault="001B4E3B" w:rsidP="003955C4">
      <w:pPr>
        <w:pStyle w:val="ListParagraph"/>
        <w:numPr>
          <w:ilvl w:val="0"/>
          <w:numId w:val="2"/>
        </w:numPr>
        <w:rPr>
          <w:rFonts w:ascii="Arial" w:hAnsi="Arial" w:cs="Arial"/>
        </w:rPr>
      </w:pPr>
      <w:r>
        <w:t xml:space="preserve">Risk </w:t>
      </w:r>
      <w:r w:rsidR="00370B04">
        <w:t>(</w:t>
      </w:r>
      <w:r w:rsidR="002F0B40">
        <w:t xml:space="preserve">as discussed at </w:t>
      </w:r>
      <w:r w:rsidR="00970882">
        <w:t xml:space="preserve">a previous </w:t>
      </w:r>
      <w:r w:rsidR="002F0B40">
        <w:t>meeting of the Audit &amp; Risk Committee</w:t>
      </w:r>
      <w:r w:rsidR="00370B04">
        <w:t>)</w:t>
      </w:r>
    </w:p>
    <w:p w14:paraId="576BE2C4" w14:textId="77777777" w:rsidR="00FC72DE" w:rsidRPr="00FC72DE" w:rsidRDefault="00366C79" w:rsidP="003955C4">
      <w:pPr>
        <w:pStyle w:val="ListParagraph"/>
        <w:numPr>
          <w:ilvl w:val="0"/>
          <w:numId w:val="2"/>
        </w:numPr>
        <w:rPr>
          <w:rFonts w:ascii="Arial" w:hAnsi="Arial" w:cs="Arial"/>
        </w:rPr>
      </w:pPr>
      <w:r>
        <w:t>T Levels</w:t>
      </w:r>
    </w:p>
    <w:p w14:paraId="4D360434" w14:textId="17D8CDCC" w:rsidR="00151CF3" w:rsidRPr="00AA58D9" w:rsidRDefault="00FC72DE" w:rsidP="003955C4">
      <w:pPr>
        <w:pStyle w:val="ListParagraph"/>
        <w:numPr>
          <w:ilvl w:val="0"/>
          <w:numId w:val="2"/>
        </w:numPr>
        <w:rPr>
          <w:rFonts w:ascii="Arial" w:hAnsi="Arial" w:cs="Arial"/>
        </w:rPr>
      </w:pPr>
      <w:r>
        <w:t xml:space="preserve">Health &amp; Safety with a focus on the role and responsibilities of the Corporation </w:t>
      </w:r>
      <w:r w:rsidR="001B4E3B">
        <w:t xml:space="preserve"> </w:t>
      </w:r>
      <w:r w:rsidR="00D43932">
        <w:t xml:space="preserve"> </w:t>
      </w:r>
      <w:r w:rsidR="007E6B45">
        <w:t xml:space="preserve"> </w:t>
      </w:r>
    </w:p>
    <w:p w14:paraId="1F31E253" w14:textId="727835DA" w:rsidR="00372FEF" w:rsidRPr="00820E62" w:rsidRDefault="00DD686A" w:rsidP="00DD686A">
      <w:pPr>
        <w:ind w:left="737"/>
      </w:pPr>
      <w:r w:rsidRPr="00820E62">
        <w:t xml:space="preserve">A </w:t>
      </w:r>
      <w:r w:rsidR="001A0F97" w:rsidRPr="00820E62">
        <w:t xml:space="preserve">presentation on </w:t>
      </w:r>
      <w:r w:rsidR="00820E62" w:rsidRPr="00820E62">
        <w:t>Safeguarding</w:t>
      </w:r>
      <w:r w:rsidR="001A0F97" w:rsidRPr="00820E62">
        <w:t xml:space="preserve"> and Prevent and</w:t>
      </w:r>
      <w:r w:rsidR="00820E62">
        <w:t>,</w:t>
      </w:r>
      <w:r w:rsidR="001A0F97" w:rsidRPr="00820E62">
        <w:t xml:space="preserve"> specifically</w:t>
      </w:r>
      <w:r w:rsidR="00820E62">
        <w:t>,</w:t>
      </w:r>
      <w:r w:rsidR="001A0F97" w:rsidRPr="00820E62">
        <w:t xml:space="preserve"> the </w:t>
      </w:r>
      <w:r w:rsidR="00820E62">
        <w:t xml:space="preserve">associated </w:t>
      </w:r>
      <w:r w:rsidR="00820E62" w:rsidRPr="00820E62">
        <w:t xml:space="preserve">duties of the Corporation is </w:t>
      </w:r>
      <w:r w:rsidR="001E0CE1">
        <w:t xml:space="preserve">now </w:t>
      </w:r>
      <w:r w:rsidR="00820E62" w:rsidRPr="00820E62">
        <w:t>scheduled for</w:t>
      </w:r>
      <w:r w:rsidR="001E0CE1">
        <w:t xml:space="preserve"> 16 </w:t>
      </w:r>
      <w:r w:rsidR="007529F3">
        <w:t>January</w:t>
      </w:r>
      <w:r w:rsidR="001E0CE1">
        <w:t xml:space="preserve"> 2023 having been </w:t>
      </w:r>
      <w:r w:rsidR="007529F3">
        <w:t>postponed</w:t>
      </w:r>
      <w:r w:rsidR="001E0CE1">
        <w:t xml:space="preserve"> </w:t>
      </w:r>
      <w:r w:rsidR="007529F3">
        <w:t xml:space="preserve">from 5 December 2022 as the Executive Director Student Services was unwell.  </w:t>
      </w:r>
      <w:r w:rsidR="00820E62" w:rsidRPr="00820E62">
        <w:t xml:space="preserve"> </w:t>
      </w:r>
      <w:r w:rsidR="001A0F97" w:rsidRPr="00820E62">
        <w:t xml:space="preserve"> </w:t>
      </w:r>
    </w:p>
    <w:p w14:paraId="5A00575E" w14:textId="5C78D987" w:rsidR="00372FEF" w:rsidRPr="00910F21" w:rsidRDefault="0055592A" w:rsidP="00372FEF">
      <w:pPr>
        <w:rPr>
          <w:b/>
          <w:bCs/>
        </w:rPr>
      </w:pPr>
      <w:r>
        <w:rPr>
          <w:b/>
          <w:bCs/>
        </w:rPr>
        <w:t>32</w:t>
      </w:r>
      <w:r w:rsidR="00372FEF" w:rsidRPr="00910F21">
        <w:rPr>
          <w:b/>
          <w:bCs/>
        </w:rPr>
        <w:tab/>
      </w:r>
      <w:r w:rsidR="00A22246">
        <w:rPr>
          <w:b/>
          <w:bCs/>
        </w:rPr>
        <w:t xml:space="preserve">VICE CHAIR OF THE </w:t>
      </w:r>
      <w:r w:rsidR="00372FEF">
        <w:rPr>
          <w:b/>
          <w:bCs/>
        </w:rPr>
        <w:t xml:space="preserve">CORPORATION  </w:t>
      </w:r>
    </w:p>
    <w:p w14:paraId="21967778" w14:textId="6342E36C" w:rsidR="00372FEF" w:rsidRDefault="00372FEF" w:rsidP="00C7059D">
      <w:pPr>
        <w:ind w:left="720"/>
        <w:rPr>
          <w:b/>
          <w:bCs/>
        </w:rPr>
      </w:pPr>
      <w:r w:rsidRPr="001328D8">
        <w:t>The C</w:t>
      </w:r>
      <w:r w:rsidR="00A22246">
        <w:t xml:space="preserve">orporation APPOINTED Julia Shelton as </w:t>
      </w:r>
      <w:r w:rsidR="00FE3190">
        <w:t xml:space="preserve">the Interim </w:t>
      </w:r>
      <w:r w:rsidR="00A22246">
        <w:t xml:space="preserve">Vice Chair of the Corporation </w:t>
      </w:r>
      <w:r w:rsidR="00C7059D">
        <w:t xml:space="preserve">from 1 January 2023 to 22 March 2023 to replace Joanne Dean. </w:t>
      </w:r>
      <w:r w:rsidR="00A22246">
        <w:t xml:space="preserve"> </w:t>
      </w:r>
    </w:p>
    <w:p w14:paraId="778ACB55" w14:textId="77777777" w:rsidR="00FE3190" w:rsidRDefault="00FE3190" w:rsidP="00865838">
      <w:pPr>
        <w:rPr>
          <w:b/>
          <w:bCs/>
        </w:rPr>
      </w:pPr>
    </w:p>
    <w:p w14:paraId="0B33C747" w14:textId="77777777" w:rsidR="00FE3190" w:rsidRDefault="00FE3190" w:rsidP="00865838">
      <w:pPr>
        <w:rPr>
          <w:b/>
          <w:bCs/>
        </w:rPr>
      </w:pPr>
    </w:p>
    <w:p w14:paraId="68AC1BA0" w14:textId="77777777" w:rsidR="00FE3190" w:rsidRDefault="00FE3190" w:rsidP="00865838">
      <w:pPr>
        <w:rPr>
          <w:b/>
          <w:bCs/>
        </w:rPr>
      </w:pPr>
    </w:p>
    <w:p w14:paraId="536A8A19" w14:textId="77777777" w:rsidR="00FE3190" w:rsidRDefault="00FE3190" w:rsidP="00865838">
      <w:pPr>
        <w:rPr>
          <w:b/>
          <w:bCs/>
        </w:rPr>
      </w:pPr>
    </w:p>
    <w:p w14:paraId="0C0A3006" w14:textId="2DACA60A" w:rsidR="00865838" w:rsidRPr="00910F21" w:rsidRDefault="0055592A" w:rsidP="00865838">
      <w:pPr>
        <w:rPr>
          <w:b/>
          <w:bCs/>
        </w:rPr>
      </w:pPr>
      <w:r>
        <w:rPr>
          <w:b/>
          <w:bCs/>
        </w:rPr>
        <w:t>33</w:t>
      </w:r>
      <w:r w:rsidR="00865838" w:rsidRPr="00910F21">
        <w:rPr>
          <w:b/>
          <w:bCs/>
        </w:rPr>
        <w:tab/>
      </w:r>
      <w:r w:rsidR="00865838">
        <w:rPr>
          <w:b/>
          <w:bCs/>
        </w:rPr>
        <w:t>CALENDAR OF MEETINGS – 202</w:t>
      </w:r>
      <w:r w:rsidR="0062620A">
        <w:rPr>
          <w:b/>
          <w:bCs/>
        </w:rPr>
        <w:t>2</w:t>
      </w:r>
      <w:r w:rsidR="00865838">
        <w:rPr>
          <w:b/>
          <w:bCs/>
        </w:rPr>
        <w:t>/2</w:t>
      </w:r>
      <w:r w:rsidR="0062620A">
        <w:rPr>
          <w:b/>
          <w:bCs/>
        </w:rPr>
        <w:t>3</w:t>
      </w:r>
      <w:r w:rsidR="00865838">
        <w:rPr>
          <w:b/>
          <w:bCs/>
        </w:rPr>
        <w:t xml:space="preserve">    </w:t>
      </w:r>
      <w:r w:rsidR="00865838" w:rsidRPr="00910F21">
        <w:rPr>
          <w:b/>
          <w:bCs/>
        </w:rPr>
        <w:t xml:space="preserve"> </w:t>
      </w:r>
    </w:p>
    <w:p w14:paraId="7A70B323" w14:textId="04D4C623" w:rsidR="002048D8" w:rsidRDefault="00865838" w:rsidP="006F2958">
      <w:pPr>
        <w:ind w:left="737"/>
      </w:pPr>
      <w:r w:rsidRPr="001328D8">
        <w:t xml:space="preserve">The Corporation </w:t>
      </w:r>
      <w:r w:rsidR="002048D8">
        <w:t>NOTED the date</w:t>
      </w:r>
      <w:r w:rsidR="00DC22FF">
        <w:t xml:space="preserve">s </w:t>
      </w:r>
      <w:r w:rsidR="002048D8">
        <w:t>of the planned meeting</w:t>
      </w:r>
      <w:r w:rsidR="000919AA">
        <w:t>s</w:t>
      </w:r>
      <w:r w:rsidR="002048D8">
        <w:t xml:space="preserve"> to take place in</w:t>
      </w:r>
      <w:r w:rsidR="00DB7134">
        <w:t xml:space="preserve"> </w:t>
      </w:r>
      <w:r w:rsidR="000919AA">
        <w:t xml:space="preserve">the remainder of </w:t>
      </w:r>
      <w:r w:rsidR="00DB7134">
        <w:t>202</w:t>
      </w:r>
      <w:r w:rsidR="00DC22FF">
        <w:t>2</w:t>
      </w:r>
      <w:r w:rsidR="00DB7134">
        <w:t>/2</w:t>
      </w:r>
      <w:r w:rsidR="00DC22FF">
        <w:t>3</w:t>
      </w:r>
      <w:r w:rsidR="002048D8">
        <w:t>:</w:t>
      </w:r>
    </w:p>
    <w:p w14:paraId="6D63E01E" w14:textId="0A8FEAC3" w:rsidR="00DC22FF" w:rsidRDefault="00DC22FF" w:rsidP="00417116">
      <w:pPr>
        <w:pStyle w:val="ListParagraph"/>
        <w:numPr>
          <w:ilvl w:val="0"/>
          <w:numId w:val="1"/>
        </w:numPr>
      </w:pPr>
      <w:r>
        <w:t xml:space="preserve">Wednesday </w:t>
      </w:r>
      <w:r w:rsidR="00573E9F">
        <w:t>22 March 2023</w:t>
      </w:r>
    </w:p>
    <w:p w14:paraId="4D34247A" w14:textId="0E720941" w:rsidR="00411463" w:rsidRDefault="002048D8" w:rsidP="00417116">
      <w:pPr>
        <w:pStyle w:val="ListParagraph"/>
        <w:numPr>
          <w:ilvl w:val="0"/>
          <w:numId w:val="1"/>
        </w:numPr>
      </w:pPr>
      <w:r>
        <w:t>Wednesday 1</w:t>
      </w:r>
      <w:r w:rsidR="00573E9F">
        <w:t>2</w:t>
      </w:r>
      <w:r>
        <w:t xml:space="preserve"> July 202</w:t>
      </w:r>
      <w:r w:rsidR="00573E9F">
        <w:t>3</w:t>
      </w:r>
    </w:p>
    <w:p w14:paraId="375EB55B" w14:textId="77777777" w:rsidR="00733971" w:rsidRDefault="00573E9F" w:rsidP="002048D8">
      <w:pPr>
        <w:ind w:left="737"/>
      </w:pPr>
      <w:r>
        <w:t xml:space="preserve">At this time it is planned </w:t>
      </w:r>
      <w:r w:rsidR="00733971">
        <w:t xml:space="preserve">to start meetings at </w:t>
      </w:r>
      <w:proofErr w:type="spellStart"/>
      <w:r w:rsidR="00733971">
        <w:t>5.45pm</w:t>
      </w:r>
      <w:proofErr w:type="spellEnd"/>
      <w:r w:rsidR="00733971">
        <w:t>.</w:t>
      </w:r>
    </w:p>
    <w:p w14:paraId="0675B62D" w14:textId="2EEE002B" w:rsidR="002048D8" w:rsidRDefault="002048D8" w:rsidP="002048D8">
      <w:pPr>
        <w:ind w:left="737"/>
      </w:pPr>
      <w:r>
        <w:t xml:space="preserve">It was recognised that other meetings will be arranged if and when thought to be appropriate to address issues. </w:t>
      </w:r>
    </w:p>
    <w:p w14:paraId="4B51F5E2" w14:textId="7D9192BC" w:rsidR="00405355" w:rsidRDefault="00405355" w:rsidP="002048D8">
      <w:pPr>
        <w:ind w:left="737"/>
      </w:pPr>
      <w:r>
        <w:t>The intention was for the meeting</w:t>
      </w:r>
      <w:r w:rsidR="0062620A">
        <w:t>s</w:t>
      </w:r>
      <w:r>
        <w:t xml:space="preserve"> to be held in College </w:t>
      </w:r>
      <w:r w:rsidR="00C06FE5">
        <w:t xml:space="preserve">but with an opportunity for Members to join online if they wished. </w:t>
      </w:r>
    </w:p>
    <w:p w14:paraId="67B9D38C" w14:textId="5331765D" w:rsidR="00BD13E1" w:rsidRPr="00910F21" w:rsidRDefault="00BD13E1" w:rsidP="00BD13E1">
      <w:pPr>
        <w:rPr>
          <w:b/>
          <w:bCs/>
        </w:rPr>
      </w:pPr>
      <w:r>
        <w:rPr>
          <w:b/>
          <w:bCs/>
        </w:rPr>
        <w:t>34</w:t>
      </w:r>
      <w:r w:rsidRPr="00910F21">
        <w:rPr>
          <w:b/>
          <w:bCs/>
        </w:rPr>
        <w:tab/>
      </w:r>
      <w:r w:rsidR="00EC57D9">
        <w:rPr>
          <w:b/>
          <w:bCs/>
        </w:rPr>
        <w:t xml:space="preserve">OFSTED THEMATIC REVIEW </w:t>
      </w:r>
      <w:r>
        <w:rPr>
          <w:b/>
          <w:bCs/>
        </w:rPr>
        <w:t xml:space="preserve"> </w:t>
      </w:r>
    </w:p>
    <w:p w14:paraId="33326FF0" w14:textId="2098425E" w:rsidR="00953FB2" w:rsidRDefault="00BD13E1" w:rsidP="00BD13E1">
      <w:pPr>
        <w:ind w:left="737"/>
      </w:pPr>
      <w:r w:rsidRPr="001328D8">
        <w:t xml:space="preserve">The </w:t>
      </w:r>
      <w:r w:rsidR="00EC57D9">
        <w:t xml:space="preserve">Principal &amp; Chief </w:t>
      </w:r>
      <w:r w:rsidR="001C7865">
        <w:t>Executive</w:t>
      </w:r>
      <w:r w:rsidR="00EC57D9">
        <w:t xml:space="preserve"> </w:t>
      </w:r>
      <w:r w:rsidR="001C7865">
        <w:t xml:space="preserve">advised the </w:t>
      </w:r>
      <w:r w:rsidRPr="001328D8">
        <w:t>C</w:t>
      </w:r>
      <w:r>
        <w:t>orporation</w:t>
      </w:r>
      <w:r w:rsidR="001C7865">
        <w:t xml:space="preserve"> that Ofsted would be </w:t>
      </w:r>
      <w:r w:rsidR="00953FB2">
        <w:t>carrying</w:t>
      </w:r>
      <w:r w:rsidR="001C7865">
        <w:t xml:space="preserve"> out a </w:t>
      </w:r>
      <w:r w:rsidR="00B17268">
        <w:t>thematic review of T Level Transition Programmes at NewVIc from January 2023</w:t>
      </w:r>
      <w:r w:rsidR="00953FB2">
        <w:t xml:space="preserve"> </w:t>
      </w:r>
      <w:r w:rsidR="00E95778">
        <w:t xml:space="preserve">to about April 2023 </w:t>
      </w:r>
      <w:r w:rsidR="00953FB2">
        <w:t>although this would not be graded.</w:t>
      </w:r>
    </w:p>
    <w:p w14:paraId="4AAC312F" w14:textId="10DEC014" w:rsidR="00BD13E1" w:rsidRDefault="00953FB2" w:rsidP="00BD13E1">
      <w:pPr>
        <w:ind w:left="737"/>
      </w:pPr>
      <w:r>
        <w:t xml:space="preserve">It was understood that, as a result of the review, it was most unlikely that the College would be subject to a full Ofsted inspection during the Spring Term 2023. </w:t>
      </w:r>
      <w:r w:rsidR="00B17268">
        <w:t xml:space="preserve"> </w:t>
      </w:r>
    </w:p>
    <w:p w14:paraId="6E146943" w14:textId="3C378141" w:rsidR="00FA42B6" w:rsidRPr="00910F21" w:rsidRDefault="00B044F0" w:rsidP="00FA42B6">
      <w:pPr>
        <w:rPr>
          <w:b/>
          <w:bCs/>
        </w:rPr>
      </w:pPr>
      <w:bookmarkStart w:id="14" w:name="_Hlk139894323"/>
      <w:r>
        <w:rPr>
          <w:b/>
          <w:bCs/>
        </w:rPr>
        <w:t>3</w:t>
      </w:r>
      <w:r w:rsidR="00BD13E1">
        <w:rPr>
          <w:b/>
          <w:bCs/>
        </w:rPr>
        <w:t>5</w:t>
      </w:r>
      <w:r w:rsidR="00FA42B6" w:rsidRPr="00910F21">
        <w:rPr>
          <w:b/>
          <w:bCs/>
        </w:rPr>
        <w:tab/>
      </w:r>
      <w:r w:rsidR="00FA42B6">
        <w:rPr>
          <w:b/>
          <w:bCs/>
        </w:rPr>
        <w:t>CONFIDE</w:t>
      </w:r>
      <w:r w:rsidR="00BD13E1">
        <w:rPr>
          <w:b/>
          <w:bCs/>
        </w:rPr>
        <w:t>N</w:t>
      </w:r>
      <w:r w:rsidR="00FA42B6">
        <w:rPr>
          <w:b/>
          <w:bCs/>
        </w:rPr>
        <w:t xml:space="preserve">TIAL ITEMS  </w:t>
      </w:r>
    </w:p>
    <w:p w14:paraId="4B4CF8D1" w14:textId="0FABC26D" w:rsidR="00FA42B6" w:rsidRDefault="00FA42B6" w:rsidP="00FA42B6">
      <w:pPr>
        <w:ind w:left="737"/>
      </w:pPr>
      <w:r w:rsidRPr="001328D8">
        <w:t>The C</w:t>
      </w:r>
      <w:r>
        <w:t xml:space="preserve">orporation </w:t>
      </w:r>
      <w:bookmarkEnd w:id="14"/>
      <w:r>
        <w:t>considered certain confidential items</w:t>
      </w:r>
      <w:r w:rsidR="00F12066">
        <w:t xml:space="preserve"> as set out in the separate Minutes</w:t>
      </w:r>
      <w:r>
        <w:t xml:space="preserve">. </w:t>
      </w:r>
    </w:p>
    <w:p w14:paraId="0663023F" w14:textId="77777777" w:rsidR="00FA42B6" w:rsidRDefault="00FA42B6" w:rsidP="002048D8">
      <w:pPr>
        <w:ind w:left="737"/>
      </w:pPr>
    </w:p>
    <w:p w14:paraId="30880312" w14:textId="77777777" w:rsidR="00D63F42" w:rsidRDefault="00D63F42" w:rsidP="00D63F42">
      <w:pPr>
        <w:rPr>
          <w:i/>
          <w:iCs/>
        </w:rPr>
      </w:pPr>
    </w:p>
    <w:p w14:paraId="6D951DF9" w14:textId="306B4E1C" w:rsidR="002852B0" w:rsidRDefault="00D63F42" w:rsidP="00D63F42">
      <w:r>
        <w:t xml:space="preserve"> Chair: ________________________________________ Date: ____________________________</w:t>
      </w:r>
    </w:p>
    <w:p w14:paraId="1EB2324A" w14:textId="77777777" w:rsidR="007A3BE7" w:rsidRDefault="007A3BE7" w:rsidP="007A3BE7">
      <w:pPr>
        <w:jc w:val="center"/>
        <w:rPr>
          <w:b/>
          <w:bCs/>
          <w:sz w:val="28"/>
          <w:szCs w:val="28"/>
        </w:rPr>
      </w:pPr>
    </w:p>
    <w:p w14:paraId="5F730712" w14:textId="77777777" w:rsidR="00625CB6" w:rsidRDefault="00625CB6" w:rsidP="007A3BE7">
      <w:pPr>
        <w:jc w:val="center"/>
        <w:rPr>
          <w:b/>
          <w:bCs/>
          <w:sz w:val="28"/>
          <w:szCs w:val="28"/>
        </w:rPr>
      </w:pPr>
    </w:p>
    <w:p w14:paraId="584090AA" w14:textId="77777777" w:rsidR="00625CB6" w:rsidRDefault="00625CB6" w:rsidP="007A3BE7">
      <w:pPr>
        <w:jc w:val="center"/>
        <w:rPr>
          <w:b/>
          <w:bCs/>
          <w:sz w:val="28"/>
          <w:szCs w:val="28"/>
        </w:rPr>
      </w:pPr>
    </w:p>
    <w:p w14:paraId="0DADB2E5" w14:textId="77777777" w:rsidR="00625CB6" w:rsidRDefault="00625CB6" w:rsidP="007A3BE7">
      <w:pPr>
        <w:jc w:val="center"/>
        <w:rPr>
          <w:b/>
          <w:bCs/>
          <w:sz w:val="28"/>
          <w:szCs w:val="28"/>
        </w:rPr>
      </w:pPr>
    </w:p>
    <w:p w14:paraId="3EBD1ADC" w14:textId="77777777" w:rsidR="00625CB6" w:rsidRDefault="00625CB6" w:rsidP="007A3BE7">
      <w:pPr>
        <w:jc w:val="center"/>
        <w:rPr>
          <w:b/>
          <w:bCs/>
          <w:sz w:val="28"/>
          <w:szCs w:val="28"/>
        </w:rPr>
      </w:pPr>
    </w:p>
    <w:p w14:paraId="0DEA9138" w14:textId="77777777" w:rsidR="00625CB6" w:rsidRDefault="00625CB6" w:rsidP="007A3BE7">
      <w:pPr>
        <w:jc w:val="center"/>
        <w:rPr>
          <w:b/>
          <w:bCs/>
          <w:sz w:val="28"/>
          <w:szCs w:val="28"/>
        </w:rPr>
      </w:pPr>
    </w:p>
    <w:p w14:paraId="5F135FF5" w14:textId="77777777" w:rsidR="00625CB6" w:rsidRDefault="00625CB6" w:rsidP="007A3BE7">
      <w:pPr>
        <w:jc w:val="center"/>
        <w:rPr>
          <w:b/>
          <w:bCs/>
          <w:sz w:val="28"/>
          <w:szCs w:val="28"/>
        </w:rPr>
      </w:pPr>
    </w:p>
    <w:p w14:paraId="2C4E927D" w14:textId="77777777" w:rsidR="00625CB6" w:rsidRDefault="00625CB6" w:rsidP="007A3BE7">
      <w:pPr>
        <w:jc w:val="center"/>
        <w:rPr>
          <w:b/>
          <w:bCs/>
          <w:sz w:val="28"/>
          <w:szCs w:val="28"/>
        </w:rPr>
      </w:pPr>
    </w:p>
    <w:p w14:paraId="5A1AA61E" w14:textId="77777777" w:rsidR="00625CB6" w:rsidRDefault="00625CB6" w:rsidP="007A3BE7">
      <w:pPr>
        <w:jc w:val="center"/>
        <w:rPr>
          <w:b/>
          <w:bCs/>
          <w:sz w:val="28"/>
          <w:szCs w:val="28"/>
        </w:rPr>
      </w:pPr>
    </w:p>
    <w:p w14:paraId="4AE35C9B" w14:textId="77777777" w:rsidR="00625CB6" w:rsidRDefault="00625CB6" w:rsidP="007A3BE7">
      <w:pPr>
        <w:jc w:val="center"/>
        <w:rPr>
          <w:b/>
          <w:bCs/>
          <w:sz w:val="28"/>
          <w:szCs w:val="28"/>
        </w:rPr>
      </w:pPr>
    </w:p>
    <w:p w14:paraId="1D3EC75C" w14:textId="77777777" w:rsidR="00625CB6" w:rsidRDefault="00625CB6" w:rsidP="007A3BE7">
      <w:pPr>
        <w:jc w:val="center"/>
        <w:rPr>
          <w:b/>
          <w:bCs/>
          <w:sz w:val="28"/>
          <w:szCs w:val="28"/>
        </w:rPr>
      </w:pPr>
    </w:p>
    <w:p w14:paraId="2BA20643" w14:textId="77777777" w:rsidR="00625CB6" w:rsidRDefault="00625CB6" w:rsidP="007A3BE7">
      <w:pPr>
        <w:jc w:val="center"/>
        <w:rPr>
          <w:b/>
          <w:bCs/>
          <w:sz w:val="28"/>
          <w:szCs w:val="28"/>
        </w:rPr>
      </w:pPr>
    </w:p>
    <w:p w14:paraId="2F5AA8FE" w14:textId="77777777" w:rsidR="00625CB6" w:rsidRDefault="00625CB6" w:rsidP="007A3BE7">
      <w:pPr>
        <w:jc w:val="center"/>
        <w:rPr>
          <w:b/>
          <w:bCs/>
          <w:sz w:val="28"/>
          <w:szCs w:val="28"/>
        </w:rPr>
      </w:pPr>
    </w:p>
    <w:p w14:paraId="7DE43DD4" w14:textId="77777777" w:rsidR="00625CB6" w:rsidRDefault="00625CB6" w:rsidP="007A3BE7">
      <w:pPr>
        <w:jc w:val="center"/>
        <w:rPr>
          <w:b/>
          <w:bCs/>
          <w:sz w:val="28"/>
          <w:szCs w:val="28"/>
        </w:rPr>
      </w:pPr>
    </w:p>
    <w:p w14:paraId="7D187D66" w14:textId="77777777" w:rsidR="00625CB6" w:rsidRDefault="00625CB6" w:rsidP="007A3BE7">
      <w:pPr>
        <w:jc w:val="center"/>
        <w:rPr>
          <w:b/>
          <w:bCs/>
          <w:sz w:val="28"/>
          <w:szCs w:val="28"/>
        </w:rPr>
      </w:pPr>
    </w:p>
    <w:p w14:paraId="35D909C2" w14:textId="77777777" w:rsidR="00625CB6" w:rsidRDefault="00625CB6" w:rsidP="007A3BE7">
      <w:pPr>
        <w:jc w:val="center"/>
        <w:rPr>
          <w:b/>
          <w:bCs/>
          <w:sz w:val="28"/>
          <w:szCs w:val="28"/>
        </w:rPr>
      </w:pPr>
    </w:p>
    <w:p w14:paraId="6A3DFB0E" w14:textId="77777777" w:rsidR="00625CB6" w:rsidRDefault="00625CB6" w:rsidP="007A3BE7">
      <w:pPr>
        <w:jc w:val="center"/>
        <w:rPr>
          <w:b/>
          <w:bCs/>
          <w:sz w:val="28"/>
          <w:szCs w:val="28"/>
        </w:rPr>
      </w:pPr>
    </w:p>
    <w:p w14:paraId="4D7D1641" w14:textId="02079558" w:rsidR="00625CB6" w:rsidRPr="006E576A" w:rsidRDefault="00625CB6" w:rsidP="00625CB6">
      <w:pPr>
        <w:ind w:left="737"/>
        <w:jc w:val="right"/>
        <w:rPr>
          <w:b/>
          <w:bCs/>
        </w:rPr>
      </w:pPr>
      <w:r w:rsidRPr="006E576A">
        <w:rPr>
          <w:b/>
          <w:bCs/>
        </w:rPr>
        <w:t xml:space="preserve">APPENDIX A </w:t>
      </w:r>
    </w:p>
    <w:p w14:paraId="1808E364" w14:textId="77777777" w:rsidR="006E576A" w:rsidRPr="00B33104" w:rsidRDefault="006E576A" w:rsidP="006E576A">
      <w:pPr>
        <w:jc w:val="center"/>
        <w:rPr>
          <w:b/>
          <w:bCs/>
        </w:rPr>
      </w:pPr>
      <w:r>
        <w:rPr>
          <w:b/>
          <w:bCs/>
        </w:rPr>
        <w:t>T</w:t>
      </w:r>
      <w:r w:rsidRPr="00B33104">
        <w:rPr>
          <w:b/>
          <w:bCs/>
        </w:rPr>
        <w:t xml:space="preserve">he Corporation of Newham Sixth Form College </w:t>
      </w:r>
      <w:r>
        <w:rPr>
          <w:b/>
          <w:bCs/>
        </w:rPr>
        <w:t xml:space="preserve"> </w:t>
      </w:r>
      <w:r w:rsidRPr="00B33104">
        <w:rPr>
          <w:b/>
          <w:bCs/>
        </w:rPr>
        <w:t xml:space="preserve"> </w:t>
      </w:r>
    </w:p>
    <w:p w14:paraId="28083A96" w14:textId="77777777" w:rsidR="006E576A" w:rsidRDefault="006E576A" w:rsidP="006E576A">
      <w:pPr>
        <w:jc w:val="center"/>
        <w:rPr>
          <w:b/>
          <w:bCs/>
          <w:sz w:val="24"/>
          <w:szCs w:val="24"/>
        </w:rPr>
      </w:pPr>
      <w:r>
        <w:rPr>
          <w:b/>
          <w:bCs/>
          <w:sz w:val="24"/>
          <w:szCs w:val="24"/>
        </w:rPr>
        <w:t xml:space="preserve">Minutes of </w:t>
      </w:r>
      <w:r w:rsidRPr="005B64F6">
        <w:rPr>
          <w:b/>
          <w:bCs/>
          <w:sz w:val="24"/>
          <w:szCs w:val="24"/>
        </w:rPr>
        <w:t xml:space="preserve">the Meeting held on </w:t>
      </w:r>
      <w:r>
        <w:rPr>
          <w:b/>
          <w:bCs/>
          <w:sz w:val="24"/>
          <w:szCs w:val="24"/>
        </w:rPr>
        <w:t xml:space="preserve">14 December </w:t>
      </w:r>
      <w:r w:rsidRPr="005B64F6">
        <w:rPr>
          <w:b/>
          <w:bCs/>
          <w:sz w:val="24"/>
          <w:szCs w:val="24"/>
        </w:rPr>
        <w:t>202</w:t>
      </w:r>
      <w:r>
        <w:rPr>
          <w:b/>
          <w:bCs/>
          <w:sz w:val="24"/>
          <w:szCs w:val="24"/>
        </w:rPr>
        <w:t>2</w:t>
      </w:r>
      <w:r w:rsidRPr="005B64F6">
        <w:rPr>
          <w:b/>
          <w:bCs/>
          <w:sz w:val="24"/>
          <w:szCs w:val="24"/>
        </w:rPr>
        <w:t xml:space="preserve"> </w:t>
      </w:r>
    </w:p>
    <w:p w14:paraId="28DB87B1" w14:textId="2FF1D9BC" w:rsidR="00625CB6" w:rsidRDefault="006E576A" w:rsidP="00625CB6">
      <w:pPr>
        <w:ind w:left="737"/>
        <w:jc w:val="center"/>
        <w:rPr>
          <w:b/>
          <w:bCs/>
        </w:rPr>
      </w:pPr>
      <w:r w:rsidRPr="006E576A">
        <w:rPr>
          <w:b/>
          <w:bCs/>
        </w:rPr>
        <w:t xml:space="preserve">Estates Strategy </w:t>
      </w:r>
      <w:r w:rsidR="00625CB6" w:rsidRPr="006E576A">
        <w:rPr>
          <w:b/>
          <w:bCs/>
        </w:rPr>
        <w:t xml:space="preserve"> </w:t>
      </w:r>
    </w:p>
    <w:p w14:paraId="574DC85D" w14:textId="34EDB72F" w:rsidR="00E759B7" w:rsidRPr="006E576A" w:rsidRDefault="00E759B7" w:rsidP="00625CB6">
      <w:pPr>
        <w:ind w:left="737"/>
        <w:jc w:val="center"/>
        <w:rPr>
          <w:b/>
          <w:bCs/>
        </w:rPr>
      </w:pPr>
      <w:r>
        <w:rPr>
          <w:b/>
          <w:bCs/>
        </w:rPr>
        <w:t xml:space="preserve">EXTRACT FROM THE MINUTES OF THE MEETING OF THE FINANCE &amp; RESOURCES COMMITTEE HELD ON 30 NOVEMBER 2022 </w:t>
      </w:r>
      <w:r w:rsidR="00BF547E">
        <w:rPr>
          <w:b/>
          <w:bCs/>
        </w:rPr>
        <w:t xml:space="preserve">WHICH FOLLOWED THE EARLIER MEETING OF THE NEW BUILD GROUP </w:t>
      </w:r>
    </w:p>
    <w:p w14:paraId="6A089417" w14:textId="4F7CD7E9" w:rsidR="00625CB6" w:rsidRPr="00BE4447" w:rsidRDefault="00BE4447" w:rsidP="00625CB6">
      <w:pPr>
        <w:ind w:left="737"/>
      </w:pPr>
      <w:r w:rsidRPr="00BE4447">
        <w:t>The following section in italics was presented to the Financ</w:t>
      </w:r>
      <w:r>
        <w:t>e</w:t>
      </w:r>
      <w:r w:rsidRPr="00BE4447">
        <w:t xml:space="preserve"> &amp; Resources Committee from the New Build Group </w:t>
      </w:r>
    </w:p>
    <w:p w14:paraId="5EC47D22" w14:textId="52CBA869" w:rsidR="00625CB6" w:rsidRDefault="00625CB6" w:rsidP="00625CB6">
      <w:pPr>
        <w:ind w:left="737"/>
        <w:rPr>
          <w:i/>
          <w:iCs/>
        </w:rPr>
      </w:pPr>
      <w:r>
        <w:rPr>
          <w:i/>
          <w:iCs/>
        </w:rPr>
        <w:t>The Group agreed, following a wide ranging discussion on the Estates Strategy and related matters, to recommend to the Finance &amp; Resources Committee on 30 November 2022:</w:t>
      </w:r>
    </w:p>
    <w:p w14:paraId="3301732B" w14:textId="77777777" w:rsidR="00625CB6" w:rsidRDefault="00625CB6" w:rsidP="00625CB6">
      <w:pPr>
        <w:pStyle w:val="ListParagraph"/>
        <w:numPr>
          <w:ilvl w:val="0"/>
          <w:numId w:val="18"/>
        </w:numPr>
        <w:spacing w:line="256" w:lineRule="auto"/>
        <w:ind w:left="1097"/>
        <w:rPr>
          <w:i/>
          <w:iCs/>
        </w:rPr>
      </w:pPr>
      <w:r>
        <w:rPr>
          <w:i/>
          <w:iCs/>
        </w:rPr>
        <w:t xml:space="preserve">Given the anticipated reduced level of receipts from the sale of land on the College site for the purposes of housing would at present be insufficient to enable the new build project to proceed, to defer the decision on the progression and further development of any of the concept options for at least 12 months subject to a periodic review of the land sales market.  </w:t>
      </w:r>
    </w:p>
    <w:p w14:paraId="59AC0F16" w14:textId="77777777" w:rsidR="00625CB6" w:rsidRDefault="00625CB6" w:rsidP="00625CB6">
      <w:pPr>
        <w:pStyle w:val="ListParagraph"/>
        <w:numPr>
          <w:ilvl w:val="0"/>
          <w:numId w:val="18"/>
        </w:numPr>
        <w:spacing w:line="256" w:lineRule="auto"/>
        <w:ind w:left="1097"/>
        <w:rPr>
          <w:i/>
          <w:iCs/>
        </w:rPr>
      </w:pPr>
      <w:r>
        <w:rPr>
          <w:i/>
          <w:iCs/>
        </w:rPr>
        <w:t>In the meantime to continue to prepare the details of alternate project options including:</w:t>
      </w:r>
    </w:p>
    <w:p w14:paraId="38CBB05C" w14:textId="77777777" w:rsidR="00625CB6" w:rsidRDefault="00625CB6" w:rsidP="00625CB6">
      <w:pPr>
        <w:pStyle w:val="ListParagraph"/>
        <w:numPr>
          <w:ilvl w:val="1"/>
          <w:numId w:val="18"/>
        </w:numPr>
        <w:spacing w:line="256" w:lineRule="auto"/>
        <w:ind w:left="1097"/>
        <w:rPr>
          <w:i/>
          <w:iCs/>
        </w:rPr>
      </w:pPr>
      <w:r>
        <w:rPr>
          <w:i/>
          <w:iCs/>
        </w:rPr>
        <w:t>The approach to the London Borough of Newham to seek permanent planning approval for blocks with temporary consents due to expire November 2024</w:t>
      </w:r>
    </w:p>
    <w:p w14:paraId="79398C70" w14:textId="77777777" w:rsidR="00625CB6" w:rsidRDefault="00625CB6" w:rsidP="00625CB6">
      <w:pPr>
        <w:pStyle w:val="ListParagraph"/>
        <w:numPr>
          <w:ilvl w:val="1"/>
          <w:numId w:val="18"/>
        </w:numPr>
        <w:spacing w:line="256" w:lineRule="auto"/>
        <w:ind w:left="1097"/>
        <w:rPr>
          <w:i/>
          <w:iCs/>
        </w:rPr>
      </w:pPr>
      <w:r>
        <w:rPr>
          <w:i/>
          <w:iCs/>
        </w:rPr>
        <w:t xml:space="preserve">A comprehensive refurbishment programme for the existing A Block with a focus on the small number of high priority items (colour coded red on the condition appraisal) so that improvements in conditions are not delayed. </w:t>
      </w:r>
    </w:p>
    <w:p w14:paraId="2FCDAEC8" w14:textId="77777777" w:rsidR="00625CB6" w:rsidRDefault="00625CB6" w:rsidP="00625CB6">
      <w:pPr>
        <w:pStyle w:val="ListParagraph"/>
        <w:numPr>
          <w:ilvl w:val="1"/>
          <w:numId w:val="18"/>
        </w:numPr>
        <w:spacing w:line="256" w:lineRule="auto"/>
        <w:ind w:left="1097"/>
        <w:rPr>
          <w:i/>
          <w:iCs/>
        </w:rPr>
      </w:pPr>
      <w:r>
        <w:rPr>
          <w:i/>
          <w:iCs/>
        </w:rPr>
        <w:t xml:space="preserve">A detailed schedule and programme of works to make the College buildings more sustainable in line with the provisions of the Sustainability Strategy. </w:t>
      </w:r>
    </w:p>
    <w:p w14:paraId="00B6FF82" w14:textId="77777777" w:rsidR="00625CB6" w:rsidRDefault="00625CB6" w:rsidP="00625CB6">
      <w:pPr>
        <w:pStyle w:val="ListParagraph"/>
        <w:numPr>
          <w:ilvl w:val="1"/>
          <w:numId w:val="18"/>
        </w:numPr>
        <w:spacing w:line="256" w:lineRule="auto"/>
        <w:ind w:left="1097"/>
        <w:rPr>
          <w:i/>
          <w:iCs/>
        </w:rPr>
      </w:pPr>
      <w:r>
        <w:rPr>
          <w:i/>
          <w:iCs/>
        </w:rPr>
        <w:t xml:space="preserve">To ensure that any refurbishment works unless absolutely essential for the safety and wellbeing of staff and students were long term investments and would not be removed should financial market conditions permit a new build project on the College site be brought forward.  </w:t>
      </w:r>
    </w:p>
    <w:p w14:paraId="0774D155" w14:textId="77777777" w:rsidR="00625CB6" w:rsidRDefault="00625CB6" w:rsidP="00625CB6">
      <w:pPr>
        <w:pStyle w:val="ListParagraph"/>
        <w:numPr>
          <w:ilvl w:val="0"/>
          <w:numId w:val="18"/>
        </w:numPr>
        <w:spacing w:line="256" w:lineRule="auto"/>
        <w:ind w:left="1097"/>
        <w:jc w:val="both"/>
        <w:rPr>
          <w:i/>
          <w:iCs/>
        </w:rPr>
      </w:pPr>
      <w:r>
        <w:rPr>
          <w:i/>
          <w:iCs/>
        </w:rPr>
        <w:t>To prepare briefing notes appropriate for staff, students and parents to explain the current position and the proposed way forward.</w:t>
      </w:r>
    </w:p>
    <w:p w14:paraId="278F58B6" w14:textId="7E79FAEE" w:rsidR="00625CB6" w:rsidRDefault="00625CB6" w:rsidP="00625CB6">
      <w:pPr>
        <w:ind w:left="737"/>
        <w:jc w:val="both"/>
      </w:pPr>
      <w:r>
        <w:t xml:space="preserve">The </w:t>
      </w:r>
      <w:r w:rsidR="00BE4447">
        <w:t xml:space="preserve">Finance &amp; Resources </w:t>
      </w:r>
      <w:r>
        <w:t>Committee agreed, following discussion</w:t>
      </w:r>
      <w:r w:rsidR="00BE4447">
        <w:t xml:space="preserve"> on 30 November 2022</w:t>
      </w:r>
      <w:r>
        <w:t>:</w:t>
      </w:r>
    </w:p>
    <w:p w14:paraId="414B1140" w14:textId="77777777" w:rsidR="00625CB6" w:rsidRDefault="00625CB6" w:rsidP="00625CB6">
      <w:pPr>
        <w:pStyle w:val="ListParagraph"/>
        <w:numPr>
          <w:ilvl w:val="0"/>
          <w:numId w:val="19"/>
        </w:numPr>
        <w:spacing w:line="256" w:lineRule="auto"/>
        <w:jc w:val="both"/>
      </w:pPr>
      <w:r>
        <w:t>To support the recommendations from the New Build Group on 28 November 2022 with regard to the Estates Strategy as set out above and to forward to the Corporation on 14 December 2022 for approval</w:t>
      </w:r>
    </w:p>
    <w:p w14:paraId="77E19F3F" w14:textId="77777777" w:rsidR="00625CB6" w:rsidRDefault="00625CB6" w:rsidP="00625CB6">
      <w:pPr>
        <w:pStyle w:val="ListParagraph"/>
        <w:numPr>
          <w:ilvl w:val="0"/>
          <w:numId w:val="19"/>
        </w:numPr>
        <w:spacing w:line="256" w:lineRule="auto"/>
        <w:jc w:val="both"/>
      </w:pPr>
      <w:r>
        <w:t xml:space="preserve">To note that the Executive had been asked by the New Build Group to prepare a high level summary of the projected costs of the refurbishment of A Block with an indication of the split between capital and revenue.  </w:t>
      </w:r>
    </w:p>
    <w:p w14:paraId="1DA8030D" w14:textId="77777777" w:rsidR="00625CB6" w:rsidRDefault="00625CB6" w:rsidP="007A3BE7">
      <w:pPr>
        <w:jc w:val="center"/>
        <w:rPr>
          <w:b/>
          <w:bCs/>
          <w:sz w:val="28"/>
          <w:szCs w:val="28"/>
        </w:rPr>
      </w:pPr>
    </w:p>
    <w:p w14:paraId="2E2EA80D" w14:textId="77777777" w:rsidR="00625CB6" w:rsidRDefault="00625CB6" w:rsidP="007A3BE7">
      <w:pPr>
        <w:jc w:val="center"/>
        <w:rPr>
          <w:b/>
          <w:bCs/>
          <w:sz w:val="28"/>
          <w:szCs w:val="28"/>
        </w:rPr>
      </w:pPr>
    </w:p>
    <w:p w14:paraId="2D12D9E5" w14:textId="77777777" w:rsidR="00625CB6" w:rsidRDefault="00625CB6" w:rsidP="007A3BE7">
      <w:pPr>
        <w:jc w:val="center"/>
        <w:rPr>
          <w:b/>
          <w:bCs/>
          <w:sz w:val="28"/>
          <w:szCs w:val="28"/>
        </w:rPr>
      </w:pPr>
    </w:p>
    <w:sectPr w:rsidR="00625CB6" w:rsidSect="00B855FC">
      <w:footerReference w:type="default" r:id="rId8"/>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4C2BF" w14:textId="77777777" w:rsidR="00A52836" w:rsidRDefault="00A52836" w:rsidP="00910F21">
      <w:pPr>
        <w:spacing w:after="0" w:line="240" w:lineRule="auto"/>
      </w:pPr>
      <w:r>
        <w:separator/>
      </w:r>
    </w:p>
  </w:endnote>
  <w:endnote w:type="continuationSeparator" w:id="0">
    <w:p w14:paraId="77F4AAC7" w14:textId="77777777" w:rsidR="00A52836" w:rsidRDefault="00A52836"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265724"/>
      <w:docPartObj>
        <w:docPartGallery w:val="Page Numbers (Bottom of Page)"/>
        <w:docPartUnique/>
      </w:docPartObj>
    </w:sdtPr>
    <w:sdtEndPr>
      <w:rPr>
        <w:noProof/>
      </w:rPr>
    </w:sdtEndPr>
    <w:sdtContent>
      <w:p w14:paraId="65C6A6D2" w14:textId="79EC4303" w:rsidR="00FE20DE" w:rsidRDefault="00FE20D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8CE088" w14:textId="1B98DCE8" w:rsidR="00794168" w:rsidRPr="00932CEA" w:rsidRDefault="00FE20DE">
    <w:pPr>
      <w:pStyle w:val="Footer"/>
      <w:rPr>
        <w:sz w:val="16"/>
        <w:szCs w:val="16"/>
      </w:rPr>
    </w:pPr>
    <w:r>
      <w:rPr>
        <w:sz w:val="16"/>
        <w:szCs w:val="16"/>
      </w:rPr>
      <w:t xml:space="preserve">NewVIc Corp </w:t>
    </w:r>
    <w:r w:rsidR="00A02F18">
      <w:rPr>
        <w:sz w:val="16"/>
        <w:szCs w:val="16"/>
      </w:rPr>
      <w:t>Actions</w:t>
    </w:r>
    <w:r w:rsidR="009077DF">
      <w:rPr>
        <w:sz w:val="16"/>
        <w:szCs w:val="16"/>
      </w:rPr>
      <w:t xml:space="preserve"> </w:t>
    </w:r>
    <w:r w:rsidR="00A02F18">
      <w:rPr>
        <w:sz w:val="16"/>
        <w:szCs w:val="16"/>
      </w:rPr>
      <w:t xml:space="preserve">14 December </w:t>
    </w:r>
    <w:r>
      <w:rPr>
        <w:sz w:val="16"/>
        <w:szCs w:val="16"/>
      </w:rPr>
      <w:t>202</w:t>
    </w:r>
    <w:r w:rsidR="00F24096">
      <w:rPr>
        <w:sz w:val="16"/>
        <w:szCs w:val="1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7D3B0" w14:textId="77777777" w:rsidR="00A52836" w:rsidRDefault="00A52836" w:rsidP="00910F21">
      <w:pPr>
        <w:spacing w:after="0" w:line="240" w:lineRule="auto"/>
      </w:pPr>
      <w:r>
        <w:separator/>
      </w:r>
    </w:p>
  </w:footnote>
  <w:footnote w:type="continuationSeparator" w:id="0">
    <w:p w14:paraId="42986140" w14:textId="77777777" w:rsidR="00A52836" w:rsidRDefault="00A52836"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5F01"/>
    <w:multiLevelType w:val="hybridMultilevel"/>
    <w:tmpl w:val="F3E2E93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 w15:restartNumberingAfterBreak="0">
    <w:nsid w:val="02FC1BC7"/>
    <w:multiLevelType w:val="hybridMultilevel"/>
    <w:tmpl w:val="8D34955E"/>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 w15:restartNumberingAfterBreak="0">
    <w:nsid w:val="183564C3"/>
    <w:multiLevelType w:val="hybridMultilevel"/>
    <w:tmpl w:val="918E9AEE"/>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 w15:restartNumberingAfterBreak="0">
    <w:nsid w:val="1A8E7E3F"/>
    <w:multiLevelType w:val="hybridMultilevel"/>
    <w:tmpl w:val="F68CEB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B611852"/>
    <w:multiLevelType w:val="hybridMultilevel"/>
    <w:tmpl w:val="690A4334"/>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5" w15:restartNumberingAfterBreak="0">
    <w:nsid w:val="1F84432B"/>
    <w:multiLevelType w:val="hybridMultilevel"/>
    <w:tmpl w:val="0110350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7" w15:restartNumberingAfterBreak="0">
    <w:nsid w:val="31F12C88"/>
    <w:multiLevelType w:val="hybridMultilevel"/>
    <w:tmpl w:val="2D1CDD3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8" w15:restartNumberingAfterBreak="0">
    <w:nsid w:val="36F75456"/>
    <w:multiLevelType w:val="hybridMultilevel"/>
    <w:tmpl w:val="831896EE"/>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9" w15:restartNumberingAfterBreak="0">
    <w:nsid w:val="372431F6"/>
    <w:multiLevelType w:val="hybridMultilevel"/>
    <w:tmpl w:val="E26023EC"/>
    <w:lvl w:ilvl="0" w:tplc="0809000F">
      <w:start w:val="1"/>
      <w:numFmt w:val="decimal"/>
      <w:lvlText w:val="%1."/>
      <w:lvlJc w:val="left"/>
      <w:pPr>
        <w:ind w:left="1457" w:hanging="360"/>
      </w:pPr>
    </w:lvl>
    <w:lvl w:ilvl="1" w:tplc="08090019">
      <w:start w:val="1"/>
      <w:numFmt w:val="lowerLetter"/>
      <w:lvlText w:val="%2."/>
      <w:lvlJc w:val="left"/>
      <w:pPr>
        <w:ind w:left="2177" w:hanging="360"/>
      </w:pPr>
    </w:lvl>
    <w:lvl w:ilvl="2" w:tplc="0809001B">
      <w:start w:val="1"/>
      <w:numFmt w:val="lowerRoman"/>
      <w:lvlText w:val="%3."/>
      <w:lvlJc w:val="right"/>
      <w:pPr>
        <w:ind w:left="2897" w:hanging="180"/>
      </w:pPr>
    </w:lvl>
    <w:lvl w:ilvl="3" w:tplc="0809000F">
      <w:start w:val="1"/>
      <w:numFmt w:val="decimal"/>
      <w:lvlText w:val="%4."/>
      <w:lvlJc w:val="left"/>
      <w:pPr>
        <w:ind w:left="3617" w:hanging="360"/>
      </w:pPr>
    </w:lvl>
    <w:lvl w:ilvl="4" w:tplc="08090019">
      <w:start w:val="1"/>
      <w:numFmt w:val="lowerLetter"/>
      <w:lvlText w:val="%5."/>
      <w:lvlJc w:val="left"/>
      <w:pPr>
        <w:ind w:left="4337" w:hanging="360"/>
      </w:pPr>
    </w:lvl>
    <w:lvl w:ilvl="5" w:tplc="0809001B">
      <w:start w:val="1"/>
      <w:numFmt w:val="lowerRoman"/>
      <w:lvlText w:val="%6."/>
      <w:lvlJc w:val="right"/>
      <w:pPr>
        <w:ind w:left="5057" w:hanging="180"/>
      </w:pPr>
    </w:lvl>
    <w:lvl w:ilvl="6" w:tplc="0809000F">
      <w:start w:val="1"/>
      <w:numFmt w:val="decimal"/>
      <w:lvlText w:val="%7."/>
      <w:lvlJc w:val="left"/>
      <w:pPr>
        <w:ind w:left="5777" w:hanging="360"/>
      </w:pPr>
    </w:lvl>
    <w:lvl w:ilvl="7" w:tplc="08090019">
      <w:start w:val="1"/>
      <w:numFmt w:val="lowerLetter"/>
      <w:lvlText w:val="%8."/>
      <w:lvlJc w:val="left"/>
      <w:pPr>
        <w:ind w:left="6497" w:hanging="360"/>
      </w:pPr>
    </w:lvl>
    <w:lvl w:ilvl="8" w:tplc="0809001B">
      <w:start w:val="1"/>
      <w:numFmt w:val="lowerRoman"/>
      <w:lvlText w:val="%9."/>
      <w:lvlJc w:val="right"/>
      <w:pPr>
        <w:ind w:left="7217" w:hanging="180"/>
      </w:pPr>
    </w:lvl>
  </w:abstractNum>
  <w:abstractNum w:abstractNumId="10" w15:restartNumberingAfterBreak="0">
    <w:nsid w:val="3A12138A"/>
    <w:multiLevelType w:val="hybridMultilevel"/>
    <w:tmpl w:val="6F102A0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1" w15:restartNumberingAfterBreak="0">
    <w:nsid w:val="40A82B66"/>
    <w:multiLevelType w:val="hybridMultilevel"/>
    <w:tmpl w:val="595CA2AC"/>
    <w:lvl w:ilvl="0" w:tplc="08090001">
      <w:start w:val="1"/>
      <w:numFmt w:val="bullet"/>
      <w:lvlText w:val=""/>
      <w:lvlJc w:val="left"/>
      <w:pPr>
        <w:ind w:left="1536" w:hanging="360"/>
      </w:pPr>
      <w:rPr>
        <w:rFonts w:ascii="Symbol" w:hAnsi="Symbol" w:hint="default"/>
      </w:rPr>
    </w:lvl>
    <w:lvl w:ilvl="1" w:tplc="08090003" w:tentative="1">
      <w:start w:val="1"/>
      <w:numFmt w:val="bullet"/>
      <w:lvlText w:val="o"/>
      <w:lvlJc w:val="left"/>
      <w:pPr>
        <w:ind w:left="2256" w:hanging="360"/>
      </w:pPr>
      <w:rPr>
        <w:rFonts w:ascii="Courier New" w:hAnsi="Courier New" w:cs="Courier New" w:hint="default"/>
      </w:rPr>
    </w:lvl>
    <w:lvl w:ilvl="2" w:tplc="08090005" w:tentative="1">
      <w:start w:val="1"/>
      <w:numFmt w:val="bullet"/>
      <w:lvlText w:val=""/>
      <w:lvlJc w:val="left"/>
      <w:pPr>
        <w:ind w:left="2976" w:hanging="360"/>
      </w:pPr>
      <w:rPr>
        <w:rFonts w:ascii="Wingdings" w:hAnsi="Wingdings" w:hint="default"/>
      </w:rPr>
    </w:lvl>
    <w:lvl w:ilvl="3" w:tplc="08090001" w:tentative="1">
      <w:start w:val="1"/>
      <w:numFmt w:val="bullet"/>
      <w:lvlText w:val=""/>
      <w:lvlJc w:val="left"/>
      <w:pPr>
        <w:ind w:left="3696" w:hanging="360"/>
      </w:pPr>
      <w:rPr>
        <w:rFonts w:ascii="Symbol" w:hAnsi="Symbol" w:hint="default"/>
      </w:rPr>
    </w:lvl>
    <w:lvl w:ilvl="4" w:tplc="08090003" w:tentative="1">
      <w:start w:val="1"/>
      <w:numFmt w:val="bullet"/>
      <w:lvlText w:val="o"/>
      <w:lvlJc w:val="left"/>
      <w:pPr>
        <w:ind w:left="4416" w:hanging="360"/>
      </w:pPr>
      <w:rPr>
        <w:rFonts w:ascii="Courier New" w:hAnsi="Courier New" w:cs="Courier New" w:hint="default"/>
      </w:rPr>
    </w:lvl>
    <w:lvl w:ilvl="5" w:tplc="08090005" w:tentative="1">
      <w:start w:val="1"/>
      <w:numFmt w:val="bullet"/>
      <w:lvlText w:val=""/>
      <w:lvlJc w:val="left"/>
      <w:pPr>
        <w:ind w:left="5136" w:hanging="360"/>
      </w:pPr>
      <w:rPr>
        <w:rFonts w:ascii="Wingdings" w:hAnsi="Wingdings" w:hint="default"/>
      </w:rPr>
    </w:lvl>
    <w:lvl w:ilvl="6" w:tplc="08090001" w:tentative="1">
      <w:start w:val="1"/>
      <w:numFmt w:val="bullet"/>
      <w:lvlText w:val=""/>
      <w:lvlJc w:val="left"/>
      <w:pPr>
        <w:ind w:left="5856" w:hanging="360"/>
      </w:pPr>
      <w:rPr>
        <w:rFonts w:ascii="Symbol" w:hAnsi="Symbol" w:hint="default"/>
      </w:rPr>
    </w:lvl>
    <w:lvl w:ilvl="7" w:tplc="08090003" w:tentative="1">
      <w:start w:val="1"/>
      <w:numFmt w:val="bullet"/>
      <w:lvlText w:val="o"/>
      <w:lvlJc w:val="left"/>
      <w:pPr>
        <w:ind w:left="6576" w:hanging="360"/>
      </w:pPr>
      <w:rPr>
        <w:rFonts w:ascii="Courier New" w:hAnsi="Courier New" w:cs="Courier New" w:hint="default"/>
      </w:rPr>
    </w:lvl>
    <w:lvl w:ilvl="8" w:tplc="08090005" w:tentative="1">
      <w:start w:val="1"/>
      <w:numFmt w:val="bullet"/>
      <w:lvlText w:val=""/>
      <w:lvlJc w:val="left"/>
      <w:pPr>
        <w:ind w:left="7296" w:hanging="360"/>
      </w:pPr>
      <w:rPr>
        <w:rFonts w:ascii="Wingdings" w:hAnsi="Wingdings" w:hint="default"/>
      </w:rPr>
    </w:lvl>
  </w:abstractNum>
  <w:abstractNum w:abstractNumId="12" w15:restartNumberingAfterBreak="0">
    <w:nsid w:val="427B3C21"/>
    <w:multiLevelType w:val="hybridMultilevel"/>
    <w:tmpl w:val="F94A26FA"/>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3" w15:restartNumberingAfterBreak="0">
    <w:nsid w:val="4D765E5F"/>
    <w:multiLevelType w:val="hybridMultilevel"/>
    <w:tmpl w:val="65CCC93A"/>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4" w15:restartNumberingAfterBreak="0">
    <w:nsid w:val="59B53379"/>
    <w:multiLevelType w:val="hybridMultilevel"/>
    <w:tmpl w:val="D19E31D8"/>
    <w:lvl w:ilvl="0" w:tplc="0809000F">
      <w:start w:val="1"/>
      <w:numFmt w:val="decimal"/>
      <w:lvlText w:val="%1."/>
      <w:lvlJc w:val="left"/>
      <w:pPr>
        <w:ind w:left="1560" w:hanging="360"/>
      </w:p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15" w15:restartNumberingAfterBreak="0">
    <w:nsid w:val="67132167"/>
    <w:multiLevelType w:val="hybridMultilevel"/>
    <w:tmpl w:val="545A5EB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6" w15:restartNumberingAfterBreak="0">
    <w:nsid w:val="7773557C"/>
    <w:multiLevelType w:val="hybridMultilevel"/>
    <w:tmpl w:val="6508832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7" w15:restartNumberingAfterBreak="0">
    <w:nsid w:val="792F5079"/>
    <w:multiLevelType w:val="hybridMultilevel"/>
    <w:tmpl w:val="DFC64502"/>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8" w15:restartNumberingAfterBreak="0">
    <w:nsid w:val="7F3443EA"/>
    <w:multiLevelType w:val="hybridMultilevel"/>
    <w:tmpl w:val="3D2E88B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num w:numId="1" w16cid:durableId="24256612">
    <w:abstractNumId w:val="6"/>
  </w:num>
  <w:num w:numId="2" w16cid:durableId="589508581">
    <w:abstractNumId w:val="5"/>
  </w:num>
  <w:num w:numId="3" w16cid:durableId="1654599316">
    <w:abstractNumId w:val="7"/>
  </w:num>
  <w:num w:numId="4" w16cid:durableId="1299457346">
    <w:abstractNumId w:val="18"/>
  </w:num>
  <w:num w:numId="5" w16cid:durableId="1834298864">
    <w:abstractNumId w:val="17"/>
  </w:num>
  <w:num w:numId="6" w16cid:durableId="457379591">
    <w:abstractNumId w:val="8"/>
  </w:num>
  <w:num w:numId="7" w16cid:durableId="1648709111">
    <w:abstractNumId w:val="11"/>
  </w:num>
  <w:num w:numId="8" w16cid:durableId="1637030738">
    <w:abstractNumId w:val="14"/>
  </w:num>
  <w:num w:numId="9" w16cid:durableId="475680722">
    <w:abstractNumId w:val="1"/>
  </w:num>
  <w:num w:numId="10" w16cid:durableId="1547179373">
    <w:abstractNumId w:val="4"/>
  </w:num>
  <w:num w:numId="11" w16cid:durableId="1712077029">
    <w:abstractNumId w:val="16"/>
  </w:num>
  <w:num w:numId="12" w16cid:durableId="1470787676">
    <w:abstractNumId w:val="12"/>
  </w:num>
  <w:num w:numId="13" w16cid:durableId="1206063562">
    <w:abstractNumId w:val="2"/>
  </w:num>
  <w:num w:numId="14" w16cid:durableId="1241057510">
    <w:abstractNumId w:val="0"/>
  </w:num>
  <w:num w:numId="15" w16cid:durableId="968627395">
    <w:abstractNumId w:val="10"/>
  </w:num>
  <w:num w:numId="16" w16cid:durableId="2130389993">
    <w:abstractNumId w:val="13"/>
  </w:num>
  <w:num w:numId="17" w16cid:durableId="939147230">
    <w:abstractNumId w:val="15"/>
  </w:num>
  <w:num w:numId="18" w16cid:durableId="21470477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485329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02EB"/>
    <w:rsid w:val="00000313"/>
    <w:rsid w:val="00001E19"/>
    <w:rsid w:val="00002FDA"/>
    <w:rsid w:val="00003BB2"/>
    <w:rsid w:val="000041C3"/>
    <w:rsid w:val="00004C40"/>
    <w:rsid w:val="00004CBC"/>
    <w:rsid w:val="0000524A"/>
    <w:rsid w:val="00005663"/>
    <w:rsid w:val="00006A0A"/>
    <w:rsid w:val="000070B8"/>
    <w:rsid w:val="00010F4F"/>
    <w:rsid w:val="00010FE7"/>
    <w:rsid w:val="00012701"/>
    <w:rsid w:val="00012723"/>
    <w:rsid w:val="00012E4B"/>
    <w:rsid w:val="00012FA6"/>
    <w:rsid w:val="00013362"/>
    <w:rsid w:val="00013EFB"/>
    <w:rsid w:val="00015C57"/>
    <w:rsid w:val="00015DA4"/>
    <w:rsid w:val="0001646A"/>
    <w:rsid w:val="0001684F"/>
    <w:rsid w:val="00016C58"/>
    <w:rsid w:val="00016E30"/>
    <w:rsid w:val="0001726A"/>
    <w:rsid w:val="0001774E"/>
    <w:rsid w:val="0001777E"/>
    <w:rsid w:val="000178CC"/>
    <w:rsid w:val="000215BA"/>
    <w:rsid w:val="000218F7"/>
    <w:rsid w:val="00021DCF"/>
    <w:rsid w:val="00022824"/>
    <w:rsid w:val="00022FE0"/>
    <w:rsid w:val="000234DE"/>
    <w:rsid w:val="00026713"/>
    <w:rsid w:val="00027BDB"/>
    <w:rsid w:val="00031364"/>
    <w:rsid w:val="000318E5"/>
    <w:rsid w:val="00032803"/>
    <w:rsid w:val="00032BBE"/>
    <w:rsid w:val="00033167"/>
    <w:rsid w:val="00033D28"/>
    <w:rsid w:val="000349F5"/>
    <w:rsid w:val="00034FFC"/>
    <w:rsid w:val="0003576A"/>
    <w:rsid w:val="00036012"/>
    <w:rsid w:val="0003788C"/>
    <w:rsid w:val="00037E38"/>
    <w:rsid w:val="00037F13"/>
    <w:rsid w:val="000404F6"/>
    <w:rsid w:val="0004052A"/>
    <w:rsid w:val="00040B3F"/>
    <w:rsid w:val="00040C92"/>
    <w:rsid w:val="000413AE"/>
    <w:rsid w:val="00041A4C"/>
    <w:rsid w:val="00043A0A"/>
    <w:rsid w:val="00043CD2"/>
    <w:rsid w:val="0004435B"/>
    <w:rsid w:val="00045460"/>
    <w:rsid w:val="000475D1"/>
    <w:rsid w:val="00051F6D"/>
    <w:rsid w:val="0005311F"/>
    <w:rsid w:val="000537DE"/>
    <w:rsid w:val="0005395E"/>
    <w:rsid w:val="00054551"/>
    <w:rsid w:val="00054EBE"/>
    <w:rsid w:val="00056807"/>
    <w:rsid w:val="00056951"/>
    <w:rsid w:val="000613F3"/>
    <w:rsid w:val="00061663"/>
    <w:rsid w:val="0006243F"/>
    <w:rsid w:val="0006299F"/>
    <w:rsid w:val="000640EC"/>
    <w:rsid w:val="000642E8"/>
    <w:rsid w:val="00064B00"/>
    <w:rsid w:val="00064ECB"/>
    <w:rsid w:val="0006537A"/>
    <w:rsid w:val="0006543D"/>
    <w:rsid w:val="000654BB"/>
    <w:rsid w:val="00065CA4"/>
    <w:rsid w:val="00065D52"/>
    <w:rsid w:val="000672A6"/>
    <w:rsid w:val="0007096B"/>
    <w:rsid w:val="0007124F"/>
    <w:rsid w:val="0007410A"/>
    <w:rsid w:val="000754C7"/>
    <w:rsid w:val="00076815"/>
    <w:rsid w:val="00077B78"/>
    <w:rsid w:val="000808B9"/>
    <w:rsid w:val="00080D8E"/>
    <w:rsid w:val="00081786"/>
    <w:rsid w:val="00082524"/>
    <w:rsid w:val="00082A1F"/>
    <w:rsid w:val="00083302"/>
    <w:rsid w:val="00084285"/>
    <w:rsid w:val="0008436E"/>
    <w:rsid w:val="000847DC"/>
    <w:rsid w:val="0008676A"/>
    <w:rsid w:val="000870DA"/>
    <w:rsid w:val="00090415"/>
    <w:rsid w:val="000905F2"/>
    <w:rsid w:val="000909A3"/>
    <w:rsid w:val="00090CCA"/>
    <w:rsid w:val="00090EF2"/>
    <w:rsid w:val="00090F2A"/>
    <w:rsid w:val="00091107"/>
    <w:rsid w:val="000918B5"/>
    <w:rsid w:val="000919AA"/>
    <w:rsid w:val="00094E9B"/>
    <w:rsid w:val="0009661D"/>
    <w:rsid w:val="0009697C"/>
    <w:rsid w:val="00096F9D"/>
    <w:rsid w:val="00097393"/>
    <w:rsid w:val="00097B3F"/>
    <w:rsid w:val="000A02B0"/>
    <w:rsid w:val="000A0384"/>
    <w:rsid w:val="000A077A"/>
    <w:rsid w:val="000A0EA1"/>
    <w:rsid w:val="000A2205"/>
    <w:rsid w:val="000A3E03"/>
    <w:rsid w:val="000A4D7E"/>
    <w:rsid w:val="000A4E84"/>
    <w:rsid w:val="000A4F39"/>
    <w:rsid w:val="000A5048"/>
    <w:rsid w:val="000A51AF"/>
    <w:rsid w:val="000A6285"/>
    <w:rsid w:val="000A6E22"/>
    <w:rsid w:val="000A788E"/>
    <w:rsid w:val="000B0139"/>
    <w:rsid w:val="000B081F"/>
    <w:rsid w:val="000B13AA"/>
    <w:rsid w:val="000B1A11"/>
    <w:rsid w:val="000B1BAA"/>
    <w:rsid w:val="000B2454"/>
    <w:rsid w:val="000B2A3D"/>
    <w:rsid w:val="000B329C"/>
    <w:rsid w:val="000B3697"/>
    <w:rsid w:val="000B3A24"/>
    <w:rsid w:val="000B473C"/>
    <w:rsid w:val="000B511E"/>
    <w:rsid w:val="000B51F5"/>
    <w:rsid w:val="000B58A9"/>
    <w:rsid w:val="000B6A21"/>
    <w:rsid w:val="000C113F"/>
    <w:rsid w:val="000C1D6D"/>
    <w:rsid w:val="000C2271"/>
    <w:rsid w:val="000C2EEF"/>
    <w:rsid w:val="000C303D"/>
    <w:rsid w:val="000C3048"/>
    <w:rsid w:val="000C3310"/>
    <w:rsid w:val="000C33CF"/>
    <w:rsid w:val="000C4040"/>
    <w:rsid w:val="000C7759"/>
    <w:rsid w:val="000C7B5D"/>
    <w:rsid w:val="000D0669"/>
    <w:rsid w:val="000D1DC9"/>
    <w:rsid w:val="000D30C0"/>
    <w:rsid w:val="000D3C8F"/>
    <w:rsid w:val="000D46E7"/>
    <w:rsid w:val="000D479D"/>
    <w:rsid w:val="000D4AAF"/>
    <w:rsid w:val="000D4EC0"/>
    <w:rsid w:val="000D6824"/>
    <w:rsid w:val="000D6A84"/>
    <w:rsid w:val="000D73F4"/>
    <w:rsid w:val="000D7B61"/>
    <w:rsid w:val="000E00BD"/>
    <w:rsid w:val="000E0429"/>
    <w:rsid w:val="000E05F2"/>
    <w:rsid w:val="000E09CA"/>
    <w:rsid w:val="000E1982"/>
    <w:rsid w:val="000E1B71"/>
    <w:rsid w:val="000E32F1"/>
    <w:rsid w:val="000E36E1"/>
    <w:rsid w:val="000E371E"/>
    <w:rsid w:val="000E3B23"/>
    <w:rsid w:val="000E4D01"/>
    <w:rsid w:val="000E4D79"/>
    <w:rsid w:val="000E5CC6"/>
    <w:rsid w:val="000E6C4A"/>
    <w:rsid w:val="000E6FD1"/>
    <w:rsid w:val="000F0319"/>
    <w:rsid w:val="000F0630"/>
    <w:rsid w:val="000F213B"/>
    <w:rsid w:val="000F2506"/>
    <w:rsid w:val="000F493A"/>
    <w:rsid w:val="000F4CA4"/>
    <w:rsid w:val="000F5D95"/>
    <w:rsid w:val="000F61BE"/>
    <w:rsid w:val="000F7592"/>
    <w:rsid w:val="000F775B"/>
    <w:rsid w:val="00101547"/>
    <w:rsid w:val="001015C7"/>
    <w:rsid w:val="001034CB"/>
    <w:rsid w:val="00103A5C"/>
    <w:rsid w:val="00104BFC"/>
    <w:rsid w:val="00104D62"/>
    <w:rsid w:val="00104F77"/>
    <w:rsid w:val="00105C83"/>
    <w:rsid w:val="00105F8F"/>
    <w:rsid w:val="00106507"/>
    <w:rsid w:val="00106FCF"/>
    <w:rsid w:val="00107143"/>
    <w:rsid w:val="001072B2"/>
    <w:rsid w:val="00110860"/>
    <w:rsid w:val="00111B82"/>
    <w:rsid w:val="001126EB"/>
    <w:rsid w:val="00112768"/>
    <w:rsid w:val="00112F60"/>
    <w:rsid w:val="001131EF"/>
    <w:rsid w:val="00113E15"/>
    <w:rsid w:val="00114162"/>
    <w:rsid w:val="001144F7"/>
    <w:rsid w:val="0011546E"/>
    <w:rsid w:val="00116128"/>
    <w:rsid w:val="00116891"/>
    <w:rsid w:val="001200CD"/>
    <w:rsid w:val="00120A66"/>
    <w:rsid w:val="001210A4"/>
    <w:rsid w:val="00121173"/>
    <w:rsid w:val="00122392"/>
    <w:rsid w:val="0012459F"/>
    <w:rsid w:val="0012542D"/>
    <w:rsid w:val="00125B96"/>
    <w:rsid w:val="00125F39"/>
    <w:rsid w:val="001261C9"/>
    <w:rsid w:val="00126651"/>
    <w:rsid w:val="001274BF"/>
    <w:rsid w:val="00130900"/>
    <w:rsid w:val="00130967"/>
    <w:rsid w:val="0013199F"/>
    <w:rsid w:val="00131A3B"/>
    <w:rsid w:val="00131CB2"/>
    <w:rsid w:val="001328D8"/>
    <w:rsid w:val="00132A8F"/>
    <w:rsid w:val="00133A00"/>
    <w:rsid w:val="00133B8D"/>
    <w:rsid w:val="00133E60"/>
    <w:rsid w:val="001340DA"/>
    <w:rsid w:val="00134406"/>
    <w:rsid w:val="00135755"/>
    <w:rsid w:val="001363FE"/>
    <w:rsid w:val="00136424"/>
    <w:rsid w:val="0013750B"/>
    <w:rsid w:val="00140233"/>
    <w:rsid w:val="00140354"/>
    <w:rsid w:val="00140BC2"/>
    <w:rsid w:val="00140CF6"/>
    <w:rsid w:val="001419B4"/>
    <w:rsid w:val="00141A3B"/>
    <w:rsid w:val="00141B5C"/>
    <w:rsid w:val="001420C4"/>
    <w:rsid w:val="001427D0"/>
    <w:rsid w:val="00142969"/>
    <w:rsid w:val="001430CD"/>
    <w:rsid w:val="001432AC"/>
    <w:rsid w:val="001448F8"/>
    <w:rsid w:val="00144FEA"/>
    <w:rsid w:val="001453D1"/>
    <w:rsid w:val="001474F4"/>
    <w:rsid w:val="00147D67"/>
    <w:rsid w:val="00147FA8"/>
    <w:rsid w:val="00151A97"/>
    <w:rsid w:val="00151CF3"/>
    <w:rsid w:val="00152B37"/>
    <w:rsid w:val="00153954"/>
    <w:rsid w:val="001557BE"/>
    <w:rsid w:val="00155A9B"/>
    <w:rsid w:val="001569A7"/>
    <w:rsid w:val="00156D57"/>
    <w:rsid w:val="00156FFE"/>
    <w:rsid w:val="00157A0B"/>
    <w:rsid w:val="00157FAB"/>
    <w:rsid w:val="00160786"/>
    <w:rsid w:val="00160BFC"/>
    <w:rsid w:val="00160CC8"/>
    <w:rsid w:val="001644EB"/>
    <w:rsid w:val="00164544"/>
    <w:rsid w:val="001647DB"/>
    <w:rsid w:val="00164F24"/>
    <w:rsid w:val="001655FD"/>
    <w:rsid w:val="0016644A"/>
    <w:rsid w:val="00166E30"/>
    <w:rsid w:val="0016716D"/>
    <w:rsid w:val="00167784"/>
    <w:rsid w:val="00167DB8"/>
    <w:rsid w:val="00171F3B"/>
    <w:rsid w:val="001724B4"/>
    <w:rsid w:val="00173100"/>
    <w:rsid w:val="0017503F"/>
    <w:rsid w:val="00175428"/>
    <w:rsid w:val="00175C69"/>
    <w:rsid w:val="00176423"/>
    <w:rsid w:val="0018000F"/>
    <w:rsid w:val="001802F0"/>
    <w:rsid w:val="001813A7"/>
    <w:rsid w:val="001816EB"/>
    <w:rsid w:val="00182AC9"/>
    <w:rsid w:val="00184864"/>
    <w:rsid w:val="0018515B"/>
    <w:rsid w:val="00186595"/>
    <w:rsid w:val="001871E7"/>
    <w:rsid w:val="001877A1"/>
    <w:rsid w:val="00187A8E"/>
    <w:rsid w:val="001902EB"/>
    <w:rsid w:val="001910A9"/>
    <w:rsid w:val="00192376"/>
    <w:rsid w:val="0019297D"/>
    <w:rsid w:val="00193A8E"/>
    <w:rsid w:val="001942A6"/>
    <w:rsid w:val="00195090"/>
    <w:rsid w:val="001951F7"/>
    <w:rsid w:val="001954E7"/>
    <w:rsid w:val="001959CC"/>
    <w:rsid w:val="00195CFA"/>
    <w:rsid w:val="001965B1"/>
    <w:rsid w:val="00196E67"/>
    <w:rsid w:val="0019720E"/>
    <w:rsid w:val="001972B1"/>
    <w:rsid w:val="001A04B7"/>
    <w:rsid w:val="001A08B9"/>
    <w:rsid w:val="001A0F97"/>
    <w:rsid w:val="001A3DA2"/>
    <w:rsid w:val="001A3EB1"/>
    <w:rsid w:val="001A4423"/>
    <w:rsid w:val="001A476E"/>
    <w:rsid w:val="001A4A0F"/>
    <w:rsid w:val="001A52F5"/>
    <w:rsid w:val="001A55F2"/>
    <w:rsid w:val="001A5D5B"/>
    <w:rsid w:val="001A5EE6"/>
    <w:rsid w:val="001A626B"/>
    <w:rsid w:val="001A703A"/>
    <w:rsid w:val="001B0AFE"/>
    <w:rsid w:val="001B1C46"/>
    <w:rsid w:val="001B2F0D"/>
    <w:rsid w:val="001B3D5A"/>
    <w:rsid w:val="001B40E6"/>
    <w:rsid w:val="001B4E3B"/>
    <w:rsid w:val="001B53C2"/>
    <w:rsid w:val="001B6781"/>
    <w:rsid w:val="001B6948"/>
    <w:rsid w:val="001B710A"/>
    <w:rsid w:val="001B7372"/>
    <w:rsid w:val="001C1399"/>
    <w:rsid w:val="001C160B"/>
    <w:rsid w:val="001C28D2"/>
    <w:rsid w:val="001C4D15"/>
    <w:rsid w:val="001C4ED5"/>
    <w:rsid w:val="001C5F99"/>
    <w:rsid w:val="001C672C"/>
    <w:rsid w:val="001C740C"/>
    <w:rsid w:val="001C7865"/>
    <w:rsid w:val="001D0175"/>
    <w:rsid w:val="001D06BE"/>
    <w:rsid w:val="001D0A4D"/>
    <w:rsid w:val="001D163F"/>
    <w:rsid w:val="001D16EA"/>
    <w:rsid w:val="001D405B"/>
    <w:rsid w:val="001D4966"/>
    <w:rsid w:val="001D4FF1"/>
    <w:rsid w:val="001D50DD"/>
    <w:rsid w:val="001D5656"/>
    <w:rsid w:val="001D59E8"/>
    <w:rsid w:val="001D72E1"/>
    <w:rsid w:val="001D75FD"/>
    <w:rsid w:val="001D764A"/>
    <w:rsid w:val="001D7DC2"/>
    <w:rsid w:val="001E0261"/>
    <w:rsid w:val="001E0666"/>
    <w:rsid w:val="001E0CE1"/>
    <w:rsid w:val="001E0D43"/>
    <w:rsid w:val="001E14A7"/>
    <w:rsid w:val="001E169E"/>
    <w:rsid w:val="001E2969"/>
    <w:rsid w:val="001E3091"/>
    <w:rsid w:val="001E351F"/>
    <w:rsid w:val="001E3C8A"/>
    <w:rsid w:val="001E453F"/>
    <w:rsid w:val="001E51A8"/>
    <w:rsid w:val="001E7AA8"/>
    <w:rsid w:val="001F09A5"/>
    <w:rsid w:val="001F152A"/>
    <w:rsid w:val="001F15A3"/>
    <w:rsid w:val="001F20D1"/>
    <w:rsid w:val="001F21CC"/>
    <w:rsid w:val="001F322B"/>
    <w:rsid w:val="001F361C"/>
    <w:rsid w:val="001F3C0C"/>
    <w:rsid w:val="001F4A28"/>
    <w:rsid w:val="001F66E5"/>
    <w:rsid w:val="001F6DDB"/>
    <w:rsid w:val="001F73DF"/>
    <w:rsid w:val="002031DD"/>
    <w:rsid w:val="00204694"/>
    <w:rsid w:val="002048D8"/>
    <w:rsid w:val="00205D22"/>
    <w:rsid w:val="00206359"/>
    <w:rsid w:val="00206CCD"/>
    <w:rsid w:val="00207410"/>
    <w:rsid w:val="002104BF"/>
    <w:rsid w:val="00210E60"/>
    <w:rsid w:val="00212975"/>
    <w:rsid w:val="00212B96"/>
    <w:rsid w:val="002136D4"/>
    <w:rsid w:val="00213A5E"/>
    <w:rsid w:val="00214CA0"/>
    <w:rsid w:val="002151B4"/>
    <w:rsid w:val="0021533F"/>
    <w:rsid w:val="00216355"/>
    <w:rsid w:val="00217F83"/>
    <w:rsid w:val="00220771"/>
    <w:rsid w:val="0022204D"/>
    <w:rsid w:val="002220ED"/>
    <w:rsid w:val="002221E7"/>
    <w:rsid w:val="0022288A"/>
    <w:rsid w:val="00222950"/>
    <w:rsid w:val="00222BE5"/>
    <w:rsid w:val="00222CA1"/>
    <w:rsid w:val="0022434B"/>
    <w:rsid w:val="0022507B"/>
    <w:rsid w:val="002255F3"/>
    <w:rsid w:val="00225B48"/>
    <w:rsid w:val="002262CB"/>
    <w:rsid w:val="00226EB6"/>
    <w:rsid w:val="002276CE"/>
    <w:rsid w:val="002305F8"/>
    <w:rsid w:val="00230A03"/>
    <w:rsid w:val="00232211"/>
    <w:rsid w:val="00232366"/>
    <w:rsid w:val="0023315D"/>
    <w:rsid w:val="00233D0A"/>
    <w:rsid w:val="00233EA6"/>
    <w:rsid w:val="00233FDF"/>
    <w:rsid w:val="0023512C"/>
    <w:rsid w:val="002351C3"/>
    <w:rsid w:val="0023568D"/>
    <w:rsid w:val="00236E8E"/>
    <w:rsid w:val="0023700A"/>
    <w:rsid w:val="00237E7F"/>
    <w:rsid w:val="00240158"/>
    <w:rsid w:val="00240546"/>
    <w:rsid w:val="00241748"/>
    <w:rsid w:val="00241F95"/>
    <w:rsid w:val="002423E6"/>
    <w:rsid w:val="00242BB1"/>
    <w:rsid w:val="00242D3B"/>
    <w:rsid w:val="0024349E"/>
    <w:rsid w:val="002443D2"/>
    <w:rsid w:val="002444E6"/>
    <w:rsid w:val="002467B5"/>
    <w:rsid w:val="00246BC2"/>
    <w:rsid w:val="00246BDB"/>
    <w:rsid w:val="00247755"/>
    <w:rsid w:val="00247C16"/>
    <w:rsid w:val="00247E23"/>
    <w:rsid w:val="00247E7A"/>
    <w:rsid w:val="00250207"/>
    <w:rsid w:val="00250DF9"/>
    <w:rsid w:val="002519A5"/>
    <w:rsid w:val="00251F9B"/>
    <w:rsid w:val="002525F3"/>
    <w:rsid w:val="002526ED"/>
    <w:rsid w:val="002532A3"/>
    <w:rsid w:val="0025379E"/>
    <w:rsid w:val="0025463B"/>
    <w:rsid w:val="00254BD1"/>
    <w:rsid w:val="002574A5"/>
    <w:rsid w:val="00257633"/>
    <w:rsid w:val="00261535"/>
    <w:rsid w:val="00263B3E"/>
    <w:rsid w:val="00264C88"/>
    <w:rsid w:val="002656F1"/>
    <w:rsid w:val="00266AEB"/>
    <w:rsid w:val="0026773D"/>
    <w:rsid w:val="002725DD"/>
    <w:rsid w:val="00272745"/>
    <w:rsid w:val="0027279D"/>
    <w:rsid w:val="002729D7"/>
    <w:rsid w:val="00272E20"/>
    <w:rsid w:val="00274B66"/>
    <w:rsid w:val="00274D29"/>
    <w:rsid w:val="00274D45"/>
    <w:rsid w:val="00274F67"/>
    <w:rsid w:val="0027522C"/>
    <w:rsid w:val="00276582"/>
    <w:rsid w:val="00276DBA"/>
    <w:rsid w:val="00277916"/>
    <w:rsid w:val="00277A3D"/>
    <w:rsid w:val="00281011"/>
    <w:rsid w:val="00281718"/>
    <w:rsid w:val="002819F3"/>
    <w:rsid w:val="00281D53"/>
    <w:rsid w:val="00282450"/>
    <w:rsid w:val="00282873"/>
    <w:rsid w:val="002831B6"/>
    <w:rsid w:val="00284597"/>
    <w:rsid w:val="00284617"/>
    <w:rsid w:val="002852B0"/>
    <w:rsid w:val="00285395"/>
    <w:rsid w:val="00285FA4"/>
    <w:rsid w:val="002861D3"/>
    <w:rsid w:val="002866C0"/>
    <w:rsid w:val="00287A19"/>
    <w:rsid w:val="00290732"/>
    <w:rsid w:val="0029085F"/>
    <w:rsid w:val="00291363"/>
    <w:rsid w:val="00291DAD"/>
    <w:rsid w:val="00291F72"/>
    <w:rsid w:val="00292274"/>
    <w:rsid w:val="0029282E"/>
    <w:rsid w:val="002928B0"/>
    <w:rsid w:val="00292968"/>
    <w:rsid w:val="0029330A"/>
    <w:rsid w:val="00293FCD"/>
    <w:rsid w:val="00294F9C"/>
    <w:rsid w:val="00295B91"/>
    <w:rsid w:val="00297B49"/>
    <w:rsid w:val="002A07C8"/>
    <w:rsid w:val="002A1070"/>
    <w:rsid w:val="002A1D6C"/>
    <w:rsid w:val="002A512D"/>
    <w:rsid w:val="002A617D"/>
    <w:rsid w:val="002A753D"/>
    <w:rsid w:val="002A7B8F"/>
    <w:rsid w:val="002B2EEE"/>
    <w:rsid w:val="002B2F5B"/>
    <w:rsid w:val="002B36A3"/>
    <w:rsid w:val="002B3832"/>
    <w:rsid w:val="002B3B44"/>
    <w:rsid w:val="002B4624"/>
    <w:rsid w:val="002B5E34"/>
    <w:rsid w:val="002B6B03"/>
    <w:rsid w:val="002B6D10"/>
    <w:rsid w:val="002C15D2"/>
    <w:rsid w:val="002C2502"/>
    <w:rsid w:val="002C2EB2"/>
    <w:rsid w:val="002C4B95"/>
    <w:rsid w:val="002C59B6"/>
    <w:rsid w:val="002C5AEA"/>
    <w:rsid w:val="002C5FEC"/>
    <w:rsid w:val="002C624F"/>
    <w:rsid w:val="002D0B5B"/>
    <w:rsid w:val="002D0FA6"/>
    <w:rsid w:val="002D1496"/>
    <w:rsid w:val="002D2FF8"/>
    <w:rsid w:val="002D521C"/>
    <w:rsid w:val="002D5CF8"/>
    <w:rsid w:val="002D6393"/>
    <w:rsid w:val="002D64D4"/>
    <w:rsid w:val="002D6A8E"/>
    <w:rsid w:val="002D7A64"/>
    <w:rsid w:val="002D7DFA"/>
    <w:rsid w:val="002D7EB3"/>
    <w:rsid w:val="002E1939"/>
    <w:rsid w:val="002E2D8D"/>
    <w:rsid w:val="002E2D9A"/>
    <w:rsid w:val="002E3638"/>
    <w:rsid w:val="002E3AE1"/>
    <w:rsid w:val="002E4723"/>
    <w:rsid w:val="002E6849"/>
    <w:rsid w:val="002E6931"/>
    <w:rsid w:val="002F03EB"/>
    <w:rsid w:val="002F0597"/>
    <w:rsid w:val="002F0B40"/>
    <w:rsid w:val="002F1CAD"/>
    <w:rsid w:val="002F1CEA"/>
    <w:rsid w:val="002F30AC"/>
    <w:rsid w:val="002F323F"/>
    <w:rsid w:val="002F3CB0"/>
    <w:rsid w:val="002F4CB6"/>
    <w:rsid w:val="002F57CD"/>
    <w:rsid w:val="002F59B1"/>
    <w:rsid w:val="002F5B25"/>
    <w:rsid w:val="002F6C02"/>
    <w:rsid w:val="002F7351"/>
    <w:rsid w:val="002F7B64"/>
    <w:rsid w:val="0030115A"/>
    <w:rsid w:val="00302B47"/>
    <w:rsid w:val="00302B4F"/>
    <w:rsid w:val="00303089"/>
    <w:rsid w:val="0030364F"/>
    <w:rsid w:val="003037DB"/>
    <w:rsid w:val="00303BCF"/>
    <w:rsid w:val="00303CCE"/>
    <w:rsid w:val="00303DF7"/>
    <w:rsid w:val="00304C42"/>
    <w:rsid w:val="00304F7B"/>
    <w:rsid w:val="00306DE2"/>
    <w:rsid w:val="00307902"/>
    <w:rsid w:val="00310CD2"/>
    <w:rsid w:val="0031108A"/>
    <w:rsid w:val="00311503"/>
    <w:rsid w:val="00311FE4"/>
    <w:rsid w:val="00312063"/>
    <w:rsid w:val="003134CA"/>
    <w:rsid w:val="0031423E"/>
    <w:rsid w:val="003149AC"/>
    <w:rsid w:val="00314C0E"/>
    <w:rsid w:val="003154FC"/>
    <w:rsid w:val="00316113"/>
    <w:rsid w:val="00316941"/>
    <w:rsid w:val="00316EAA"/>
    <w:rsid w:val="0031738E"/>
    <w:rsid w:val="0032044C"/>
    <w:rsid w:val="00321783"/>
    <w:rsid w:val="00322598"/>
    <w:rsid w:val="003233CF"/>
    <w:rsid w:val="003241F1"/>
    <w:rsid w:val="00324813"/>
    <w:rsid w:val="00324BEA"/>
    <w:rsid w:val="00325DEB"/>
    <w:rsid w:val="00326581"/>
    <w:rsid w:val="003269B6"/>
    <w:rsid w:val="00326BCB"/>
    <w:rsid w:val="00327325"/>
    <w:rsid w:val="0032767F"/>
    <w:rsid w:val="00327A54"/>
    <w:rsid w:val="00331D81"/>
    <w:rsid w:val="00331FF4"/>
    <w:rsid w:val="003320B9"/>
    <w:rsid w:val="00334771"/>
    <w:rsid w:val="00334F84"/>
    <w:rsid w:val="003355C0"/>
    <w:rsid w:val="00335C84"/>
    <w:rsid w:val="00335C9D"/>
    <w:rsid w:val="00336866"/>
    <w:rsid w:val="00336D57"/>
    <w:rsid w:val="0034140F"/>
    <w:rsid w:val="00344E85"/>
    <w:rsid w:val="00344F07"/>
    <w:rsid w:val="0034605D"/>
    <w:rsid w:val="00346499"/>
    <w:rsid w:val="003468E0"/>
    <w:rsid w:val="00347446"/>
    <w:rsid w:val="003475E6"/>
    <w:rsid w:val="00347BA1"/>
    <w:rsid w:val="00347DF0"/>
    <w:rsid w:val="00350E01"/>
    <w:rsid w:val="00350E54"/>
    <w:rsid w:val="00351025"/>
    <w:rsid w:val="003514D1"/>
    <w:rsid w:val="003516D2"/>
    <w:rsid w:val="0035201C"/>
    <w:rsid w:val="00353722"/>
    <w:rsid w:val="00353E51"/>
    <w:rsid w:val="00354863"/>
    <w:rsid w:val="00354970"/>
    <w:rsid w:val="0035499E"/>
    <w:rsid w:val="00355AFB"/>
    <w:rsid w:val="003563B7"/>
    <w:rsid w:val="00356A11"/>
    <w:rsid w:val="00361DF8"/>
    <w:rsid w:val="00361E5C"/>
    <w:rsid w:val="003622FD"/>
    <w:rsid w:val="003625E1"/>
    <w:rsid w:val="003630A3"/>
    <w:rsid w:val="003634B3"/>
    <w:rsid w:val="00363E74"/>
    <w:rsid w:val="003654C5"/>
    <w:rsid w:val="003659BF"/>
    <w:rsid w:val="00366A46"/>
    <w:rsid w:val="00366C79"/>
    <w:rsid w:val="00366C9E"/>
    <w:rsid w:val="00366F66"/>
    <w:rsid w:val="003671FC"/>
    <w:rsid w:val="00367ABB"/>
    <w:rsid w:val="00367E3E"/>
    <w:rsid w:val="00370B04"/>
    <w:rsid w:val="0037183B"/>
    <w:rsid w:val="003723BB"/>
    <w:rsid w:val="00372E02"/>
    <w:rsid w:val="00372FEF"/>
    <w:rsid w:val="00374443"/>
    <w:rsid w:val="00374659"/>
    <w:rsid w:val="00375424"/>
    <w:rsid w:val="00375906"/>
    <w:rsid w:val="003762B5"/>
    <w:rsid w:val="003765AA"/>
    <w:rsid w:val="00376A13"/>
    <w:rsid w:val="00380A4B"/>
    <w:rsid w:val="00380A78"/>
    <w:rsid w:val="00380B16"/>
    <w:rsid w:val="003813D5"/>
    <w:rsid w:val="00381708"/>
    <w:rsid w:val="003830EB"/>
    <w:rsid w:val="00384B5E"/>
    <w:rsid w:val="003872D4"/>
    <w:rsid w:val="00387A6F"/>
    <w:rsid w:val="00390397"/>
    <w:rsid w:val="0039087F"/>
    <w:rsid w:val="00391A79"/>
    <w:rsid w:val="00391E70"/>
    <w:rsid w:val="00392AFE"/>
    <w:rsid w:val="00393A6C"/>
    <w:rsid w:val="00394D93"/>
    <w:rsid w:val="003955C4"/>
    <w:rsid w:val="00396048"/>
    <w:rsid w:val="003966E6"/>
    <w:rsid w:val="00397C85"/>
    <w:rsid w:val="003A0536"/>
    <w:rsid w:val="003A4050"/>
    <w:rsid w:val="003A4F00"/>
    <w:rsid w:val="003A50B9"/>
    <w:rsid w:val="003A7C82"/>
    <w:rsid w:val="003B05FE"/>
    <w:rsid w:val="003B0E82"/>
    <w:rsid w:val="003B22AF"/>
    <w:rsid w:val="003B26D9"/>
    <w:rsid w:val="003B2810"/>
    <w:rsid w:val="003B336F"/>
    <w:rsid w:val="003B394D"/>
    <w:rsid w:val="003B3D0E"/>
    <w:rsid w:val="003B4184"/>
    <w:rsid w:val="003B41D9"/>
    <w:rsid w:val="003B484F"/>
    <w:rsid w:val="003B5E43"/>
    <w:rsid w:val="003B6837"/>
    <w:rsid w:val="003B6966"/>
    <w:rsid w:val="003B6E88"/>
    <w:rsid w:val="003B7A74"/>
    <w:rsid w:val="003C0003"/>
    <w:rsid w:val="003C004E"/>
    <w:rsid w:val="003C06DA"/>
    <w:rsid w:val="003C08B0"/>
    <w:rsid w:val="003C1046"/>
    <w:rsid w:val="003C1A27"/>
    <w:rsid w:val="003C374D"/>
    <w:rsid w:val="003C4232"/>
    <w:rsid w:val="003C54E6"/>
    <w:rsid w:val="003C559C"/>
    <w:rsid w:val="003C5C33"/>
    <w:rsid w:val="003C6356"/>
    <w:rsid w:val="003C6E4E"/>
    <w:rsid w:val="003D19A8"/>
    <w:rsid w:val="003D28E1"/>
    <w:rsid w:val="003D35C4"/>
    <w:rsid w:val="003D3EA1"/>
    <w:rsid w:val="003D40D9"/>
    <w:rsid w:val="003D418C"/>
    <w:rsid w:val="003D42E7"/>
    <w:rsid w:val="003D49E5"/>
    <w:rsid w:val="003D5656"/>
    <w:rsid w:val="003D58B9"/>
    <w:rsid w:val="003D750B"/>
    <w:rsid w:val="003D76A0"/>
    <w:rsid w:val="003E01AF"/>
    <w:rsid w:val="003E0AF0"/>
    <w:rsid w:val="003E1067"/>
    <w:rsid w:val="003E12F7"/>
    <w:rsid w:val="003E15AB"/>
    <w:rsid w:val="003E15CD"/>
    <w:rsid w:val="003E366C"/>
    <w:rsid w:val="003E3800"/>
    <w:rsid w:val="003E391B"/>
    <w:rsid w:val="003E3AE8"/>
    <w:rsid w:val="003E41D8"/>
    <w:rsid w:val="003E436B"/>
    <w:rsid w:val="003E43D0"/>
    <w:rsid w:val="003E5655"/>
    <w:rsid w:val="003E6334"/>
    <w:rsid w:val="003E6548"/>
    <w:rsid w:val="003E6731"/>
    <w:rsid w:val="003E6B21"/>
    <w:rsid w:val="003E7434"/>
    <w:rsid w:val="003F00B1"/>
    <w:rsid w:val="003F0120"/>
    <w:rsid w:val="003F045D"/>
    <w:rsid w:val="003F14DA"/>
    <w:rsid w:val="003F20D9"/>
    <w:rsid w:val="003F21AA"/>
    <w:rsid w:val="003F4799"/>
    <w:rsid w:val="003F5C10"/>
    <w:rsid w:val="003F5DE2"/>
    <w:rsid w:val="003F743D"/>
    <w:rsid w:val="004007CB"/>
    <w:rsid w:val="004008A4"/>
    <w:rsid w:val="004009AA"/>
    <w:rsid w:val="00401D34"/>
    <w:rsid w:val="00402035"/>
    <w:rsid w:val="00402067"/>
    <w:rsid w:val="00402A6F"/>
    <w:rsid w:val="00402AFC"/>
    <w:rsid w:val="00403807"/>
    <w:rsid w:val="00404289"/>
    <w:rsid w:val="004043EE"/>
    <w:rsid w:val="004051AE"/>
    <w:rsid w:val="00405355"/>
    <w:rsid w:val="00405E93"/>
    <w:rsid w:val="00405F0A"/>
    <w:rsid w:val="00406145"/>
    <w:rsid w:val="00407371"/>
    <w:rsid w:val="00410339"/>
    <w:rsid w:val="00410C26"/>
    <w:rsid w:val="00410E43"/>
    <w:rsid w:val="00411463"/>
    <w:rsid w:val="00411BB4"/>
    <w:rsid w:val="0041267F"/>
    <w:rsid w:val="00412B5C"/>
    <w:rsid w:val="00413F9C"/>
    <w:rsid w:val="00413FCE"/>
    <w:rsid w:val="00414198"/>
    <w:rsid w:val="0041457F"/>
    <w:rsid w:val="00415378"/>
    <w:rsid w:val="004165A5"/>
    <w:rsid w:val="00417116"/>
    <w:rsid w:val="004172D4"/>
    <w:rsid w:val="0041774A"/>
    <w:rsid w:val="00417B03"/>
    <w:rsid w:val="004207B0"/>
    <w:rsid w:val="0042355B"/>
    <w:rsid w:val="004239D3"/>
    <w:rsid w:val="00423FAE"/>
    <w:rsid w:val="004246F4"/>
    <w:rsid w:val="00425161"/>
    <w:rsid w:val="00425373"/>
    <w:rsid w:val="00425598"/>
    <w:rsid w:val="00425D0F"/>
    <w:rsid w:val="004267E7"/>
    <w:rsid w:val="00426C9B"/>
    <w:rsid w:val="00427696"/>
    <w:rsid w:val="00427762"/>
    <w:rsid w:val="00430649"/>
    <w:rsid w:val="00430C72"/>
    <w:rsid w:val="00431700"/>
    <w:rsid w:val="00431CA7"/>
    <w:rsid w:val="00432112"/>
    <w:rsid w:val="004327C9"/>
    <w:rsid w:val="00432F6B"/>
    <w:rsid w:val="00433233"/>
    <w:rsid w:val="00433CF8"/>
    <w:rsid w:val="00435A3E"/>
    <w:rsid w:val="00436D60"/>
    <w:rsid w:val="0043753B"/>
    <w:rsid w:val="00437B9F"/>
    <w:rsid w:val="004404AF"/>
    <w:rsid w:val="00443843"/>
    <w:rsid w:val="004444FF"/>
    <w:rsid w:val="0044675D"/>
    <w:rsid w:val="00446926"/>
    <w:rsid w:val="00446F36"/>
    <w:rsid w:val="004470C7"/>
    <w:rsid w:val="004516F5"/>
    <w:rsid w:val="00451B85"/>
    <w:rsid w:val="004538B8"/>
    <w:rsid w:val="0045426E"/>
    <w:rsid w:val="00454676"/>
    <w:rsid w:val="004549A4"/>
    <w:rsid w:val="0045591C"/>
    <w:rsid w:val="00455D8D"/>
    <w:rsid w:val="004567D8"/>
    <w:rsid w:val="00456807"/>
    <w:rsid w:val="00457626"/>
    <w:rsid w:val="004607AB"/>
    <w:rsid w:val="00460AFE"/>
    <w:rsid w:val="00460B13"/>
    <w:rsid w:val="00461CC9"/>
    <w:rsid w:val="00462167"/>
    <w:rsid w:val="004625B2"/>
    <w:rsid w:val="0046448E"/>
    <w:rsid w:val="004664B5"/>
    <w:rsid w:val="004666F8"/>
    <w:rsid w:val="00467305"/>
    <w:rsid w:val="00471D73"/>
    <w:rsid w:val="00471F9A"/>
    <w:rsid w:val="0047281C"/>
    <w:rsid w:val="004728C8"/>
    <w:rsid w:val="00472DCF"/>
    <w:rsid w:val="0047431F"/>
    <w:rsid w:val="00475939"/>
    <w:rsid w:val="00476A5B"/>
    <w:rsid w:val="004774CF"/>
    <w:rsid w:val="0047793E"/>
    <w:rsid w:val="0048165F"/>
    <w:rsid w:val="0048206B"/>
    <w:rsid w:val="00482403"/>
    <w:rsid w:val="0048250E"/>
    <w:rsid w:val="00482570"/>
    <w:rsid w:val="00483419"/>
    <w:rsid w:val="004837E6"/>
    <w:rsid w:val="004846EC"/>
    <w:rsid w:val="00484AF4"/>
    <w:rsid w:val="00484E39"/>
    <w:rsid w:val="0048520E"/>
    <w:rsid w:val="00485642"/>
    <w:rsid w:val="00485F18"/>
    <w:rsid w:val="004864F0"/>
    <w:rsid w:val="004879EF"/>
    <w:rsid w:val="00490384"/>
    <w:rsid w:val="004904A3"/>
    <w:rsid w:val="00490D06"/>
    <w:rsid w:val="00490F0D"/>
    <w:rsid w:val="0049172C"/>
    <w:rsid w:val="00491A13"/>
    <w:rsid w:val="00492CA4"/>
    <w:rsid w:val="0049338F"/>
    <w:rsid w:val="00495585"/>
    <w:rsid w:val="00495CF0"/>
    <w:rsid w:val="004968E8"/>
    <w:rsid w:val="004A0064"/>
    <w:rsid w:val="004A02A0"/>
    <w:rsid w:val="004A0877"/>
    <w:rsid w:val="004A2E0E"/>
    <w:rsid w:val="004A69B4"/>
    <w:rsid w:val="004A6D99"/>
    <w:rsid w:val="004A6F71"/>
    <w:rsid w:val="004A78C8"/>
    <w:rsid w:val="004A79D1"/>
    <w:rsid w:val="004B015A"/>
    <w:rsid w:val="004B02BF"/>
    <w:rsid w:val="004B0B9A"/>
    <w:rsid w:val="004B0DF8"/>
    <w:rsid w:val="004B0E91"/>
    <w:rsid w:val="004B17BA"/>
    <w:rsid w:val="004B1BBE"/>
    <w:rsid w:val="004B1FEC"/>
    <w:rsid w:val="004B3B30"/>
    <w:rsid w:val="004B4A10"/>
    <w:rsid w:val="004B6292"/>
    <w:rsid w:val="004B7443"/>
    <w:rsid w:val="004B78F1"/>
    <w:rsid w:val="004C0B38"/>
    <w:rsid w:val="004C0C7C"/>
    <w:rsid w:val="004C2A76"/>
    <w:rsid w:val="004C2AF2"/>
    <w:rsid w:val="004C319C"/>
    <w:rsid w:val="004C3F68"/>
    <w:rsid w:val="004C43E0"/>
    <w:rsid w:val="004C4A4D"/>
    <w:rsid w:val="004C4D37"/>
    <w:rsid w:val="004C61C3"/>
    <w:rsid w:val="004C6AB7"/>
    <w:rsid w:val="004C6AD9"/>
    <w:rsid w:val="004C6D19"/>
    <w:rsid w:val="004C7D3F"/>
    <w:rsid w:val="004D006E"/>
    <w:rsid w:val="004D019D"/>
    <w:rsid w:val="004D1073"/>
    <w:rsid w:val="004D1719"/>
    <w:rsid w:val="004D18A7"/>
    <w:rsid w:val="004D289E"/>
    <w:rsid w:val="004D2C09"/>
    <w:rsid w:val="004D3142"/>
    <w:rsid w:val="004D4DB4"/>
    <w:rsid w:val="004D5BBD"/>
    <w:rsid w:val="004D5C30"/>
    <w:rsid w:val="004D6E47"/>
    <w:rsid w:val="004D760D"/>
    <w:rsid w:val="004D76AF"/>
    <w:rsid w:val="004D77FA"/>
    <w:rsid w:val="004D7A16"/>
    <w:rsid w:val="004D7CE3"/>
    <w:rsid w:val="004E0721"/>
    <w:rsid w:val="004E09B9"/>
    <w:rsid w:val="004E1C04"/>
    <w:rsid w:val="004E5993"/>
    <w:rsid w:val="004E59B4"/>
    <w:rsid w:val="004E6B80"/>
    <w:rsid w:val="004E70CE"/>
    <w:rsid w:val="004F1021"/>
    <w:rsid w:val="004F1ABA"/>
    <w:rsid w:val="004F392C"/>
    <w:rsid w:val="004F3DD0"/>
    <w:rsid w:val="004F4878"/>
    <w:rsid w:val="004F6342"/>
    <w:rsid w:val="004F6788"/>
    <w:rsid w:val="004F68B2"/>
    <w:rsid w:val="004F6A9E"/>
    <w:rsid w:val="004F6B42"/>
    <w:rsid w:val="005001F1"/>
    <w:rsid w:val="00500F2F"/>
    <w:rsid w:val="00501B7E"/>
    <w:rsid w:val="00501D80"/>
    <w:rsid w:val="00504918"/>
    <w:rsid w:val="00505D44"/>
    <w:rsid w:val="005063BC"/>
    <w:rsid w:val="0050647E"/>
    <w:rsid w:val="00506ADD"/>
    <w:rsid w:val="005076B0"/>
    <w:rsid w:val="005117AD"/>
    <w:rsid w:val="005136AF"/>
    <w:rsid w:val="00514467"/>
    <w:rsid w:val="005205A9"/>
    <w:rsid w:val="00521CFE"/>
    <w:rsid w:val="00521F24"/>
    <w:rsid w:val="0052555C"/>
    <w:rsid w:val="00525B33"/>
    <w:rsid w:val="00526BA2"/>
    <w:rsid w:val="005273EB"/>
    <w:rsid w:val="00527428"/>
    <w:rsid w:val="005307FF"/>
    <w:rsid w:val="0053173F"/>
    <w:rsid w:val="00532FD5"/>
    <w:rsid w:val="005337F9"/>
    <w:rsid w:val="00533AB8"/>
    <w:rsid w:val="00533BDB"/>
    <w:rsid w:val="00534522"/>
    <w:rsid w:val="00534C2D"/>
    <w:rsid w:val="00536A43"/>
    <w:rsid w:val="00537092"/>
    <w:rsid w:val="00537EF8"/>
    <w:rsid w:val="00542470"/>
    <w:rsid w:val="005425B7"/>
    <w:rsid w:val="0054289D"/>
    <w:rsid w:val="005430C3"/>
    <w:rsid w:val="00543AA3"/>
    <w:rsid w:val="00544AA4"/>
    <w:rsid w:val="00544EAB"/>
    <w:rsid w:val="00545642"/>
    <w:rsid w:val="00546086"/>
    <w:rsid w:val="00546321"/>
    <w:rsid w:val="00546EAA"/>
    <w:rsid w:val="00546F59"/>
    <w:rsid w:val="0054721D"/>
    <w:rsid w:val="00551418"/>
    <w:rsid w:val="00551F64"/>
    <w:rsid w:val="00552424"/>
    <w:rsid w:val="005529E1"/>
    <w:rsid w:val="00553719"/>
    <w:rsid w:val="005538BD"/>
    <w:rsid w:val="00553959"/>
    <w:rsid w:val="00553FC0"/>
    <w:rsid w:val="00554327"/>
    <w:rsid w:val="0055592A"/>
    <w:rsid w:val="00555F9D"/>
    <w:rsid w:val="00557879"/>
    <w:rsid w:val="00557DD5"/>
    <w:rsid w:val="0056159E"/>
    <w:rsid w:val="00561B82"/>
    <w:rsid w:val="005621A4"/>
    <w:rsid w:val="00562855"/>
    <w:rsid w:val="00563529"/>
    <w:rsid w:val="0056360D"/>
    <w:rsid w:val="00563CBA"/>
    <w:rsid w:val="0056454A"/>
    <w:rsid w:val="005653A5"/>
    <w:rsid w:val="005659E3"/>
    <w:rsid w:val="005665AF"/>
    <w:rsid w:val="005673DE"/>
    <w:rsid w:val="00567E3D"/>
    <w:rsid w:val="00571248"/>
    <w:rsid w:val="005714AA"/>
    <w:rsid w:val="00572A46"/>
    <w:rsid w:val="00572B88"/>
    <w:rsid w:val="00572CFA"/>
    <w:rsid w:val="0057379C"/>
    <w:rsid w:val="00573B40"/>
    <w:rsid w:val="00573E9F"/>
    <w:rsid w:val="005753AC"/>
    <w:rsid w:val="005757C5"/>
    <w:rsid w:val="00575988"/>
    <w:rsid w:val="00575B9D"/>
    <w:rsid w:val="00576C86"/>
    <w:rsid w:val="0057766F"/>
    <w:rsid w:val="005776C3"/>
    <w:rsid w:val="00580A58"/>
    <w:rsid w:val="005818CC"/>
    <w:rsid w:val="0058283E"/>
    <w:rsid w:val="0058377C"/>
    <w:rsid w:val="0058444C"/>
    <w:rsid w:val="00584D90"/>
    <w:rsid w:val="00584FA4"/>
    <w:rsid w:val="005857E4"/>
    <w:rsid w:val="00585907"/>
    <w:rsid w:val="00585D24"/>
    <w:rsid w:val="0058658B"/>
    <w:rsid w:val="00586B9C"/>
    <w:rsid w:val="005876E4"/>
    <w:rsid w:val="00590CEF"/>
    <w:rsid w:val="005914AF"/>
    <w:rsid w:val="005922C2"/>
    <w:rsid w:val="0059241D"/>
    <w:rsid w:val="00593323"/>
    <w:rsid w:val="0059393D"/>
    <w:rsid w:val="005948AC"/>
    <w:rsid w:val="0059548F"/>
    <w:rsid w:val="005959DB"/>
    <w:rsid w:val="0059605B"/>
    <w:rsid w:val="00597601"/>
    <w:rsid w:val="005A0525"/>
    <w:rsid w:val="005A196E"/>
    <w:rsid w:val="005A1F43"/>
    <w:rsid w:val="005A24BD"/>
    <w:rsid w:val="005A2A57"/>
    <w:rsid w:val="005A31F0"/>
    <w:rsid w:val="005A3A57"/>
    <w:rsid w:val="005A3BAD"/>
    <w:rsid w:val="005A49B8"/>
    <w:rsid w:val="005A5E9B"/>
    <w:rsid w:val="005A625A"/>
    <w:rsid w:val="005A6EB7"/>
    <w:rsid w:val="005A729B"/>
    <w:rsid w:val="005A734C"/>
    <w:rsid w:val="005A74A3"/>
    <w:rsid w:val="005B052E"/>
    <w:rsid w:val="005B053D"/>
    <w:rsid w:val="005B0595"/>
    <w:rsid w:val="005B10EB"/>
    <w:rsid w:val="005B19D9"/>
    <w:rsid w:val="005B38BA"/>
    <w:rsid w:val="005B3F06"/>
    <w:rsid w:val="005B3F49"/>
    <w:rsid w:val="005B423A"/>
    <w:rsid w:val="005B460F"/>
    <w:rsid w:val="005B55D5"/>
    <w:rsid w:val="005B5A8E"/>
    <w:rsid w:val="005B5E7B"/>
    <w:rsid w:val="005B64F6"/>
    <w:rsid w:val="005B6C52"/>
    <w:rsid w:val="005B7629"/>
    <w:rsid w:val="005B7938"/>
    <w:rsid w:val="005C031C"/>
    <w:rsid w:val="005C0401"/>
    <w:rsid w:val="005C0698"/>
    <w:rsid w:val="005C071C"/>
    <w:rsid w:val="005C2901"/>
    <w:rsid w:val="005C37D6"/>
    <w:rsid w:val="005C3A6B"/>
    <w:rsid w:val="005C48AC"/>
    <w:rsid w:val="005C4C08"/>
    <w:rsid w:val="005C642B"/>
    <w:rsid w:val="005C6E8A"/>
    <w:rsid w:val="005C70FF"/>
    <w:rsid w:val="005D02C7"/>
    <w:rsid w:val="005D047D"/>
    <w:rsid w:val="005D31F0"/>
    <w:rsid w:val="005D5698"/>
    <w:rsid w:val="005D585D"/>
    <w:rsid w:val="005D5FFB"/>
    <w:rsid w:val="005D62AA"/>
    <w:rsid w:val="005D7762"/>
    <w:rsid w:val="005D7BEE"/>
    <w:rsid w:val="005E0375"/>
    <w:rsid w:val="005E0513"/>
    <w:rsid w:val="005E073D"/>
    <w:rsid w:val="005E148E"/>
    <w:rsid w:val="005E1656"/>
    <w:rsid w:val="005E1D38"/>
    <w:rsid w:val="005E1DDD"/>
    <w:rsid w:val="005E1FB9"/>
    <w:rsid w:val="005E2809"/>
    <w:rsid w:val="005E35D8"/>
    <w:rsid w:val="005E3A15"/>
    <w:rsid w:val="005E4F9D"/>
    <w:rsid w:val="005E52FE"/>
    <w:rsid w:val="005E5541"/>
    <w:rsid w:val="005E578F"/>
    <w:rsid w:val="005E5F44"/>
    <w:rsid w:val="005F03DC"/>
    <w:rsid w:val="005F386D"/>
    <w:rsid w:val="005F4241"/>
    <w:rsid w:val="005F49AD"/>
    <w:rsid w:val="005F574A"/>
    <w:rsid w:val="005F5A90"/>
    <w:rsid w:val="005F6D97"/>
    <w:rsid w:val="005F756A"/>
    <w:rsid w:val="005F77C4"/>
    <w:rsid w:val="005F7AEC"/>
    <w:rsid w:val="00601991"/>
    <w:rsid w:val="00601C62"/>
    <w:rsid w:val="006020F9"/>
    <w:rsid w:val="00602747"/>
    <w:rsid w:val="006029E1"/>
    <w:rsid w:val="00605C89"/>
    <w:rsid w:val="00607942"/>
    <w:rsid w:val="0061033C"/>
    <w:rsid w:val="006113C5"/>
    <w:rsid w:val="00612031"/>
    <w:rsid w:val="006138A9"/>
    <w:rsid w:val="00613BEB"/>
    <w:rsid w:val="00613E1B"/>
    <w:rsid w:val="0061422D"/>
    <w:rsid w:val="00614943"/>
    <w:rsid w:val="00614B24"/>
    <w:rsid w:val="006155BA"/>
    <w:rsid w:val="006177CC"/>
    <w:rsid w:val="006177E4"/>
    <w:rsid w:val="006201BA"/>
    <w:rsid w:val="00620913"/>
    <w:rsid w:val="006215A5"/>
    <w:rsid w:val="00622767"/>
    <w:rsid w:val="006229B1"/>
    <w:rsid w:val="0062473A"/>
    <w:rsid w:val="00625CB6"/>
    <w:rsid w:val="0062620A"/>
    <w:rsid w:val="00626D91"/>
    <w:rsid w:val="00627BA4"/>
    <w:rsid w:val="0063024C"/>
    <w:rsid w:val="00630D0E"/>
    <w:rsid w:val="00631208"/>
    <w:rsid w:val="006326F0"/>
    <w:rsid w:val="00632E2E"/>
    <w:rsid w:val="006338D6"/>
    <w:rsid w:val="00633B18"/>
    <w:rsid w:val="00634CD8"/>
    <w:rsid w:val="00634EC2"/>
    <w:rsid w:val="00634FCC"/>
    <w:rsid w:val="0063749D"/>
    <w:rsid w:val="0064062A"/>
    <w:rsid w:val="0064171D"/>
    <w:rsid w:val="00641CC7"/>
    <w:rsid w:val="00641D5A"/>
    <w:rsid w:val="00642CF2"/>
    <w:rsid w:val="00643541"/>
    <w:rsid w:val="00644A2D"/>
    <w:rsid w:val="00644FB9"/>
    <w:rsid w:val="00645420"/>
    <w:rsid w:val="006454F5"/>
    <w:rsid w:val="006455B5"/>
    <w:rsid w:val="00646C1C"/>
    <w:rsid w:val="00646D7D"/>
    <w:rsid w:val="00647681"/>
    <w:rsid w:val="0064772E"/>
    <w:rsid w:val="00650108"/>
    <w:rsid w:val="00650C1F"/>
    <w:rsid w:val="0065134E"/>
    <w:rsid w:val="00651B37"/>
    <w:rsid w:val="0065226A"/>
    <w:rsid w:val="00653D6A"/>
    <w:rsid w:val="00654910"/>
    <w:rsid w:val="006558D7"/>
    <w:rsid w:val="0065621C"/>
    <w:rsid w:val="00656C87"/>
    <w:rsid w:val="00656E11"/>
    <w:rsid w:val="006575A5"/>
    <w:rsid w:val="00660302"/>
    <w:rsid w:val="0066185C"/>
    <w:rsid w:val="00661F1A"/>
    <w:rsid w:val="006626F6"/>
    <w:rsid w:val="00662756"/>
    <w:rsid w:val="006643D8"/>
    <w:rsid w:val="00664B8F"/>
    <w:rsid w:val="00670E0E"/>
    <w:rsid w:val="006712E0"/>
    <w:rsid w:val="00671A2E"/>
    <w:rsid w:val="00671C90"/>
    <w:rsid w:val="0067422C"/>
    <w:rsid w:val="00674433"/>
    <w:rsid w:val="00674C69"/>
    <w:rsid w:val="00675205"/>
    <w:rsid w:val="00675B36"/>
    <w:rsid w:val="0067674A"/>
    <w:rsid w:val="0068055F"/>
    <w:rsid w:val="00680854"/>
    <w:rsid w:val="006813BA"/>
    <w:rsid w:val="00681AA2"/>
    <w:rsid w:val="00682AFC"/>
    <w:rsid w:val="00684FEB"/>
    <w:rsid w:val="00685458"/>
    <w:rsid w:val="00685CAE"/>
    <w:rsid w:val="00687285"/>
    <w:rsid w:val="0068737C"/>
    <w:rsid w:val="00690DB3"/>
    <w:rsid w:val="00690E5F"/>
    <w:rsid w:val="00691421"/>
    <w:rsid w:val="00691579"/>
    <w:rsid w:val="00692212"/>
    <w:rsid w:val="00693033"/>
    <w:rsid w:val="00693277"/>
    <w:rsid w:val="00694298"/>
    <w:rsid w:val="00694E71"/>
    <w:rsid w:val="00694F1F"/>
    <w:rsid w:val="006966F7"/>
    <w:rsid w:val="00696974"/>
    <w:rsid w:val="006969C0"/>
    <w:rsid w:val="00696FD7"/>
    <w:rsid w:val="0069747D"/>
    <w:rsid w:val="00697D82"/>
    <w:rsid w:val="006A012A"/>
    <w:rsid w:val="006A0F0A"/>
    <w:rsid w:val="006A134E"/>
    <w:rsid w:val="006A17E2"/>
    <w:rsid w:val="006A1904"/>
    <w:rsid w:val="006A1969"/>
    <w:rsid w:val="006A1B6F"/>
    <w:rsid w:val="006A2262"/>
    <w:rsid w:val="006A230B"/>
    <w:rsid w:val="006A3A53"/>
    <w:rsid w:val="006A43FA"/>
    <w:rsid w:val="006A4600"/>
    <w:rsid w:val="006A52F7"/>
    <w:rsid w:val="006A5491"/>
    <w:rsid w:val="006A5B93"/>
    <w:rsid w:val="006A60F5"/>
    <w:rsid w:val="006A6EC1"/>
    <w:rsid w:val="006A7051"/>
    <w:rsid w:val="006A736A"/>
    <w:rsid w:val="006A7F38"/>
    <w:rsid w:val="006A7F80"/>
    <w:rsid w:val="006B00BA"/>
    <w:rsid w:val="006B044A"/>
    <w:rsid w:val="006B0AA8"/>
    <w:rsid w:val="006B0E72"/>
    <w:rsid w:val="006B4F50"/>
    <w:rsid w:val="006B5835"/>
    <w:rsid w:val="006B5B1C"/>
    <w:rsid w:val="006B7952"/>
    <w:rsid w:val="006C02AF"/>
    <w:rsid w:val="006C0699"/>
    <w:rsid w:val="006C495B"/>
    <w:rsid w:val="006C4A1C"/>
    <w:rsid w:val="006C5343"/>
    <w:rsid w:val="006C59B3"/>
    <w:rsid w:val="006C6302"/>
    <w:rsid w:val="006C6691"/>
    <w:rsid w:val="006C7A32"/>
    <w:rsid w:val="006D07FA"/>
    <w:rsid w:val="006D0DAE"/>
    <w:rsid w:val="006D2106"/>
    <w:rsid w:val="006D23E1"/>
    <w:rsid w:val="006D28B6"/>
    <w:rsid w:val="006D2EF8"/>
    <w:rsid w:val="006D5208"/>
    <w:rsid w:val="006D586E"/>
    <w:rsid w:val="006D6489"/>
    <w:rsid w:val="006D6537"/>
    <w:rsid w:val="006D7C4B"/>
    <w:rsid w:val="006D7F98"/>
    <w:rsid w:val="006E03B8"/>
    <w:rsid w:val="006E1361"/>
    <w:rsid w:val="006E13B2"/>
    <w:rsid w:val="006E2ED2"/>
    <w:rsid w:val="006E4638"/>
    <w:rsid w:val="006E4B1A"/>
    <w:rsid w:val="006E4F11"/>
    <w:rsid w:val="006E53E2"/>
    <w:rsid w:val="006E576A"/>
    <w:rsid w:val="006E6021"/>
    <w:rsid w:val="006E675E"/>
    <w:rsid w:val="006E74D3"/>
    <w:rsid w:val="006F1965"/>
    <w:rsid w:val="006F27C0"/>
    <w:rsid w:val="006F2958"/>
    <w:rsid w:val="006F33CD"/>
    <w:rsid w:val="006F47C6"/>
    <w:rsid w:val="006F4C0F"/>
    <w:rsid w:val="006F4DD1"/>
    <w:rsid w:val="006F598E"/>
    <w:rsid w:val="006F6A55"/>
    <w:rsid w:val="006F6D69"/>
    <w:rsid w:val="006F6F04"/>
    <w:rsid w:val="006F72F9"/>
    <w:rsid w:val="006F7831"/>
    <w:rsid w:val="006F7998"/>
    <w:rsid w:val="00700EB1"/>
    <w:rsid w:val="00701A76"/>
    <w:rsid w:val="00702A38"/>
    <w:rsid w:val="007041F6"/>
    <w:rsid w:val="007045EE"/>
    <w:rsid w:val="00704718"/>
    <w:rsid w:val="00704C65"/>
    <w:rsid w:val="0070504B"/>
    <w:rsid w:val="00705623"/>
    <w:rsid w:val="007056E7"/>
    <w:rsid w:val="007060EB"/>
    <w:rsid w:val="00706BC3"/>
    <w:rsid w:val="00706DA8"/>
    <w:rsid w:val="00707565"/>
    <w:rsid w:val="00711408"/>
    <w:rsid w:val="00711996"/>
    <w:rsid w:val="00711A60"/>
    <w:rsid w:val="007125A4"/>
    <w:rsid w:val="0071270C"/>
    <w:rsid w:val="00712F12"/>
    <w:rsid w:val="00713081"/>
    <w:rsid w:val="0071360D"/>
    <w:rsid w:val="00714728"/>
    <w:rsid w:val="0071554A"/>
    <w:rsid w:val="007171F8"/>
    <w:rsid w:val="0071729B"/>
    <w:rsid w:val="00717A4D"/>
    <w:rsid w:val="007206D5"/>
    <w:rsid w:val="007207CB"/>
    <w:rsid w:val="00720D61"/>
    <w:rsid w:val="00720F82"/>
    <w:rsid w:val="00722AD2"/>
    <w:rsid w:val="00722FCF"/>
    <w:rsid w:val="00723105"/>
    <w:rsid w:val="007239CE"/>
    <w:rsid w:val="00723C2C"/>
    <w:rsid w:val="00724952"/>
    <w:rsid w:val="00725BE4"/>
    <w:rsid w:val="00725E9B"/>
    <w:rsid w:val="0072753B"/>
    <w:rsid w:val="007301B4"/>
    <w:rsid w:val="00730ADF"/>
    <w:rsid w:val="00730C24"/>
    <w:rsid w:val="00730DC4"/>
    <w:rsid w:val="00731533"/>
    <w:rsid w:val="00731D7D"/>
    <w:rsid w:val="00732C4D"/>
    <w:rsid w:val="00733883"/>
    <w:rsid w:val="007338F9"/>
    <w:rsid w:val="00733971"/>
    <w:rsid w:val="00733A05"/>
    <w:rsid w:val="00733C16"/>
    <w:rsid w:val="00734DC9"/>
    <w:rsid w:val="00735559"/>
    <w:rsid w:val="007368F4"/>
    <w:rsid w:val="007374C8"/>
    <w:rsid w:val="00737DB0"/>
    <w:rsid w:val="00737FA5"/>
    <w:rsid w:val="007401E8"/>
    <w:rsid w:val="007407E0"/>
    <w:rsid w:val="00740974"/>
    <w:rsid w:val="0074119F"/>
    <w:rsid w:val="00741244"/>
    <w:rsid w:val="00741C3C"/>
    <w:rsid w:val="00741CB9"/>
    <w:rsid w:val="00741D95"/>
    <w:rsid w:val="0074217B"/>
    <w:rsid w:val="00742F9B"/>
    <w:rsid w:val="00743B26"/>
    <w:rsid w:val="007441B2"/>
    <w:rsid w:val="007448A4"/>
    <w:rsid w:val="007457F7"/>
    <w:rsid w:val="0074659E"/>
    <w:rsid w:val="007479D6"/>
    <w:rsid w:val="00750226"/>
    <w:rsid w:val="007504A7"/>
    <w:rsid w:val="00751434"/>
    <w:rsid w:val="00752424"/>
    <w:rsid w:val="00752806"/>
    <w:rsid w:val="007529F3"/>
    <w:rsid w:val="00753081"/>
    <w:rsid w:val="00753E21"/>
    <w:rsid w:val="00754313"/>
    <w:rsid w:val="00755FEB"/>
    <w:rsid w:val="007563D7"/>
    <w:rsid w:val="007575CD"/>
    <w:rsid w:val="00757C83"/>
    <w:rsid w:val="00760BF8"/>
    <w:rsid w:val="0076172C"/>
    <w:rsid w:val="0076316F"/>
    <w:rsid w:val="0076438C"/>
    <w:rsid w:val="00764991"/>
    <w:rsid w:val="00764F28"/>
    <w:rsid w:val="00766ED0"/>
    <w:rsid w:val="00767A80"/>
    <w:rsid w:val="007707DD"/>
    <w:rsid w:val="00770D3C"/>
    <w:rsid w:val="00770DE7"/>
    <w:rsid w:val="00771BF2"/>
    <w:rsid w:val="0077288C"/>
    <w:rsid w:val="0077290B"/>
    <w:rsid w:val="007740A6"/>
    <w:rsid w:val="007748D1"/>
    <w:rsid w:val="00774DBA"/>
    <w:rsid w:val="00775AE0"/>
    <w:rsid w:val="00777744"/>
    <w:rsid w:val="00777BB3"/>
    <w:rsid w:val="00777D21"/>
    <w:rsid w:val="00780AB7"/>
    <w:rsid w:val="00780B0E"/>
    <w:rsid w:val="00781DE8"/>
    <w:rsid w:val="00782524"/>
    <w:rsid w:val="0078262B"/>
    <w:rsid w:val="0078518D"/>
    <w:rsid w:val="007861CE"/>
    <w:rsid w:val="00786654"/>
    <w:rsid w:val="00786BA0"/>
    <w:rsid w:val="00787094"/>
    <w:rsid w:val="00787623"/>
    <w:rsid w:val="00787B4F"/>
    <w:rsid w:val="007900C8"/>
    <w:rsid w:val="00790154"/>
    <w:rsid w:val="007909F2"/>
    <w:rsid w:val="007915D1"/>
    <w:rsid w:val="00791B59"/>
    <w:rsid w:val="007922DE"/>
    <w:rsid w:val="007924FE"/>
    <w:rsid w:val="007927F4"/>
    <w:rsid w:val="00792C24"/>
    <w:rsid w:val="00792FF5"/>
    <w:rsid w:val="00794168"/>
    <w:rsid w:val="00794B6A"/>
    <w:rsid w:val="00794E55"/>
    <w:rsid w:val="00795E83"/>
    <w:rsid w:val="00795FA5"/>
    <w:rsid w:val="00796CE3"/>
    <w:rsid w:val="007A06BC"/>
    <w:rsid w:val="007A1AE4"/>
    <w:rsid w:val="007A21C4"/>
    <w:rsid w:val="007A225F"/>
    <w:rsid w:val="007A265B"/>
    <w:rsid w:val="007A2D8A"/>
    <w:rsid w:val="007A3132"/>
    <w:rsid w:val="007A362D"/>
    <w:rsid w:val="007A3BE7"/>
    <w:rsid w:val="007A485F"/>
    <w:rsid w:val="007A487C"/>
    <w:rsid w:val="007A5018"/>
    <w:rsid w:val="007A593D"/>
    <w:rsid w:val="007A6BE5"/>
    <w:rsid w:val="007A6F5D"/>
    <w:rsid w:val="007A787E"/>
    <w:rsid w:val="007B0D4C"/>
    <w:rsid w:val="007B1885"/>
    <w:rsid w:val="007B1B21"/>
    <w:rsid w:val="007B2989"/>
    <w:rsid w:val="007B2FBD"/>
    <w:rsid w:val="007B31B7"/>
    <w:rsid w:val="007B3451"/>
    <w:rsid w:val="007B3800"/>
    <w:rsid w:val="007B4A4E"/>
    <w:rsid w:val="007B51C7"/>
    <w:rsid w:val="007B542E"/>
    <w:rsid w:val="007B588D"/>
    <w:rsid w:val="007B58D5"/>
    <w:rsid w:val="007B6A44"/>
    <w:rsid w:val="007B71E8"/>
    <w:rsid w:val="007B72F7"/>
    <w:rsid w:val="007B7736"/>
    <w:rsid w:val="007B7C08"/>
    <w:rsid w:val="007B7C0E"/>
    <w:rsid w:val="007B7F78"/>
    <w:rsid w:val="007C0302"/>
    <w:rsid w:val="007C0C6F"/>
    <w:rsid w:val="007C107A"/>
    <w:rsid w:val="007C14C7"/>
    <w:rsid w:val="007C21E4"/>
    <w:rsid w:val="007C261F"/>
    <w:rsid w:val="007C2642"/>
    <w:rsid w:val="007C3149"/>
    <w:rsid w:val="007C31D3"/>
    <w:rsid w:val="007C32D1"/>
    <w:rsid w:val="007C4706"/>
    <w:rsid w:val="007C524A"/>
    <w:rsid w:val="007C5F35"/>
    <w:rsid w:val="007C755A"/>
    <w:rsid w:val="007C7BCF"/>
    <w:rsid w:val="007D017A"/>
    <w:rsid w:val="007D076A"/>
    <w:rsid w:val="007D0F81"/>
    <w:rsid w:val="007D12EA"/>
    <w:rsid w:val="007D3441"/>
    <w:rsid w:val="007D3688"/>
    <w:rsid w:val="007D3857"/>
    <w:rsid w:val="007D3980"/>
    <w:rsid w:val="007D3AA6"/>
    <w:rsid w:val="007D3FD8"/>
    <w:rsid w:val="007D41B3"/>
    <w:rsid w:val="007D4F37"/>
    <w:rsid w:val="007D57B8"/>
    <w:rsid w:val="007D682A"/>
    <w:rsid w:val="007D6982"/>
    <w:rsid w:val="007D6AA7"/>
    <w:rsid w:val="007D723F"/>
    <w:rsid w:val="007D75A4"/>
    <w:rsid w:val="007E0239"/>
    <w:rsid w:val="007E0E87"/>
    <w:rsid w:val="007E3C23"/>
    <w:rsid w:val="007E3D3A"/>
    <w:rsid w:val="007E402B"/>
    <w:rsid w:val="007E4331"/>
    <w:rsid w:val="007E5286"/>
    <w:rsid w:val="007E6B45"/>
    <w:rsid w:val="007F2987"/>
    <w:rsid w:val="007F2AE0"/>
    <w:rsid w:val="007F3F45"/>
    <w:rsid w:val="007F47B6"/>
    <w:rsid w:val="007F4928"/>
    <w:rsid w:val="007F54FA"/>
    <w:rsid w:val="007F7685"/>
    <w:rsid w:val="007F7DB1"/>
    <w:rsid w:val="007F7F3C"/>
    <w:rsid w:val="00800108"/>
    <w:rsid w:val="00800901"/>
    <w:rsid w:val="00800A15"/>
    <w:rsid w:val="0080107B"/>
    <w:rsid w:val="00801D28"/>
    <w:rsid w:val="0080408C"/>
    <w:rsid w:val="00804092"/>
    <w:rsid w:val="00804863"/>
    <w:rsid w:val="00804E9A"/>
    <w:rsid w:val="0080530E"/>
    <w:rsid w:val="0081080A"/>
    <w:rsid w:val="00810B2C"/>
    <w:rsid w:val="008118A4"/>
    <w:rsid w:val="00811C57"/>
    <w:rsid w:val="008125B7"/>
    <w:rsid w:val="00812F71"/>
    <w:rsid w:val="00813384"/>
    <w:rsid w:val="00813712"/>
    <w:rsid w:val="00813ED2"/>
    <w:rsid w:val="00814056"/>
    <w:rsid w:val="00815AC4"/>
    <w:rsid w:val="008164E3"/>
    <w:rsid w:val="00816CEA"/>
    <w:rsid w:val="00817AF3"/>
    <w:rsid w:val="00817CB4"/>
    <w:rsid w:val="00817DAD"/>
    <w:rsid w:val="00817FC1"/>
    <w:rsid w:val="00820E62"/>
    <w:rsid w:val="00821A54"/>
    <w:rsid w:val="00821D74"/>
    <w:rsid w:val="008224B2"/>
    <w:rsid w:val="0082481A"/>
    <w:rsid w:val="00824A66"/>
    <w:rsid w:val="00824E92"/>
    <w:rsid w:val="00825A1A"/>
    <w:rsid w:val="00826B04"/>
    <w:rsid w:val="00826C28"/>
    <w:rsid w:val="00832020"/>
    <w:rsid w:val="00832814"/>
    <w:rsid w:val="00833257"/>
    <w:rsid w:val="008332DE"/>
    <w:rsid w:val="00833BEC"/>
    <w:rsid w:val="00834070"/>
    <w:rsid w:val="0083443E"/>
    <w:rsid w:val="00835A9A"/>
    <w:rsid w:val="00836155"/>
    <w:rsid w:val="0083683F"/>
    <w:rsid w:val="00837970"/>
    <w:rsid w:val="00837DB9"/>
    <w:rsid w:val="00841566"/>
    <w:rsid w:val="00841A77"/>
    <w:rsid w:val="00841ECC"/>
    <w:rsid w:val="008425E0"/>
    <w:rsid w:val="0084300E"/>
    <w:rsid w:val="00843066"/>
    <w:rsid w:val="008441C0"/>
    <w:rsid w:val="00845309"/>
    <w:rsid w:val="0084558E"/>
    <w:rsid w:val="00847091"/>
    <w:rsid w:val="008505B8"/>
    <w:rsid w:val="00851977"/>
    <w:rsid w:val="00851B6C"/>
    <w:rsid w:val="00853B63"/>
    <w:rsid w:val="00855502"/>
    <w:rsid w:val="0085685F"/>
    <w:rsid w:val="00856DAD"/>
    <w:rsid w:val="0085752E"/>
    <w:rsid w:val="00860E91"/>
    <w:rsid w:val="00860FEE"/>
    <w:rsid w:val="00861144"/>
    <w:rsid w:val="0086255D"/>
    <w:rsid w:val="00863110"/>
    <w:rsid w:val="00863A1E"/>
    <w:rsid w:val="008645AA"/>
    <w:rsid w:val="00865838"/>
    <w:rsid w:val="008665E6"/>
    <w:rsid w:val="008666CD"/>
    <w:rsid w:val="0086702A"/>
    <w:rsid w:val="0087006C"/>
    <w:rsid w:val="008708C3"/>
    <w:rsid w:val="00871B6B"/>
    <w:rsid w:val="008728DD"/>
    <w:rsid w:val="00874DEB"/>
    <w:rsid w:val="00875160"/>
    <w:rsid w:val="00875939"/>
    <w:rsid w:val="00876271"/>
    <w:rsid w:val="008770D3"/>
    <w:rsid w:val="00877422"/>
    <w:rsid w:val="00877623"/>
    <w:rsid w:val="00881E21"/>
    <w:rsid w:val="008829C6"/>
    <w:rsid w:val="00883EFB"/>
    <w:rsid w:val="00885217"/>
    <w:rsid w:val="00885AB7"/>
    <w:rsid w:val="00886371"/>
    <w:rsid w:val="00886BD3"/>
    <w:rsid w:val="0088742C"/>
    <w:rsid w:val="00887C5E"/>
    <w:rsid w:val="00890169"/>
    <w:rsid w:val="00890633"/>
    <w:rsid w:val="008916ED"/>
    <w:rsid w:val="00891D51"/>
    <w:rsid w:val="00891EB4"/>
    <w:rsid w:val="00891EC6"/>
    <w:rsid w:val="008929DF"/>
    <w:rsid w:val="00893240"/>
    <w:rsid w:val="0089390D"/>
    <w:rsid w:val="00893951"/>
    <w:rsid w:val="00893B65"/>
    <w:rsid w:val="00894ADA"/>
    <w:rsid w:val="00895C25"/>
    <w:rsid w:val="00896A61"/>
    <w:rsid w:val="0089725E"/>
    <w:rsid w:val="008A0CA7"/>
    <w:rsid w:val="008A15E3"/>
    <w:rsid w:val="008A184C"/>
    <w:rsid w:val="008A5D4A"/>
    <w:rsid w:val="008A6B99"/>
    <w:rsid w:val="008A6C61"/>
    <w:rsid w:val="008A7171"/>
    <w:rsid w:val="008A71E6"/>
    <w:rsid w:val="008B1139"/>
    <w:rsid w:val="008B18B4"/>
    <w:rsid w:val="008B1955"/>
    <w:rsid w:val="008B3158"/>
    <w:rsid w:val="008B38EC"/>
    <w:rsid w:val="008B3DED"/>
    <w:rsid w:val="008B3FD8"/>
    <w:rsid w:val="008B4EB8"/>
    <w:rsid w:val="008B50F0"/>
    <w:rsid w:val="008B5786"/>
    <w:rsid w:val="008B5827"/>
    <w:rsid w:val="008B76C0"/>
    <w:rsid w:val="008C0521"/>
    <w:rsid w:val="008C0D0E"/>
    <w:rsid w:val="008C0D86"/>
    <w:rsid w:val="008C1CA6"/>
    <w:rsid w:val="008C317C"/>
    <w:rsid w:val="008C3461"/>
    <w:rsid w:val="008C3E28"/>
    <w:rsid w:val="008C40C5"/>
    <w:rsid w:val="008C54C3"/>
    <w:rsid w:val="008C69A3"/>
    <w:rsid w:val="008C7353"/>
    <w:rsid w:val="008D0B7F"/>
    <w:rsid w:val="008D1A4A"/>
    <w:rsid w:val="008D3335"/>
    <w:rsid w:val="008D378D"/>
    <w:rsid w:val="008D53B0"/>
    <w:rsid w:val="008D58D7"/>
    <w:rsid w:val="008D73E0"/>
    <w:rsid w:val="008D75CE"/>
    <w:rsid w:val="008D7C1C"/>
    <w:rsid w:val="008D7EE4"/>
    <w:rsid w:val="008E1D06"/>
    <w:rsid w:val="008E3BD8"/>
    <w:rsid w:val="008E4017"/>
    <w:rsid w:val="008E40AE"/>
    <w:rsid w:val="008E420E"/>
    <w:rsid w:val="008E5482"/>
    <w:rsid w:val="008E5791"/>
    <w:rsid w:val="008E5A07"/>
    <w:rsid w:val="008E669C"/>
    <w:rsid w:val="008F01A2"/>
    <w:rsid w:val="008F1A86"/>
    <w:rsid w:val="008F233E"/>
    <w:rsid w:val="008F253F"/>
    <w:rsid w:val="008F44F8"/>
    <w:rsid w:val="008F53B2"/>
    <w:rsid w:val="008F63A3"/>
    <w:rsid w:val="008F6739"/>
    <w:rsid w:val="008F6EDF"/>
    <w:rsid w:val="00901BE1"/>
    <w:rsid w:val="0090298B"/>
    <w:rsid w:val="00902A39"/>
    <w:rsid w:val="00902DDA"/>
    <w:rsid w:val="009032CD"/>
    <w:rsid w:val="0090338B"/>
    <w:rsid w:val="00903934"/>
    <w:rsid w:val="00903DEA"/>
    <w:rsid w:val="009040BB"/>
    <w:rsid w:val="009056AE"/>
    <w:rsid w:val="009077DF"/>
    <w:rsid w:val="009102E0"/>
    <w:rsid w:val="00910B00"/>
    <w:rsid w:val="00910CEF"/>
    <w:rsid w:val="00910F21"/>
    <w:rsid w:val="00911319"/>
    <w:rsid w:val="00911CB5"/>
    <w:rsid w:val="009124F7"/>
    <w:rsid w:val="0091261E"/>
    <w:rsid w:val="00912796"/>
    <w:rsid w:val="00915127"/>
    <w:rsid w:val="0091691E"/>
    <w:rsid w:val="00916FED"/>
    <w:rsid w:val="009223D7"/>
    <w:rsid w:val="00923708"/>
    <w:rsid w:val="009246AC"/>
    <w:rsid w:val="00925306"/>
    <w:rsid w:val="00925724"/>
    <w:rsid w:val="0092661F"/>
    <w:rsid w:val="0092763B"/>
    <w:rsid w:val="0092793D"/>
    <w:rsid w:val="009279E2"/>
    <w:rsid w:val="00930AA4"/>
    <w:rsid w:val="0093109A"/>
    <w:rsid w:val="009315FB"/>
    <w:rsid w:val="00931836"/>
    <w:rsid w:val="00931F4B"/>
    <w:rsid w:val="009320AB"/>
    <w:rsid w:val="00932CEA"/>
    <w:rsid w:val="00933EE8"/>
    <w:rsid w:val="009352BB"/>
    <w:rsid w:val="009353D6"/>
    <w:rsid w:val="00935774"/>
    <w:rsid w:val="009400CA"/>
    <w:rsid w:val="0094066F"/>
    <w:rsid w:val="00940893"/>
    <w:rsid w:val="00940A09"/>
    <w:rsid w:val="00941929"/>
    <w:rsid w:val="009419A6"/>
    <w:rsid w:val="0094260A"/>
    <w:rsid w:val="00942791"/>
    <w:rsid w:val="00943EFC"/>
    <w:rsid w:val="009458AB"/>
    <w:rsid w:val="00945F9A"/>
    <w:rsid w:val="00947AD1"/>
    <w:rsid w:val="00950051"/>
    <w:rsid w:val="0095064C"/>
    <w:rsid w:val="00950D7B"/>
    <w:rsid w:val="00952AC5"/>
    <w:rsid w:val="00953FB2"/>
    <w:rsid w:val="00955C90"/>
    <w:rsid w:val="00955CFD"/>
    <w:rsid w:val="009565D8"/>
    <w:rsid w:val="00956A2F"/>
    <w:rsid w:val="009572A8"/>
    <w:rsid w:val="009577B8"/>
    <w:rsid w:val="0095793F"/>
    <w:rsid w:val="00957CD8"/>
    <w:rsid w:val="00957F85"/>
    <w:rsid w:val="0096057E"/>
    <w:rsid w:val="00962233"/>
    <w:rsid w:val="00962569"/>
    <w:rsid w:val="00964057"/>
    <w:rsid w:val="00964DC0"/>
    <w:rsid w:val="0096505D"/>
    <w:rsid w:val="00965DCD"/>
    <w:rsid w:val="0096699B"/>
    <w:rsid w:val="00966BBF"/>
    <w:rsid w:val="009675A2"/>
    <w:rsid w:val="00967653"/>
    <w:rsid w:val="00967D91"/>
    <w:rsid w:val="009706A1"/>
    <w:rsid w:val="00970882"/>
    <w:rsid w:val="00971341"/>
    <w:rsid w:val="0097136C"/>
    <w:rsid w:val="00971F3E"/>
    <w:rsid w:val="009727C4"/>
    <w:rsid w:val="00972FF3"/>
    <w:rsid w:val="00973A28"/>
    <w:rsid w:val="009745B6"/>
    <w:rsid w:val="00974609"/>
    <w:rsid w:val="0097483E"/>
    <w:rsid w:val="0097516A"/>
    <w:rsid w:val="0097519F"/>
    <w:rsid w:val="00975D9B"/>
    <w:rsid w:val="00976887"/>
    <w:rsid w:val="00976EAD"/>
    <w:rsid w:val="0097797B"/>
    <w:rsid w:val="009804FD"/>
    <w:rsid w:val="009812FB"/>
    <w:rsid w:val="00981B40"/>
    <w:rsid w:val="00981ED2"/>
    <w:rsid w:val="009827B3"/>
    <w:rsid w:val="009829CA"/>
    <w:rsid w:val="00982AB5"/>
    <w:rsid w:val="009839F3"/>
    <w:rsid w:val="00983E30"/>
    <w:rsid w:val="00983E38"/>
    <w:rsid w:val="009844DC"/>
    <w:rsid w:val="00984812"/>
    <w:rsid w:val="00984E9D"/>
    <w:rsid w:val="00986ACD"/>
    <w:rsid w:val="0099049B"/>
    <w:rsid w:val="009906C5"/>
    <w:rsid w:val="00994904"/>
    <w:rsid w:val="00994E0E"/>
    <w:rsid w:val="00996591"/>
    <w:rsid w:val="009965E3"/>
    <w:rsid w:val="00997738"/>
    <w:rsid w:val="009A0013"/>
    <w:rsid w:val="009A004B"/>
    <w:rsid w:val="009A02A7"/>
    <w:rsid w:val="009A1435"/>
    <w:rsid w:val="009A1B95"/>
    <w:rsid w:val="009A52FB"/>
    <w:rsid w:val="009A53DB"/>
    <w:rsid w:val="009A5760"/>
    <w:rsid w:val="009A7438"/>
    <w:rsid w:val="009A7902"/>
    <w:rsid w:val="009B03FE"/>
    <w:rsid w:val="009B0EB8"/>
    <w:rsid w:val="009B0F29"/>
    <w:rsid w:val="009B159A"/>
    <w:rsid w:val="009B2290"/>
    <w:rsid w:val="009B25F0"/>
    <w:rsid w:val="009B27C8"/>
    <w:rsid w:val="009B33F5"/>
    <w:rsid w:val="009B483E"/>
    <w:rsid w:val="009B4998"/>
    <w:rsid w:val="009B52CD"/>
    <w:rsid w:val="009B5BE0"/>
    <w:rsid w:val="009B672E"/>
    <w:rsid w:val="009B688F"/>
    <w:rsid w:val="009B6BC5"/>
    <w:rsid w:val="009B6C97"/>
    <w:rsid w:val="009B6FFA"/>
    <w:rsid w:val="009C07FF"/>
    <w:rsid w:val="009C0862"/>
    <w:rsid w:val="009C0A03"/>
    <w:rsid w:val="009C13F1"/>
    <w:rsid w:val="009C1473"/>
    <w:rsid w:val="009C42C4"/>
    <w:rsid w:val="009C42DF"/>
    <w:rsid w:val="009C519A"/>
    <w:rsid w:val="009C620A"/>
    <w:rsid w:val="009C7644"/>
    <w:rsid w:val="009C7770"/>
    <w:rsid w:val="009C7B77"/>
    <w:rsid w:val="009D066A"/>
    <w:rsid w:val="009D1FD9"/>
    <w:rsid w:val="009D2043"/>
    <w:rsid w:val="009D3846"/>
    <w:rsid w:val="009D3D37"/>
    <w:rsid w:val="009D4AFC"/>
    <w:rsid w:val="009D518E"/>
    <w:rsid w:val="009D55C2"/>
    <w:rsid w:val="009D6AF9"/>
    <w:rsid w:val="009E0041"/>
    <w:rsid w:val="009E01BF"/>
    <w:rsid w:val="009E2940"/>
    <w:rsid w:val="009E2A61"/>
    <w:rsid w:val="009E4CD8"/>
    <w:rsid w:val="009E4E6C"/>
    <w:rsid w:val="009E66B7"/>
    <w:rsid w:val="009E7CCC"/>
    <w:rsid w:val="009E7D5D"/>
    <w:rsid w:val="009F043D"/>
    <w:rsid w:val="009F1435"/>
    <w:rsid w:val="009F1F84"/>
    <w:rsid w:val="009F287E"/>
    <w:rsid w:val="009F288B"/>
    <w:rsid w:val="009F33FB"/>
    <w:rsid w:val="009F435D"/>
    <w:rsid w:val="009F4678"/>
    <w:rsid w:val="009F48B8"/>
    <w:rsid w:val="009F6316"/>
    <w:rsid w:val="009F651D"/>
    <w:rsid w:val="009F6841"/>
    <w:rsid w:val="009F6A98"/>
    <w:rsid w:val="009F6E9E"/>
    <w:rsid w:val="009F7164"/>
    <w:rsid w:val="00A00427"/>
    <w:rsid w:val="00A01153"/>
    <w:rsid w:val="00A013BA"/>
    <w:rsid w:val="00A01678"/>
    <w:rsid w:val="00A0189D"/>
    <w:rsid w:val="00A01D15"/>
    <w:rsid w:val="00A028B6"/>
    <w:rsid w:val="00A02F18"/>
    <w:rsid w:val="00A036DC"/>
    <w:rsid w:val="00A0477A"/>
    <w:rsid w:val="00A04B7D"/>
    <w:rsid w:val="00A0548B"/>
    <w:rsid w:val="00A061FF"/>
    <w:rsid w:val="00A07188"/>
    <w:rsid w:val="00A1041F"/>
    <w:rsid w:val="00A113B1"/>
    <w:rsid w:val="00A11C62"/>
    <w:rsid w:val="00A11F13"/>
    <w:rsid w:val="00A14C85"/>
    <w:rsid w:val="00A21E91"/>
    <w:rsid w:val="00A2200D"/>
    <w:rsid w:val="00A22246"/>
    <w:rsid w:val="00A223BB"/>
    <w:rsid w:val="00A24146"/>
    <w:rsid w:val="00A2447E"/>
    <w:rsid w:val="00A24DE2"/>
    <w:rsid w:val="00A263EE"/>
    <w:rsid w:val="00A2644F"/>
    <w:rsid w:val="00A2697E"/>
    <w:rsid w:val="00A26D9A"/>
    <w:rsid w:val="00A2779F"/>
    <w:rsid w:val="00A27895"/>
    <w:rsid w:val="00A27AC7"/>
    <w:rsid w:val="00A302B8"/>
    <w:rsid w:val="00A304DF"/>
    <w:rsid w:val="00A30B62"/>
    <w:rsid w:val="00A30C66"/>
    <w:rsid w:val="00A320FE"/>
    <w:rsid w:val="00A3228A"/>
    <w:rsid w:val="00A322D0"/>
    <w:rsid w:val="00A334ED"/>
    <w:rsid w:val="00A33B4F"/>
    <w:rsid w:val="00A34B2F"/>
    <w:rsid w:val="00A34FFC"/>
    <w:rsid w:val="00A353D4"/>
    <w:rsid w:val="00A353FB"/>
    <w:rsid w:val="00A3629D"/>
    <w:rsid w:val="00A36333"/>
    <w:rsid w:val="00A363BC"/>
    <w:rsid w:val="00A3683A"/>
    <w:rsid w:val="00A37005"/>
    <w:rsid w:val="00A37DFC"/>
    <w:rsid w:val="00A37FE4"/>
    <w:rsid w:val="00A4194A"/>
    <w:rsid w:val="00A41E85"/>
    <w:rsid w:val="00A42244"/>
    <w:rsid w:val="00A42359"/>
    <w:rsid w:val="00A42E42"/>
    <w:rsid w:val="00A43102"/>
    <w:rsid w:val="00A43921"/>
    <w:rsid w:val="00A43EC2"/>
    <w:rsid w:val="00A440DB"/>
    <w:rsid w:val="00A505C3"/>
    <w:rsid w:val="00A52144"/>
    <w:rsid w:val="00A52836"/>
    <w:rsid w:val="00A53030"/>
    <w:rsid w:val="00A54854"/>
    <w:rsid w:val="00A54B42"/>
    <w:rsid w:val="00A55420"/>
    <w:rsid w:val="00A556E7"/>
    <w:rsid w:val="00A56131"/>
    <w:rsid w:val="00A570CF"/>
    <w:rsid w:val="00A577B8"/>
    <w:rsid w:val="00A57941"/>
    <w:rsid w:val="00A579EB"/>
    <w:rsid w:val="00A605FC"/>
    <w:rsid w:val="00A60D1F"/>
    <w:rsid w:val="00A6130E"/>
    <w:rsid w:val="00A6189D"/>
    <w:rsid w:val="00A625E5"/>
    <w:rsid w:val="00A626BB"/>
    <w:rsid w:val="00A6341B"/>
    <w:rsid w:val="00A63A1D"/>
    <w:rsid w:val="00A64604"/>
    <w:rsid w:val="00A650F1"/>
    <w:rsid w:val="00A651A8"/>
    <w:rsid w:val="00A652DD"/>
    <w:rsid w:val="00A6627A"/>
    <w:rsid w:val="00A669BC"/>
    <w:rsid w:val="00A669CB"/>
    <w:rsid w:val="00A67CBE"/>
    <w:rsid w:val="00A70348"/>
    <w:rsid w:val="00A70E17"/>
    <w:rsid w:val="00A72461"/>
    <w:rsid w:val="00A72B5F"/>
    <w:rsid w:val="00A72FC1"/>
    <w:rsid w:val="00A732F3"/>
    <w:rsid w:val="00A73A68"/>
    <w:rsid w:val="00A73EAD"/>
    <w:rsid w:val="00A7427B"/>
    <w:rsid w:val="00A759D1"/>
    <w:rsid w:val="00A75DFF"/>
    <w:rsid w:val="00A76794"/>
    <w:rsid w:val="00A767DE"/>
    <w:rsid w:val="00A76D83"/>
    <w:rsid w:val="00A770C5"/>
    <w:rsid w:val="00A77A4D"/>
    <w:rsid w:val="00A80360"/>
    <w:rsid w:val="00A81708"/>
    <w:rsid w:val="00A82005"/>
    <w:rsid w:val="00A837E7"/>
    <w:rsid w:val="00A84A9E"/>
    <w:rsid w:val="00A84BC6"/>
    <w:rsid w:val="00A859FD"/>
    <w:rsid w:val="00A85A18"/>
    <w:rsid w:val="00A85A95"/>
    <w:rsid w:val="00A865EB"/>
    <w:rsid w:val="00A8679C"/>
    <w:rsid w:val="00A86A79"/>
    <w:rsid w:val="00A871E3"/>
    <w:rsid w:val="00A87B52"/>
    <w:rsid w:val="00A90595"/>
    <w:rsid w:val="00A90DA5"/>
    <w:rsid w:val="00A90E5B"/>
    <w:rsid w:val="00A91707"/>
    <w:rsid w:val="00A925B5"/>
    <w:rsid w:val="00A92F32"/>
    <w:rsid w:val="00A94134"/>
    <w:rsid w:val="00A9478E"/>
    <w:rsid w:val="00A94D2F"/>
    <w:rsid w:val="00A94FAD"/>
    <w:rsid w:val="00A9561F"/>
    <w:rsid w:val="00A96E00"/>
    <w:rsid w:val="00AA057A"/>
    <w:rsid w:val="00AA1620"/>
    <w:rsid w:val="00AA32ED"/>
    <w:rsid w:val="00AA37B8"/>
    <w:rsid w:val="00AA4F00"/>
    <w:rsid w:val="00AA4F17"/>
    <w:rsid w:val="00AA5089"/>
    <w:rsid w:val="00AA56AF"/>
    <w:rsid w:val="00AA58D9"/>
    <w:rsid w:val="00AA595A"/>
    <w:rsid w:val="00AA6507"/>
    <w:rsid w:val="00AA6800"/>
    <w:rsid w:val="00AA6884"/>
    <w:rsid w:val="00AA68EC"/>
    <w:rsid w:val="00AB1A00"/>
    <w:rsid w:val="00AB1D4A"/>
    <w:rsid w:val="00AB2706"/>
    <w:rsid w:val="00AB2952"/>
    <w:rsid w:val="00AB3C47"/>
    <w:rsid w:val="00AB4C86"/>
    <w:rsid w:val="00AB5991"/>
    <w:rsid w:val="00AB5AE6"/>
    <w:rsid w:val="00AB7958"/>
    <w:rsid w:val="00AB7FA2"/>
    <w:rsid w:val="00AC03DB"/>
    <w:rsid w:val="00AC0C5D"/>
    <w:rsid w:val="00AC0E02"/>
    <w:rsid w:val="00AC2EC7"/>
    <w:rsid w:val="00AC35FC"/>
    <w:rsid w:val="00AC3AAD"/>
    <w:rsid w:val="00AC4D0A"/>
    <w:rsid w:val="00AC7D1E"/>
    <w:rsid w:val="00AD142A"/>
    <w:rsid w:val="00AD172F"/>
    <w:rsid w:val="00AD1C0A"/>
    <w:rsid w:val="00AD2F72"/>
    <w:rsid w:val="00AD383B"/>
    <w:rsid w:val="00AD45BC"/>
    <w:rsid w:val="00AD53B2"/>
    <w:rsid w:val="00AD5EB1"/>
    <w:rsid w:val="00AD6363"/>
    <w:rsid w:val="00AD65BF"/>
    <w:rsid w:val="00AD67C4"/>
    <w:rsid w:val="00AD6E2B"/>
    <w:rsid w:val="00AD73E5"/>
    <w:rsid w:val="00AE0F3C"/>
    <w:rsid w:val="00AE1A09"/>
    <w:rsid w:val="00AE1A55"/>
    <w:rsid w:val="00AE4E6B"/>
    <w:rsid w:val="00AE617C"/>
    <w:rsid w:val="00AE6201"/>
    <w:rsid w:val="00AE643D"/>
    <w:rsid w:val="00AE69B5"/>
    <w:rsid w:val="00AE74C5"/>
    <w:rsid w:val="00AF0E11"/>
    <w:rsid w:val="00AF136C"/>
    <w:rsid w:val="00AF1ECA"/>
    <w:rsid w:val="00AF33EF"/>
    <w:rsid w:val="00AF379F"/>
    <w:rsid w:val="00AF3E90"/>
    <w:rsid w:val="00AF4772"/>
    <w:rsid w:val="00AF5025"/>
    <w:rsid w:val="00AF5D63"/>
    <w:rsid w:val="00AF61AA"/>
    <w:rsid w:val="00AF77FE"/>
    <w:rsid w:val="00B01A02"/>
    <w:rsid w:val="00B01B0C"/>
    <w:rsid w:val="00B01C7A"/>
    <w:rsid w:val="00B021A4"/>
    <w:rsid w:val="00B03BAD"/>
    <w:rsid w:val="00B03EA2"/>
    <w:rsid w:val="00B044F0"/>
    <w:rsid w:val="00B04BD7"/>
    <w:rsid w:val="00B04E6B"/>
    <w:rsid w:val="00B04ECC"/>
    <w:rsid w:val="00B06DD1"/>
    <w:rsid w:val="00B0740C"/>
    <w:rsid w:val="00B07C84"/>
    <w:rsid w:val="00B10E07"/>
    <w:rsid w:val="00B10E44"/>
    <w:rsid w:val="00B12E0A"/>
    <w:rsid w:val="00B170C0"/>
    <w:rsid w:val="00B17268"/>
    <w:rsid w:val="00B177B3"/>
    <w:rsid w:val="00B178DB"/>
    <w:rsid w:val="00B17C43"/>
    <w:rsid w:val="00B2001B"/>
    <w:rsid w:val="00B2065D"/>
    <w:rsid w:val="00B209E2"/>
    <w:rsid w:val="00B223EF"/>
    <w:rsid w:val="00B2266E"/>
    <w:rsid w:val="00B23FFB"/>
    <w:rsid w:val="00B24DB1"/>
    <w:rsid w:val="00B253EB"/>
    <w:rsid w:val="00B2674F"/>
    <w:rsid w:val="00B26801"/>
    <w:rsid w:val="00B30C5C"/>
    <w:rsid w:val="00B32F59"/>
    <w:rsid w:val="00B33104"/>
    <w:rsid w:val="00B338BC"/>
    <w:rsid w:val="00B33DEB"/>
    <w:rsid w:val="00B34111"/>
    <w:rsid w:val="00B34E79"/>
    <w:rsid w:val="00B35691"/>
    <w:rsid w:val="00B35F96"/>
    <w:rsid w:val="00B36CD4"/>
    <w:rsid w:val="00B371BE"/>
    <w:rsid w:val="00B37428"/>
    <w:rsid w:val="00B3768E"/>
    <w:rsid w:val="00B40484"/>
    <w:rsid w:val="00B404A3"/>
    <w:rsid w:val="00B4087F"/>
    <w:rsid w:val="00B41A3D"/>
    <w:rsid w:val="00B421BD"/>
    <w:rsid w:val="00B4284D"/>
    <w:rsid w:val="00B42A83"/>
    <w:rsid w:val="00B43650"/>
    <w:rsid w:val="00B446DD"/>
    <w:rsid w:val="00B50742"/>
    <w:rsid w:val="00B510EF"/>
    <w:rsid w:val="00B51C4F"/>
    <w:rsid w:val="00B52450"/>
    <w:rsid w:val="00B52E37"/>
    <w:rsid w:val="00B52F4A"/>
    <w:rsid w:val="00B53F9D"/>
    <w:rsid w:val="00B54465"/>
    <w:rsid w:val="00B54512"/>
    <w:rsid w:val="00B54CE9"/>
    <w:rsid w:val="00B54EA0"/>
    <w:rsid w:val="00B55A7C"/>
    <w:rsid w:val="00B5678D"/>
    <w:rsid w:val="00B5724B"/>
    <w:rsid w:val="00B5735B"/>
    <w:rsid w:val="00B614F2"/>
    <w:rsid w:val="00B61DD9"/>
    <w:rsid w:val="00B63AC2"/>
    <w:rsid w:val="00B640D7"/>
    <w:rsid w:val="00B65241"/>
    <w:rsid w:val="00B65814"/>
    <w:rsid w:val="00B66893"/>
    <w:rsid w:val="00B66C28"/>
    <w:rsid w:val="00B71A22"/>
    <w:rsid w:val="00B72560"/>
    <w:rsid w:val="00B72BD8"/>
    <w:rsid w:val="00B72DFA"/>
    <w:rsid w:val="00B72E78"/>
    <w:rsid w:val="00B734C4"/>
    <w:rsid w:val="00B74A93"/>
    <w:rsid w:val="00B74B89"/>
    <w:rsid w:val="00B74D70"/>
    <w:rsid w:val="00B757D1"/>
    <w:rsid w:val="00B75C76"/>
    <w:rsid w:val="00B77098"/>
    <w:rsid w:val="00B77C94"/>
    <w:rsid w:val="00B80E14"/>
    <w:rsid w:val="00B81443"/>
    <w:rsid w:val="00B83000"/>
    <w:rsid w:val="00B8309F"/>
    <w:rsid w:val="00B8341C"/>
    <w:rsid w:val="00B8402A"/>
    <w:rsid w:val="00B84CFF"/>
    <w:rsid w:val="00B855FC"/>
    <w:rsid w:val="00B85BC7"/>
    <w:rsid w:val="00B862EE"/>
    <w:rsid w:val="00B867A3"/>
    <w:rsid w:val="00B8681C"/>
    <w:rsid w:val="00B875EA"/>
    <w:rsid w:val="00B87DBB"/>
    <w:rsid w:val="00B9050B"/>
    <w:rsid w:val="00B90C90"/>
    <w:rsid w:val="00B90F3C"/>
    <w:rsid w:val="00B91095"/>
    <w:rsid w:val="00B91A76"/>
    <w:rsid w:val="00B926D8"/>
    <w:rsid w:val="00B93380"/>
    <w:rsid w:val="00B943E4"/>
    <w:rsid w:val="00B95048"/>
    <w:rsid w:val="00B95334"/>
    <w:rsid w:val="00B95AD9"/>
    <w:rsid w:val="00B969DB"/>
    <w:rsid w:val="00B97CAA"/>
    <w:rsid w:val="00BA032C"/>
    <w:rsid w:val="00BA0DD7"/>
    <w:rsid w:val="00BA19D0"/>
    <w:rsid w:val="00BA4A1F"/>
    <w:rsid w:val="00BA5E4E"/>
    <w:rsid w:val="00BA7075"/>
    <w:rsid w:val="00BA70EC"/>
    <w:rsid w:val="00BA7420"/>
    <w:rsid w:val="00BA7954"/>
    <w:rsid w:val="00BB062E"/>
    <w:rsid w:val="00BB18C8"/>
    <w:rsid w:val="00BB1FC7"/>
    <w:rsid w:val="00BB22E9"/>
    <w:rsid w:val="00BB2C81"/>
    <w:rsid w:val="00BB2DF6"/>
    <w:rsid w:val="00BB2FA4"/>
    <w:rsid w:val="00BB367A"/>
    <w:rsid w:val="00BB3EE2"/>
    <w:rsid w:val="00BB635F"/>
    <w:rsid w:val="00BB7103"/>
    <w:rsid w:val="00BC1003"/>
    <w:rsid w:val="00BC1556"/>
    <w:rsid w:val="00BC1C18"/>
    <w:rsid w:val="00BC1F59"/>
    <w:rsid w:val="00BC221F"/>
    <w:rsid w:val="00BC37A2"/>
    <w:rsid w:val="00BC3CBC"/>
    <w:rsid w:val="00BC4B18"/>
    <w:rsid w:val="00BC6757"/>
    <w:rsid w:val="00BC77AB"/>
    <w:rsid w:val="00BC77D8"/>
    <w:rsid w:val="00BD135B"/>
    <w:rsid w:val="00BD13E1"/>
    <w:rsid w:val="00BD1B0C"/>
    <w:rsid w:val="00BD1E30"/>
    <w:rsid w:val="00BD3489"/>
    <w:rsid w:val="00BD45FC"/>
    <w:rsid w:val="00BD648D"/>
    <w:rsid w:val="00BE0D3C"/>
    <w:rsid w:val="00BE0F75"/>
    <w:rsid w:val="00BE4447"/>
    <w:rsid w:val="00BE4FFF"/>
    <w:rsid w:val="00BE508F"/>
    <w:rsid w:val="00BE50AC"/>
    <w:rsid w:val="00BE7BD3"/>
    <w:rsid w:val="00BF1078"/>
    <w:rsid w:val="00BF39C4"/>
    <w:rsid w:val="00BF4005"/>
    <w:rsid w:val="00BF456D"/>
    <w:rsid w:val="00BF4868"/>
    <w:rsid w:val="00BF49C5"/>
    <w:rsid w:val="00BF547E"/>
    <w:rsid w:val="00BF6182"/>
    <w:rsid w:val="00BF63B3"/>
    <w:rsid w:val="00BF6463"/>
    <w:rsid w:val="00BF7C92"/>
    <w:rsid w:val="00C00DE3"/>
    <w:rsid w:val="00C012A9"/>
    <w:rsid w:val="00C01B80"/>
    <w:rsid w:val="00C026CB"/>
    <w:rsid w:val="00C03F6F"/>
    <w:rsid w:val="00C04BC3"/>
    <w:rsid w:val="00C06FE5"/>
    <w:rsid w:val="00C07137"/>
    <w:rsid w:val="00C07A77"/>
    <w:rsid w:val="00C113D8"/>
    <w:rsid w:val="00C12001"/>
    <w:rsid w:val="00C14166"/>
    <w:rsid w:val="00C14344"/>
    <w:rsid w:val="00C160D0"/>
    <w:rsid w:val="00C16F4F"/>
    <w:rsid w:val="00C211B2"/>
    <w:rsid w:val="00C21D26"/>
    <w:rsid w:val="00C22327"/>
    <w:rsid w:val="00C2259C"/>
    <w:rsid w:val="00C22AC8"/>
    <w:rsid w:val="00C241C6"/>
    <w:rsid w:val="00C25097"/>
    <w:rsid w:val="00C30769"/>
    <w:rsid w:val="00C318FA"/>
    <w:rsid w:val="00C33148"/>
    <w:rsid w:val="00C33544"/>
    <w:rsid w:val="00C3399C"/>
    <w:rsid w:val="00C33B4F"/>
    <w:rsid w:val="00C374AA"/>
    <w:rsid w:val="00C37C0E"/>
    <w:rsid w:val="00C37CF9"/>
    <w:rsid w:val="00C40003"/>
    <w:rsid w:val="00C4075A"/>
    <w:rsid w:val="00C43691"/>
    <w:rsid w:val="00C43DCC"/>
    <w:rsid w:val="00C50D1B"/>
    <w:rsid w:val="00C50EC8"/>
    <w:rsid w:val="00C512D6"/>
    <w:rsid w:val="00C525EE"/>
    <w:rsid w:val="00C52BBC"/>
    <w:rsid w:val="00C5310D"/>
    <w:rsid w:val="00C5496E"/>
    <w:rsid w:val="00C54A5E"/>
    <w:rsid w:val="00C55888"/>
    <w:rsid w:val="00C56686"/>
    <w:rsid w:val="00C566B0"/>
    <w:rsid w:val="00C57E54"/>
    <w:rsid w:val="00C62D86"/>
    <w:rsid w:val="00C63F6D"/>
    <w:rsid w:val="00C64BB2"/>
    <w:rsid w:val="00C64D0B"/>
    <w:rsid w:val="00C653BB"/>
    <w:rsid w:val="00C65805"/>
    <w:rsid w:val="00C664F6"/>
    <w:rsid w:val="00C67142"/>
    <w:rsid w:val="00C67196"/>
    <w:rsid w:val="00C7059D"/>
    <w:rsid w:val="00C70785"/>
    <w:rsid w:val="00C70D63"/>
    <w:rsid w:val="00C71109"/>
    <w:rsid w:val="00C712E5"/>
    <w:rsid w:val="00C72EFD"/>
    <w:rsid w:val="00C73DC1"/>
    <w:rsid w:val="00C75206"/>
    <w:rsid w:val="00C7525E"/>
    <w:rsid w:val="00C75BAA"/>
    <w:rsid w:val="00C76A46"/>
    <w:rsid w:val="00C76E16"/>
    <w:rsid w:val="00C8002C"/>
    <w:rsid w:val="00C81208"/>
    <w:rsid w:val="00C81DFF"/>
    <w:rsid w:val="00C82980"/>
    <w:rsid w:val="00C84BB9"/>
    <w:rsid w:val="00C862E1"/>
    <w:rsid w:val="00C8724F"/>
    <w:rsid w:val="00C90002"/>
    <w:rsid w:val="00C9040C"/>
    <w:rsid w:val="00C91F81"/>
    <w:rsid w:val="00C92BE3"/>
    <w:rsid w:val="00C92C30"/>
    <w:rsid w:val="00C9355A"/>
    <w:rsid w:val="00C94028"/>
    <w:rsid w:val="00C94128"/>
    <w:rsid w:val="00C94BA1"/>
    <w:rsid w:val="00C95499"/>
    <w:rsid w:val="00C9552D"/>
    <w:rsid w:val="00C956F5"/>
    <w:rsid w:val="00C957F3"/>
    <w:rsid w:val="00C96474"/>
    <w:rsid w:val="00C966B9"/>
    <w:rsid w:val="00C97080"/>
    <w:rsid w:val="00C97271"/>
    <w:rsid w:val="00CA03C7"/>
    <w:rsid w:val="00CA0DFE"/>
    <w:rsid w:val="00CA134E"/>
    <w:rsid w:val="00CA1482"/>
    <w:rsid w:val="00CA255E"/>
    <w:rsid w:val="00CA3DA6"/>
    <w:rsid w:val="00CA4CD0"/>
    <w:rsid w:val="00CA5A75"/>
    <w:rsid w:val="00CA5BA7"/>
    <w:rsid w:val="00CA5BBA"/>
    <w:rsid w:val="00CA5F64"/>
    <w:rsid w:val="00CA6D13"/>
    <w:rsid w:val="00CA70FB"/>
    <w:rsid w:val="00CA79C6"/>
    <w:rsid w:val="00CB0A6E"/>
    <w:rsid w:val="00CB37DE"/>
    <w:rsid w:val="00CB4B72"/>
    <w:rsid w:val="00CB582A"/>
    <w:rsid w:val="00CB66B7"/>
    <w:rsid w:val="00CB6817"/>
    <w:rsid w:val="00CC0357"/>
    <w:rsid w:val="00CC07D6"/>
    <w:rsid w:val="00CC23A2"/>
    <w:rsid w:val="00CC2AE4"/>
    <w:rsid w:val="00CC361E"/>
    <w:rsid w:val="00CC4692"/>
    <w:rsid w:val="00CC4F0D"/>
    <w:rsid w:val="00CC5334"/>
    <w:rsid w:val="00CC583F"/>
    <w:rsid w:val="00CC5F9A"/>
    <w:rsid w:val="00CC649B"/>
    <w:rsid w:val="00CC6789"/>
    <w:rsid w:val="00CC7376"/>
    <w:rsid w:val="00CC7AE9"/>
    <w:rsid w:val="00CD118B"/>
    <w:rsid w:val="00CD3076"/>
    <w:rsid w:val="00CD348E"/>
    <w:rsid w:val="00CD40B0"/>
    <w:rsid w:val="00CD4B6C"/>
    <w:rsid w:val="00CD552F"/>
    <w:rsid w:val="00CD6B76"/>
    <w:rsid w:val="00CE09B3"/>
    <w:rsid w:val="00CE2F7E"/>
    <w:rsid w:val="00CE4450"/>
    <w:rsid w:val="00CE46B7"/>
    <w:rsid w:val="00CE53AF"/>
    <w:rsid w:val="00CE55E7"/>
    <w:rsid w:val="00CE77AC"/>
    <w:rsid w:val="00CE7938"/>
    <w:rsid w:val="00CE7A5E"/>
    <w:rsid w:val="00CE7C6E"/>
    <w:rsid w:val="00CF015B"/>
    <w:rsid w:val="00CF067E"/>
    <w:rsid w:val="00CF07C2"/>
    <w:rsid w:val="00CF0D62"/>
    <w:rsid w:val="00CF156E"/>
    <w:rsid w:val="00CF1745"/>
    <w:rsid w:val="00CF177E"/>
    <w:rsid w:val="00CF22F6"/>
    <w:rsid w:val="00CF2553"/>
    <w:rsid w:val="00CF38AD"/>
    <w:rsid w:val="00CF4E81"/>
    <w:rsid w:val="00CF4ECC"/>
    <w:rsid w:val="00D00265"/>
    <w:rsid w:val="00D009A1"/>
    <w:rsid w:val="00D00D65"/>
    <w:rsid w:val="00D014DB"/>
    <w:rsid w:val="00D016A0"/>
    <w:rsid w:val="00D017EE"/>
    <w:rsid w:val="00D01A0A"/>
    <w:rsid w:val="00D0291D"/>
    <w:rsid w:val="00D03717"/>
    <w:rsid w:val="00D048EE"/>
    <w:rsid w:val="00D049A9"/>
    <w:rsid w:val="00D053E4"/>
    <w:rsid w:val="00D0589A"/>
    <w:rsid w:val="00D066DB"/>
    <w:rsid w:val="00D06909"/>
    <w:rsid w:val="00D06916"/>
    <w:rsid w:val="00D07515"/>
    <w:rsid w:val="00D07733"/>
    <w:rsid w:val="00D11A63"/>
    <w:rsid w:val="00D11D83"/>
    <w:rsid w:val="00D1280F"/>
    <w:rsid w:val="00D12E93"/>
    <w:rsid w:val="00D1308B"/>
    <w:rsid w:val="00D132C6"/>
    <w:rsid w:val="00D138F2"/>
    <w:rsid w:val="00D13E34"/>
    <w:rsid w:val="00D14696"/>
    <w:rsid w:val="00D1471F"/>
    <w:rsid w:val="00D14934"/>
    <w:rsid w:val="00D1545C"/>
    <w:rsid w:val="00D15ACE"/>
    <w:rsid w:val="00D175B7"/>
    <w:rsid w:val="00D17F71"/>
    <w:rsid w:val="00D23552"/>
    <w:rsid w:val="00D258AF"/>
    <w:rsid w:val="00D2674B"/>
    <w:rsid w:val="00D27095"/>
    <w:rsid w:val="00D27247"/>
    <w:rsid w:val="00D27F7B"/>
    <w:rsid w:val="00D305C5"/>
    <w:rsid w:val="00D30AF2"/>
    <w:rsid w:val="00D30B49"/>
    <w:rsid w:val="00D30CB3"/>
    <w:rsid w:val="00D319CC"/>
    <w:rsid w:val="00D324CE"/>
    <w:rsid w:val="00D32DCC"/>
    <w:rsid w:val="00D32FAA"/>
    <w:rsid w:val="00D33112"/>
    <w:rsid w:val="00D33E9A"/>
    <w:rsid w:val="00D34100"/>
    <w:rsid w:val="00D3601B"/>
    <w:rsid w:val="00D3752D"/>
    <w:rsid w:val="00D4008A"/>
    <w:rsid w:val="00D400C6"/>
    <w:rsid w:val="00D414B4"/>
    <w:rsid w:val="00D41CBF"/>
    <w:rsid w:val="00D41FBE"/>
    <w:rsid w:val="00D42B63"/>
    <w:rsid w:val="00D43932"/>
    <w:rsid w:val="00D46264"/>
    <w:rsid w:val="00D50744"/>
    <w:rsid w:val="00D5131B"/>
    <w:rsid w:val="00D52587"/>
    <w:rsid w:val="00D52865"/>
    <w:rsid w:val="00D52CA3"/>
    <w:rsid w:val="00D533EC"/>
    <w:rsid w:val="00D53CEA"/>
    <w:rsid w:val="00D5556C"/>
    <w:rsid w:val="00D55DC8"/>
    <w:rsid w:val="00D56679"/>
    <w:rsid w:val="00D56B41"/>
    <w:rsid w:val="00D608FC"/>
    <w:rsid w:val="00D61A16"/>
    <w:rsid w:val="00D6313C"/>
    <w:rsid w:val="00D637A5"/>
    <w:rsid w:val="00D63F42"/>
    <w:rsid w:val="00D640FB"/>
    <w:rsid w:val="00D6507E"/>
    <w:rsid w:val="00D650AA"/>
    <w:rsid w:val="00D655E8"/>
    <w:rsid w:val="00D65AC4"/>
    <w:rsid w:val="00D666A8"/>
    <w:rsid w:val="00D66771"/>
    <w:rsid w:val="00D6695D"/>
    <w:rsid w:val="00D6703C"/>
    <w:rsid w:val="00D675BC"/>
    <w:rsid w:val="00D70A19"/>
    <w:rsid w:val="00D720D3"/>
    <w:rsid w:val="00D72217"/>
    <w:rsid w:val="00D72829"/>
    <w:rsid w:val="00D72A2F"/>
    <w:rsid w:val="00D72BF6"/>
    <w:rsid w:val="00D72D19"/>
    <w:rsid w:val="00D731AA"/>
    <w:rsid w:val="00D73696"/>
    <w:rsid w:val="00D73AAC"/>
    <w:rsid w:val="00D74AFE"/>
    <w:rsid w:val="00D74D2C"/>
    <w:rsid w:val="00D75309"/>
    <w:rsid w:val="00D80719"/>
    <w:rsid w:val="00D80ABC"/>
    <w:rsid w:val="00D826E4"/>
    <w:rsid w:val="00D831DD"/>
    <w:rsid w:val="00D83D2A"/>
    <w:rsid w:val="00D83E3A"/>
    <w:rsid w:val="00D83F70"/>
    <w:rsid w:val="00D840A5"/>
    <w:rsid w:val="00D84CF1"/>
    <w:rsid w:val="00D857E2"/>
    <w:rsid w:val="00D862B6"/>
    <w:rsid w:val="00D87968"/>
    <w:rsid w:val="00D87DF6"/>
    <w:rsid w:val="00D87FAC"/>
    <w:rsid w:val="00D90424"/>
    <w:rsid w:val="00D905A7"/>
    <w:rsid w:val="00D92392"/>
    <w:rsid w:val="00D934AF"/>
    <w:rsid w:val="00D93660"/>
    <w:rsid w:val="00D94072"/>
    <w:rsid w:val="00D94424"/>
    <w:rsid w:val="00D94627"/>
    <w:rsid w:val="00D95E46"/>
    <w:rsid w:val="00D96AE4"/>
    <w:rsid w:val="00D9702F"/>
    <w:rsid w:val="00D97DFF"/>
    <w:rsid w:val="00DA09D5"/>
    <w:rsid w:val="00DA0B59"/>
    <w:rsid w:val="00DA1B87"/>
    <w:rsid w:val="00DA1EBF"/>
    <w:rsid w:val="00DA1F9A"/>
    <w:rsid w:val="00DA307D"/>
    <w:rsid w:val="00DA3ACE"/>
    <w:rsid w:val="00DA5306"/>
    <w:rsid w:val="00DA5DE4"/>
    <w:rsid w:val="00DA6D15"/>
    <w:rsid w:val="00DA7646"/>
    <w:rsid w:val="00DA7EF1"/>
    <w:rsid w:val="00DB0D7A"/>
    <w:rsid w:val="00DB2955"/>
    <w:rsid w:val="00DB2F13"/>
    <w:rsid w:val="00DB34E9"/>
    <w:rsid w:val="00DB438B"/>
    <w:rsid w:val="00DB4A5B"/>
    <w:rsid w:val="00DB4EE5"/>
    <w:rsid w:val="00DB55A1"/>
    <w:rsid w:val="00DB5EA4"/>
    <w:rsid w:val="00DB6BFF"/>
    <w:rsid w:val="00DB7134"/>
    <w:rsid w:val="00DB726E"/>
    <w:rsid w:val="00DB7441"/>
    <w:rsid w:val="00DC053A"/>
    <w:rsid w:val="00DC0D1F"/>
    <w:rsid w:val="00DC1265"/>
    <w:rsid w:val="00DC22FF"/>
    <w:rsid w:val="00DC2E95"/>
    <w:rsid w:val="00DC332C"/>
    <w:rsid w:val="00DC35CE"/>
    <w:rsid w:val="00DC40D2"/>
    <w:rsid w:val="00DC43C8"/>
    <w:rsid w:val="00DC4757"/>
    <w:rsid w:val="00DC476D"/>
    <w:rsid w:val="00DC5417"/>
    <w:rsid w:val="00DC5663"/>
    <w:rsid w:val="00DC589F"/>
    <w:rsid w:val="00DD0B8F"/>
    <w:rsid w:val="00DD10C9"/>
    <w:rsid w:val="00DD450E"/>
    <w:rsid w:val="00DD4B78"/>
    <w:rsid w:val="00DD5F39"/>
    <w:rsid w:val="00DD67D9"/>
    <w:rsid w:val="00DD67F5"/>
    <w:rsid w:val="00DD686A"/>
    <w:rsid w:val="00DD6D68"/>
    <w:rsid w:val="00DD7116"/>
    <w:rsid w:val="00DE0D4E"/>
    <w:rsid w:val="00DE2F58"/>
    <w:rsid w:val="00DE4714"/>
    <w:rsid w:val="00DE4B8D"/>
    <w:rsid w:val="00DE5715"/>
    <w:rsid w:val="00DE693D"/>
    <w:rsid w:val="00DE7EBC"/>
    <w:rsid w:val="00DE7EDF"/>
    <w:rsid w:val="00DF0D62"/>
    <w:rsid w:val="00DF1302"/>
    <w:rsid w:val="00DF20BE"/>
    <w:rsid w:val="00DF2204"/>
    <w:rsid w:val="00DF2CFF"/>
    <w:rsid w:val="00DF4A6D"/>
    <w:rsid w:val="00DF5C6C"/>
    <w:rsid w:val="00DF632A"/>
    <w:rsid w:val="00DF69AA"/>
    <w:rsid w:val="00E00BC2"/>
    <w:rsid w:val="00E019BE"/>
    <w:rsid w:val="00E01D41"/>
    <w:rsid w:val="00E01E19"/>
    <w:rsid w:val="00E01F7D"/>
    <w:rsid w:val="00E0252C"/>
    <w:rsid w:val="00E02B7C"/>
    <w:rsid w:val="00E0340F"/>
    <w:rsid w:val="00E06BBC"/>
    <w:rsid w:val="00E06D30"/>
    <w:rsid w:val="00E07D88"/>
    <w:rsid w:val="00E1079C"/>
    <w:rsid w:val="00E12013"/>
    <w:rsid w:val="00E12510"/>
    <w:rsid w:val="00E12CC5"/>
    <w:rsid w:val="00E1300C"/>
    <w:rsid w:val="00E14684"/>
    <w:rsid w:val="00E14CA6"/>
    <w:rsid w:val="00E16AB0"/>
    <w:rsid w:val="00E200F5"/>
    <w:rsid w:val="00E20FD8"/>
    <w:rsid w:val="00E217DC"/>
    <w:rsid w:val="00E21E23"/>
    <w:rsid w:val="00E22208"/>
    <w:rsid w:val="00E225C7"/>
    <w:rsid w:val="00E2273C"/>
    <w:rsid w:val="00E22F7F"/>
    <w:rsid w:val="00E22FB0"/>
    <w:rsid w:val="00E2312D"/>
    <w:rsid w:val="00E23C55"/>
    <w:rsid w:val="00E2443E"/>
    <w:rsid w:val="00E24AB8"/>
    <w:rsid w:val="00E25101"/>
    <w:rsid w:val="00E2526F"/>
    <w:rsid w:val="00E256A2"/>
    <w:rsid w:val="00E25F87"/>
    <w:rsid w:val="00E26913"/>
    <w:rsid w:val="00E26A89"/>
    <w:rsid w:val="00E2714F"/>
    <w:rsid w:val="00E27231"/>
    <w:rsid w:val="00E27A81"/>
    <w:rsid w:val="00E27C28"/>
    <w:rsid w:val="00E30CED"/>
    <w:rsid w:val="00E30D58"/>
    <w:rsid w:val="00E30ED2"/>
    <w:rsid w:val="00E31164"/>
    <w:rsid w:val="00E32A14"/>
    <w:rsid w:val="00E33A4E"/>
    <w:rsid w:val="00E33C18"/>
    <w:rsid w:val="00E34BFC"/>
    <w:rsid w:val="00E363E5"/>
    <w:rsid w:val="00E36570"/>
    <w:rsid w:val="00E414ED"/>
    <w:rsid w:val="00E414F7"/>
    <w:rsid w:val="00E41885"/>
    <w:rsid w:val="00E41B93"/>
    <w:rsid w:val="00E42707"/>
    <w:rsid w:val="00E43132"/>
    <w:rsid w:val="00E447E9"/>
    <w:rsid w:val="00E45356"/>
    <w:rsid w:val="00E4540C"/>
    <w:rsid w:val="00E45671"/>
    <w:rsid w:val="00E46791"/>
    <w:rsid w:val="00E46A9F"/>
    <w:rsid w:val="00E500C7"/>
    <w:rsid w:val="00E513EA"/>
    <w:rsid w:val="00E51B3F"/>
    <w:rsid w:val="00E51FA3"/>
    <w:rsid w:val="00E52A2D"/>
    <w:rsid w:val="00E53AEC"/>
    <w:rsid w:val="00E544C9"/>
    <w:rsid w:val="00E554D9"/>
    <w:rsid w:val="00E55893"/>
    <w:rsid w:val="00E56113"/>
    <w:rsid w:val="00E5656D"/>
    <w:rsid w:val="00E565F0"/>
    <w:rsid w:val="00E56A02"/>
    <w:rsid w:val="00E56B88"/>
    <w:rsid w:val="00E56BFF"/>
    <w:rsid w:val="00E570A9"/>
    <w:rsid w:val="00E57495"/>
    <w:rsid w:val="00E5783E"/>
    <w:rsid w:val="00E614AE"/>
    <w:rsid w:val="00E617CA"/>
    <w:rsid w:val="00E6189B"/>
    <w:rsid w:val="00E61D27"/>
    <w:rsid w:val="00E621F0"/>
    <w:rsid w:val="00E622A7"/>
    <w:rsid w:val="00E62B2F"/>
    <w:rsid w:val="00E62E8C"/>
    <w:rsid w:val="00E63CCA"/>
    <w:rsid w:val="00E64970"/>
    <w:rsid w:val="00E65BF9"/>
    <w:rsid w:val="00E65FF5"/>
    <w:rsid w:val="00E66422"/>
    <w:rsid w:val="00E665DA"/>
    <w:rsid w:val="00E66FF8"/>
    <w:rsid w:val="00E67426"/>
    <w:rsid w:val="00E71407"/>
    <w:rsid w:val="00E723CC"/>
    <w:rsid w:val="00E735DE"/>
    <w:rsid w:val="00E73DD6"/>
    <w:rsid w:val="00E73F57"/>
    <w:rsid w:val="00E759B7"/>
    <w:rsid w:val="00E75DFB"/>
    <w:rsid w:val="00E805DA"/>
    <w:rsid w:val="00E81042"/>
    <w:rsid w:val="00E829E0"/>
    <w:rsid w:val="00E83721"/>
    <w:rsid w:val="00E845FC"/>
    <w:rsid w:val="00E858C9"/>
    <w:rsid w:val="00E8637D"/>
    <w:rsid w:val="00E86C5F"/>
    <w:rsid w:val="00E87560"/>
    <w:rsid w:val="00E918F4"/>
    <w:rsid w:val="00E92637"/>
    <w:rsid w:val="00E92B79"/>
    <w:rsid w:val="00E9305E"/>
    <w:rsid w:val="00E93D9B"/>
    <w:rsid w:val="00E93E75"/>
    <w:rsid w:val="00E94497"/>
    <w:rsid w:val="00E94F91"/>
    <w:rsid w:val="00E95778"/>
    <w:rsid w:val="00E96C78"/>
    <w:rsid w:val="00E97A51"/>
    <w:rsid w:val="00E97EDB"/>
    <w:rsid w:val="00EA0099"/>
    <w:rsid w:val="00EA06EF"/>
    <w:rsid w:val="00EA0866"/>
    <w:rsid w:val="00EA3431"/>
    <w:rsid w:val="00EA35E4"/>
    <w:rsid w:val="00EA3779"/>
    <w:rsid w:val="00EA4192"/>
    <w:rsid w:val="00EA483B"/>
    <w:rsid w:val="00EA483C"/>
    <w:rsid w:val="00EA59AC"/>
    <w:rsid w:val="00EA72F7"/>
    <w:rsid w:val="00EA75F5"/>
    <w:rsid w:val="00EB03E3"/>
    <w:rsid w:val="00EB0FFB"/>
    <w:rsid w:val="00EB1059"/>
    <w:rsid w:val="00EB1820"/>
    <w:rsid w:val="00EB1BA6"/>
    <w:rsid w:val="00EB1D79"/>
    <w:rsid w:val="00EB29B5"/>
    <w:rsid w:val="00EB2D18"/>
    <w:rsid w:val="00EB2D6B"/>
    <w:rsid w:val="00EB32C2"/>
    <w:rsid w:val="00EB3887"/>
    <w:rsid w:val="00EB4CAA"/>
    <w:rsid w:val="00EB5CCA"/>
    <w:rsid w:val="00EB62C6"/>
    <w:rsid w:val="00EC001E"/>
    <w:rsid w:val="00EC096D"/>
    <w:rsid w:val="00EC1115"/>
    <w:rsid w:val="00EC221C"/>
    <w:rsid w:val="00EC241F"/>
    <w:rsid w:val="00EC296A"/>
    <w:rsid w:val="00EC3249"/>
    <w:rsid w:val="00EC4BA4"/>
    <w:rsid w:val="00EC57D9"/>
    <w:rsid w:val="00EC615E"/>
    <w:rsid w:val="00EC6C14"/>
    <w:rsid w:val="00EC7585"/>
    <w:rsid w:val="00ED0425"/>
    <w:rsid w:val="00ED0E9E"/>
    <w:rsid w:val="00ED12E2"/>
    <w:rsid w:val="00ED217A"/>
    <w:rsid w:val="00ED278E"/>
    <w:rsid w:val="00ED42F2"/>
    <w:rsid w:val="00ED5A5F"/>
    <w:rsid w:val="00ED5A6C"/>
    <w:rsid w:val="00ED5E7A"/>
    <w:rsid w:val="00ED60F0"/>
    <w:rsid w:val="00ED738B"/>
    <w:rsid w:val="00ED7897"/>
    <w:rsid w:val="00EE2A64"/>
    <w:rsid w:val="00EE2D45"/>
    <w:rsid w:val="00EE33CD"/>
    <w:rsid w:val="00EE3C58"/>
    <w:rsid w:val="00EE42D5"/>
    <w:rsid w:val="00EE6287"/>
    <w:rsid w:val="00EE6DB9"/>
    <w:rsid w:val="00EE714D"/>
    <w:rsid w:val="00EF07F1"/>
    <w:rsid w:val="00EF1B3D"/>
    <w:rsid w:val="00EF1DCA"/>
    <w:rsid w:val="00EF4A0C"/>
    <w:rsid w:val="00EF5631"/>
    <w:rsid w:val="00EF6313"/>
    <w:rsid w:val="00EF6D2F"/>
    <w:rsid w:val="00EF7A4D"/>
    <w:rsid w:val="00F015FD"/>
    <w:rsid w:val="00F01A1A"/>
    <w:rsid w:val="00F01E40"/>
    <w:rsid w:val="00F0219B"/>
    <w:rsid w:val="00F02446"/>
    <w:rsid w:val="00F02AA8"/>
    <w:rsid w:val="00F02C04"/>
    <w:rsid w:val="00F0387C"/>
    <w:rsid w:val="00F03F19"/>
    <w:rsid w:val="00F05415"/>
    <w:rsid w:val="00F055FA"/>
    <w:rsid w:val="00F0672D"/>
    <w:rsid w:val="00F067F3"/>
    <w:rsid w:val="00F07527"/>
    <w:rsid w:val="00F07C37"/>
    <w:rsid w:val="00F10D0E"/>
    <w:rsid w:val="00F11AB3"/>
    <w:rsid w:val="00F12066"/>
    <w:rsid w:val="00F12852"/>
    <w:rsid w:val="00F1288F"/>
    <w:rsid w:val="00F14977"/>
    <w:rsid w:val="00F14D5D"/>
    <w:rsid w:val="00F1629A"/>
    <w:rsid w:val="00F16703"/>
    <w:rsid w:val="00F17F34"/>
    <w:rsid w:val="00F21896"/>
    <w:rsid w:val="00F221E7"/>
    <w:rsid w:val="00F223E0"/>
    <w:rsid w:val="00F238BA"/>
    <w:rsid w:val="00F23D2A"/>
    <w:rsid w:val="00F24096"/>
    <w:rsid w:val="00F2467B"/>
    <w:rsid w:val="00F24FD8"/>
    <w:rsid w:val="00F2554C"/>
    <w:rsid w:val="00F30EFB"/>
    <w:rsid w:val="00F32CAE"/>
    <w:rsid w:val="00F33D51"/>
    <w:rsid w:val="00F34235"/>
    <w:rsid w:val="00F34549"/>
    <w:rsid w:val="00F34931"/>
    <w:rsid w:val="00F35D06"/>
    <w:rsid w:val="00F36713"/>
    <w:rsid w:val="00F36EF3"/>
    <w:rsid w:val="00F36F6A"/>
    <w:rsid w:val="00F375B0"/>
    <w:rsid w:val="00F37698"/>
    <w:rsid w:val="00F379AA"/>
    <w:rsid w:val="00F41D98"/>
    <w:rsid w:val="00F41E3C"/>
    <w:rsid w:val="00F42EC3"/>
    <w:rsid w:val="00F436D9"/>
    <w:rsid w:val="00F4400E"/>
    <w:rsid w:val="00F44099"/>
    <w:rsid w:val="00F44478"/>
    <w:rsid w:val="00F4522D"/>
    <w:rsid w:val="00F47225"/>
    <w:rsid w:val="00F475AA"/>
    <w:rsid w:val="00F47A9B"/>
    <w:rsid w:val="00F47E8F"/>
    <w:rsid w:val="00F50C57"/>
    <w:rsid w:val="00F519E8"/>
    <w:rsid w:val="00F53726"/>
    <w:rsid w:val="00F53DAA"/>
    <w:rsid w:val="00F54969"/>
    <w:rsid w:val="00F54DBB"/>
    <w:rsid w:val="00F55677"/>
    <w:rsid w:val="00F565B1"/>
    <w:rsid w:val="00F56C0C"/>
    <w:rsid w:val="00F56E19"/>
    <w:rsid w:val="00F57438"/>
    <w:rsid w:val="00F57EB5"/>
    <w:rsid w:val="00F60156"/>
    <w:rsid w:val="00F60D33"/>
    <w:rsid w:val="00F61168"/>
    <w:rsid w:val="00F6150C"/>
    <w:rsid w:val="00F63BE0"/>
    <w:rsid w:val="00F64026"/>
    <w:rsid w:val="00F640AC"/>
    <w:rsid w:val="00F648C3"/>
    <w:rsid w:val="00F653A9"/>
    <w:rsid w:val="00F653AA"/>
    <w:rsid w:val="00F6563A"/>
    <w:rsid w:val="00F65EB7"/>
    <w:rsid w:val="00F71DF1"/>
    <w:rsid w:val="00F72191"/>
    <w:rsid w:val="00F72785"/>
    <w:rsid w:val="00F72883"/>
    <w:rsid w:val="00F74606"/>
    <w:rsid w:val="00F74884"/>
    <w:rsid w:val="00F74D9C"/>
    <w:rsid w:val="00F755A3"/>
    <w:rsid w:val="00F7671D"/>
    <w:rsid w:val="00F775FF"/>
    <w:rsid w:val="00F77EF7"/>
    <w:rsid w:val="00F8088D"/>
    <w:rsid w:val="00F81944"/>
    <w:rsid w:val="00F83551"/>
    <w:rsid w:val="00F84C1E"/>
    <w:rsid w:val="00F85E8F"/>
    <w:rsid w:val="00F85EFD"/>
    <w:rsid w:val="00F8620D"/>
    <w:rsid w:val="00F86FF0"/>
    <w:rsid w:val="00F878AB"/>
    <w:rsid w:val="00F87903"/>
    <w:rsid w:val="00F90556"/>
    <w:rsid w:val="00F9063A"/>
    <w:rsid w:val="00F90D1D"/>
    <w:rsid w:val="00F9131E"/>
    <w:rsid w:val="00F91DC0"/>
    <w:rsid w:val="00F920F2"/>
    <w:rsid w:val="00F92268"/>
    <w:rsid w:val="00F95AE7"/>
    <w:rsid w:val="00F96149"/>
    <w:rsid w:val="00F971D4"/>
    <w:rsid w:val="00F9722D"/>
    <w:rsid w:val="00F97D45"/>
    <w:rsid w:val="00FA1124"/>
    <w:rsid w:val="00FA18CF"/>
    <w:rsid w:val="00FA199E"/>
    <w:rsid w:val="00FA1DE1"/>
    <w:rsid w:val="00FA2372"/>
    <w:rsid w:val="00FA28BB"/>
    <w:rsid w:val="00FA28D2"/>
    <w:rsid w:val="00FA2D1D"/>
    <w:rsid w:val="00FA2F9A"/>
    <w:rsid w:val="00FA36DF"/>
    <w:rsid w:val="00FA3A7D"/>
    <w:rsid w:val="00FA42B6"/>
    <w:rsid w:val="00FA452F"/>
    <w:rsid w:val="00FA4BBC"/>
    <w:rsid w:val="00FA521F"/>
    <w:rsid w:val="00FA69D3"/>
    <w:rsid w:val="00FA7156"/>
    <w:rsid w:val="00FA7355"/>
    <w:rsid w:val="00FA7547"/>
    <w:rsid w:val="00FA7929"/>
    <w:rsid w:val="00FB03EC"/>
    <w:rsid w:val="00FB260B"/>
    <w:rsid w:val="00FB3CB1"/>
    <w:rsid w:val="00FB453E"/>
    <w:rsid w:val="00FB4E0A"/>
    <w:rsid w:val="00FB5E28"/>
    <w:rsid w:val="00FB6DF0"/>
    <w:rsid w:val="00FB6EBF"/>
    <w:rsid w:val="00FB7283"/>
    <w:rsid w:val="00FC013D"/>
    <w:rsid w:val="00FC055B"/>
    <w:rsid w:val="00FC133E"/>
    <w:rsid w:val="00FC2DBC"/>
    <w:rsid w:val="00FC4772"/>
    <w:rsid w:val="00FC47AF"/>
    <w:rsid w:val="00FC4958"/>
    <w:rsid w:val="00FC5312"/>
    <w:rsid w:val="00FC59BF"/>
    <w:rsid w:val="00FC5CC6"/>
    <w:rsid w:val="00FC633D"/>
    <w:rsid w:val="00FC66CD"/>
    <w:rsid w:val="00FC6BF0"/>
    <w:rsid w:val="00FC724F"/>
    <w:rsid w:val="00FC72DE"/>
    <w:rsid w:val="00FC78B7"/>
    <w:rsid w:val="00FD04B5"/>
    <w:rsid w:val="00FD16F9"/>
    <w:rsid w:val="00FD2373"/>
    <w:rsid w:val="00FD2746"/>
    <w:rsid w:val="00FD2817"/>
    <w:rsid w:val="00FD2CB0"/>
    <w:rsid w:val="00FD48F0"/>
    <w:rsid w:val="00FD4E8D"/>
    <w:rsid w:val="00FD5BAA"/>
    <w:rsid w:val="00FD610C"/>
    <w:rsid w:val="00FE07E2"/>
    <w:rsid w:val="00FE18D7"/>
    <w:rsid w:val="00FE20DE"/>
    <w:rsid w:val="00FE3190"/>
    <w:rsid w:val="00FE378D"/>
    <w:rsid w:val="00FE381D"/>
    <w:rsid w:val="00FE411D"/>
    <w:rsid w:val="00FE44B7"/>
    <w:rsid w:val="00FE4F63"/>
    <w:rsid w:val="00FE577A"/>
    <w:rsid w:val="00FE6AE0"/>
    <w:rsid w:val="00FE7221"/>
    <w:rsid w:val="00FE7781"/>
    <w:rsid w:val="00FE78D5"/>
    <w:rsid w:val="00FE7AFA"/>
    <w:rsid w:val="00FE7B3A"/>
    <w:rsid w:val="00FF052C"/>
    <w:rsid w:val="00FF1D8C"/>
    <w:rsid w:val="00FF1E9C"/>
    <w:rsid w:val="00FF2927"/>
    <w:rsid w:val="00FF2F4E"/>
    <w:rsid w:val="00FF3399"/>
    <w:rsid w:val="00FF46C6"/>
    <w:rsid w:val="00FF49C4"/>
    <w:rsid w:val="00FF595F"/>
    <w:rsid w:val="00FF59A8"/>
    <w:rsid w:val="00FF7517"/>
    <w:rsid w:val="00FF7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A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 w:type="table" w:customStyle="1" w:styleId="TableGrid1">
    <w:name w:val="Table Grid1"/>
    <w:basedOn w:val="TableNormal"/>
    <w:next w:val="TableGrid"/>
    <w:uiPriority w:val="39"/>
    <w:rsid w:val="007B2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9255">
      <w:bodyDiv w:val="1"/>
      <w:marLeft w:val="0"/>
      <w:marRight w:val="0"/>
      <w:marTop w:val="0"/>
      <w:marBottom w:val="0"/>
      <w:divBdr>
        <w:top w:val="none" w:sz="0" w:space="0" w:color="auto"/>
        <w:left w:val="none" w:sz="0" w:space="0" w:color="auto"/>
        <w:bottom w:val="none" w:sz="0" w:space="0" w:color="auto"/>
        <w:right w:val="none" w:sz="0" w:space="0" w:color="auto"/>
      </w:divBdr>
    </w:div>
    <w:div w:id="1897087983">
      <w:bodyDiv w:val="1"/>
      <w:marLeft w:val="0"/>
      <w:marRight w:val="0"/>
      <w:marTop w:val="0"/>
      <w:marBottom w:val="0"/>
      <w:divBdr>
        <w:top w:val="none" w:sz="0" w:space="0" w:color="auto"/>
        <w:left w:val="none" w:sz="0" w:space="0" w:color="auto"/>
        <w:bottom w:val="none" w:sz="0" w:space="0" w:color="auto"/>
        <w:right w:val="none" w:sz="0" w:space="0" w:color="auto"/>
      </w:divBdr>
    </w:div>
    <w:div w:id="1999993726">
      <w:bodyDiv w:val="1"/>
      <w:marLeft w:val="0"/>
      <w:marRight w:val="0"/>
      <w:marTop w:val="0"/>
      <w:marBottom w:val="0"/>
      <w:divBdr>
        <w:top w:val="none" w:sz="0" w:space="0" w:color="auto"/>
        <w:left w:val="none" w:sz="0" w:space="0" w:color="auto"/>
        <w:bottom w:val="none" w:sz="0" w:space="0" w:color="auto"/>
        <w:right w:val="none" w:sz="0" w:space="0" w:color="auto"/>
      </w:divBdr>
    </w:div>
    <w:div w:id="2081562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27F6D-541D-41AA-9444-7D9BD2E8D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314</Words>
  <Characters>18895</Characters>
  <Application>Microsoft Office Word</Application>
  <DocSecurity>4</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2</cp:revision>
  <dcterms:created xsi:type="dcterms:W3CDTF">2023-07-13T09:26:00Z</dcterms:created>
  <dcterms:modified xsi:type="dcterms:W3CDTF">2023-07-13T09:26:00Z</dcterms:modified>
</cp:coreProperties>
</file>